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304A59" w:rsidP="0087290B" w14:paraId="37667739" w14:textId="77777777">
      <w:pPr>
        <w:jc w:val="center"/>
        <w:rPr>
          <w:b/>
        </w:rPr>
      </w:pPr>
    </w:p>
    <w:p w:rsidR="003A6703" w:rsidRPr="004D1884" w:rsidP="0087290B" w14:paraId="28D34AA3" w14:textId="55AF0BD9">
      <w:pPr>
        <w:jc w:val="center"/>
        <w:rPr>
          <w:b/>
        </w:rPr>
      </w:pPr>
      <w:r w:rsidRPr="004D1884">
        <w:rPr>
          <w:b/>
        </w:rPr>
        <w:t>SUPPORTING STATEMENT</w:t>
      </w:r>
    </w:p>
    <w:p w:rsidR="003A6703" w:rsidP="0087290B" w14:paraId="4CE30CE1" w14:textId="3ED174ED">
      <w:pPr>
        <w:jc w:val="center"/>
        <w:rPr>
          <w:b/>
        </w:rPr>
      </w:pPr>
      <w:r w:rsidRPr="0063501B">
        <w:rPr>
          <w:b/>
        </w:rPr>
        <w:t>OMB 1505</w:t>
      </w:r>
      <w:r w:rsidR="003E3A8E">
        <w:rPr>
          <w:b/>
        </w:rPr>
        <w:t>-0243</w:t>
      </w:r>
    </w:p>
    <w:p w:rsidR="00E74645" w:rsidRPr="004155DA" w:rsidP="00E74645" w14:paraId="5E061B99" w14:textId="77777777">
      <w:pPr>
        <w:tabs>
          <w:tab w:val="center" w:pos="4680"/>
        </w:tabs>
        <w:jc w:val="center"/>
        <w:rPr>
          <w:b/>
          <w:szCs w:val="24"/>
        </w:rPr>
      </w:pPr>
      <w:r w:rsidRPr="004155DA">
        <w:rPr>
          <w:b/>
          <w:szCs w:val="24"/>
        </w:rPr>
        <w:t xml:space="preserve">Iranian Financial Sanctions Regulations Report on Closure </w:t>
      </w:r>
    </w:p>
    <w:p w:rsidR="00E74645" w:rsidRPr="004155DA" w:rsidP="00E74645" w14:paraId="2B5DB30C" w14:textId="77777777">
      <w:pPr>
        <w:tabs>
          <w:tab w:val="center" w:pos="4680"/>
        </w:tabs>
        <w:jc w:val="center"/>
        <w:rPr>
          <w:b/>
          <w:szCs w:val="24"/>
        </w:rPr>
      </w:pPr>
      <w:r w:rsidRPr="004155DA">
        <w:rPr>
          <w:b/>
          <w:szCs w:val="24"/>
        </w:rPr>
        <w:t>by U.S. Financial Institutions of Correspondent Accounts and Payable-Through Accounts</w:t>
      </w:r>
    </w:p>
    <w:p w:rsidR="003A6703" w:rsidRPr="0063501B" w:rsidP="0063501B" w14:paraId="598597F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p>
    <w:p w:rsidR="003A6703" w:rsidRPr="0063501B" w:rsidP="0087290B" w14:paraId="75242CA1" w14:textId="5B1D89E1">
      <w:r w:rsidRPr="0063501B">
        <w:t>This filing contains the information required by the Office of Management and Budget pursuant to the Paperwork Reduction Act of 1995, 44 U.S.C. 3501</w:t>
      </w:r>
      <w:r w:rsidR="00B675BB">
        <w:t>–</w:t>
      </w:r>
      <w:r w:rsidRPr="00022B10">
        <w:t>352</w:t>
      </w:r>
      <w:r w:rsidR="00465D09">
        <w:t>1</w:t>
      </w:r>
      <w:r w:rsidRPr="0063501B">
        <w:t xml:space="preserve">, and 5 </w:t>
      </w:r>
      <w:r w:rsidRPr="0063501B" w:rsidR="00C5349C">
        <w:t>CFR</w:t>
      </w:r>
      <w:r w:rsidRPr="0063501B">
        <w:t xml:space="preserve"> </w:t>
      </w:r>
      <w:r w:rsidRPr="0063501B" w:rsidR="00C5349C">
        <w:t xml:space="preserve">part </w:t>
      </w:r>
      <w:r w:rsidRPr="0063501B">
        <w:t>1320.</w:t>
      </w:r>
    </w:p>
    <w:p w:rsidR="003A6703" w:rsidRPr="0063501B" w:rsidP="0087290B" w14:paraId="07D12264" w14:textId="77777777"/>
    <w:p w:rsidR="003A6703" w:rsidRPr="0063501B" w:rsidP="0063501B" w14:paraId="7D20FA37" w14:textId="291734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63501B">
        <w:rPr>
          <w:b/>
        </w:rPr>
        <w:t>A.</w:t>
      </w:r>
      <w:r w:rsidRPr="00022B10">
        <w:rPr>
          <w:b/>
        </w:rPr>
        <w:t xml:space="preserve"> Justification.</w:t>
      </w:r>
    </w:p>
    <w:p w:rsidR="003A6703" w:rsidRPr="0063501B" w:rsidP="0087290B" w14:paraId="752C1068" w14:textId="77777777"/>
    <w:p w:rsidR="00C62BEA" w:rsidRPr="0063501B" w:rsidP="0063501B" w14:paraId="367E4C82" w14:textId="4D5E12C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u w:val="single"/>
        </w:rPr>
      </w:pPr>
      <w:r w:rsidRPr="0063501B">
        <w:tab/>
        <w:t xml:space="preserve">1. </w:t>
      </w:r>
      <w:r w:rsidRPr="0063501B">
        <w:rPr>
          <w:u w:val="single"/>
        </w:rPr>
        <w:t>Circumstances Making the Collection Necessary</w:t>
      </w:r>
      <w:r w:rsidRPr="0063501B">
        <w:t>.</w:t>
      </w:r>
    </w:p>
    <w:p w:rsidR="003A6703" w:rsidRPr="0063501B" w:rsidP="0063501B" w14:paraId="2649F24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5D27C6" w:rsidP="005D27C6" w14:paraId="7E2E2EC0" w14:textId="71EF5AE4">
      <w:pPr>
        <w:ind w:firstLine="720"/>
      </w:pPr>
      <w:r w:rsidRPr="0063501B">
        <w:t>Th</w:t>
      </w:r>
      <w:r w:rsidRPr="0063501B" w:rsidR="00E11DE1">
        <w:t xml:space="preserve">is application is submitted to </w:t>
      </w:r>
      <w:r w:rsidRPr="004155DA" w:rsidR="0012020A">
        <w:rPr>
          <w:szCs w:val="24"/>
        </w:rPr>
        <w:t>extend</w:t>
      </w:r>
      <w:r w:rsidRPr="0063501B" w:rsidR="0002433D">
        <w:t xml:space="preserve"> </w:t>
      </w:r>
      <w:r w:rsidRPr="0063501B" w:rsidR="00E11DE1">
        <w:t xml:space="preserve">the information collection authority </w:t>
      </w:r>
      <w:r w:rsidRPr="0063501B" w:rsidR="00C62BEA">
        <w:t xml:space="preserve">pertaining to </w:t>
      </w:r>
      <w:r w:rsidRPr="0063501B" w:rsidR="00E11DE1">
        <w:t xml:space="preserve">the </w:t>
      </w:r>
      <w:r w:rsidRPr="004155DA" w:rsidR="0012020A">
        <w:rPr>
          <w:szCs w:val="24"/>
        </w:rPr>
        <w:t xml:space="preserve">Iranian Financial Sanctions </w:t>
      </w:r>
      <w:r w:rsidRPr="0063501B" w:rsidR="00E11DE1">
        <w:t xml:space="preserve">Regulations set forth in 31 </w:t>
      </w:r>
      <w:r w:rsidR="00E11DE1">
        <w:t>CFR</w:t>
      </w:r>
      <w:r w:rsidRPr="0063501B" w:rsidR="00E11DE1">
        <w:t xml:space="preserve"> part </w:t>
      </w:r>
      <w:r w:rsidRPr="004155DA" w:rsidR="0012020A">
        <w:rPr>
          <w:szCs w:val="24"/>
        </w:rPr>
        <w:t>561</w:t>
      </w:r>
      <w:r w:rsidRPr="0063501B" w:rsidR="00E11DE1">
        <w:t xml:space="preserve"> (the “Regulations”).  The </w:t>
      </w:r>
      <w:r w:rsidR="00E11DE1">
        <w:t>Regulations</w:t>
      </w:r>
      <w:r w:rsidR="00E74645">
        <w:t xml:space="preserve"> implement</w:t>
      </w:r>
      <w:r w:rsidRPr="005A0AB9" w:rsidR="00E74645">
        <w:rPr>
          <w:color w:val="000000" w:themeColor="text1"/>
          <w:szCs w:val="24"/>
        </w:rPr>
        <w:t xml:space="preserve">, </w:t>
      </w:r>
      <w:r w:rsidRPr="005A0AB9" w:rsidR="00E74645">
        <w:rPr>
          <w:i/>
          <w:color w:val="000000" w:themeColor="text1"/>
          <w:szCs w:val="24"/>
        </w:rPr>
        <w:t>inter alia</w:t>
      </w:r>
      <w:r w:rsidRPr="005A0AB9" w:rsidR="00E74645">
        <w:rPr>
          <w:color w:val="000000" w:themeColor="text1"/>
          <w:szCs w:val="24"/>
        </w:rPr>
        <w:t>, Section 104 of the Comprehensive Iran Sanctions, Accountability, and Divestment Act of 2010 (CISADA) (22 U.S.C. 8513), Section 1245(d) of the National Defense Authorization Act for Fiscal Year 2012 (NDAA) (22 U.S.C. 8513a(d)), Executive Order</w:t>
      </w:r>
      <w:r w:rsidR="000C26AF">
        <w:rPr>
          <w:color w:val="000000" w:themeColor="text1"/>
          <w:szCs w:val="24"/>
        </w:rPr>
        <w:t xml:space="preserve"> (E.O.)</w:t>
      </w:r>
      <w:r w:rsidRPr="005A0AB9" w:rsidR="00E74645">
        <w:rPr>
          <w:color w:val="000000" w:themeColor="text1"/>
          <w:szCs w:val="24"/>
        </w:rPr>
        <w:t xml:space="preserve"> 13846 of August 6, 2018, “Reimposing Certain Sanctions With Respect to Iran,</w:t>
      </w:r>
      <w:r w:rsidR="000C26AF">
        <w:rPr>
          <w:color w:val="000000" w:themeColor="text1"/>
          <w:szCs w:val="24"/>
        </w:rPr>
        <w:t>”</w:t>
      </w:r>
      <w:r w:rsidRPr="005A0AB9" w:rsidR="00E74645">
        <w:rPr>
          <w:color w:val="000000" w:themeColor="text1"/>
          <w:szCs w:val="24"/>
        </w:rPr>
        <w:t xml:space="preserve"> and E.O. 13871</w:t>
      </w:r>
      <w:r w:rsidR="00E74645">
        <w:rPr>
          <w:color w:val="000000" w:themeColor="text1"/>
          <w:szCs w:val="24"/>
        </w:rPr>
        <w:t xml:space="preserve"> of May 8, 2019, “Imposing Sanctions With Respect to the Iron, Steel, Aluminum and Copper Sectors of Iran.”</w:t>
      </w:r>
      <w:r>
        <w:rPr>
          <w:color w:val="000000" w:themeColor="text1"/>
          <w:szCs w:val="24"/>
        </w:rPr>
        <w:t xml:space="preserve">  </w:t>
      </w:r>
    </w:p>
    <w:p w:rsidR="005D27C6" w:rsidP="005D27C6" w14:paraId="467C5386" w14:textId="37E8C5FC">
      <w:pPr>
        <w:ind w:firstLine="720"/>
      </w:pPr>
    </w:p>
    <w:p w:rsidR="005D27C6" w:rsidP="005D27C6" w14:paraId="393A0690" w14:textId="7A7746AA">
      <w:pPr>
        <w:ind w:firstLine="720"/>
        <w:rPr>
          <w:sz w:val="16"/>
          <w:szCs w:val="16"/>
        </w:rPr>
      </w:pPr>
      <w:r w:rsidRPr="00EE539D">
        <w:rPr>
          <w:szCs w:val="24"/>
        </w:rPr>
        <w:t xml:space="preserve">Pursuant to </w:t>
      </w:r>
      <w:r>
        <w:rPr>
          <w:szCs w:val="24"/>
        </w:rPr>
        <w:t xml:space="preserve">the Regulations, </w:t>
      </w:r>
      <w:r w:rsidR="00120695">
        <w:rPr>
          <w:szCs w:val="24"/>
        </w:rPr>
        <w:t>the Secretary of the Treasury</w:t>
      </w:r>
      <w:r>
        <w:rPr>
          <w:szCs w:val="24"/>
        </w:rPr>
        <w:t xml:space="preserve"> may </w:t>
      </w:r>
      <w:r w:rsidRPr="00EE539D">
        <w:rPr>
          <w:szCs w:val="24"/>
        </w:rPr>
        <w:t xml:space="preserve">prohibit or impose strict conditions on the </w:t>
      </w:r>
      <w:r>
        <w:rPr>
          <w:szCs w:val="24"/>
        </w:rPr>
        <w:t xml:space="preserve">opening and/or </w:t>
      </w:r>
      <w:r w:rsidRPr="00EE539D">
        <w:rPr>
          <w:szCs w:val="24"/>
        </w:rPr>
        <w:t xml:space="preserve">maintaining in the United States of a correspondent account or a payable-through account by </w:t>
      </w:r>
      <w:r>
        <w:rPr>
          <w:szCs w:val="24"/>
        </w:rPr>
        <w:t xml:space="preserve">a </w:t>
      </w:r>
      <w:r w:rsidRPr="00EE539D">
        <w:rPr>
          <w:szCs w:val="24"/>
        </w:rPr>
        <w:t>foreign financial institution</w:t>
      </w:r>
      <w:r>
        <w:rPr>
          <w:szCs w:val="24"/>
        </w:rPr>
        <w:t xml:space="preserve"> (FFI)</w:t>
      </w:r>
      <w:r>
        <w:rPr>
          <w:rStyle w:val="FootnoteReference"/>
          <w:szCs w:val="24"/>
        </w:rPr>
        <w:footnoteReference w:id="3"/>
      </w:r>
      <w:r w:rsidRPr="00EE539D">
        <w:rPr>
          <w:szCs w:val="24"/>
        </w:rPr>
        <w:t xml:space="preserve"> determined to have </w:t>
      </w:r>
      <w:r>
        <w:rPr>
          <w:szCs w:val="24"/>
        </w:rPr>
        <w:t xml:space="preserve">knowingly </w:t>
      </w:r>
      <w:r w:rsidRPr="00EE539D">
        <w:rPr>
          <w:szCs w:val="24"/>
        </w:rPr>
        <w:t xml:space="preserve">engaged in or facilitated certain </w:t>
      </w:r>
      <w:r>
        <w:rPr>
          <w:szCs w:val="24"/>
        </w:rPr>
        <w:t>sanctionable</w:t>
      </w:r>
      <w:r w:rsidRPr="00EE539D">
        <w:rPr>
          <w:szCs w:val="24"/>
        </w:rPr>
        <w:t xml:space="preserve"> conduct.  </w:t>
      </w:r>
      <w:r w:rsidR="00120695">
        <w:t>T</w:t>
      </w:r>
      <w:r w:rsidRPr="004155DA" w:rsidR="00120695">
        <w:t>he Department of the Treasury’s Office of Foreign Assets Control (OFAC)</w:t>
      </w:r>
      <w:r w:rsidRPr="00EE539D">
        <w:rPr>
          <w:szCs w:val="24"/>
        </w:rPr>
        <w:t xml:space="preserve"> will add the names of </w:t>
      </w:r>
      <w:r>
        <w:rPr>
          <w:szCs w:val="24"/>
        </w:rPr>
        <w:t>any FFIs</w:t>
      </w:r>
      <w:r w:rsidRPr="00EE539D">
        <w:rPr>
          <w:szCs w:val="24"/>
        </w:rPr>
        <w:t xml:space="preserve"> subject to these </w:t>
      </w:r>
      <w:r>
        <w:rPr>
          <w:szCs w:val="24"/>
        </w:rPr>
        <w:t xml:space="preserve">sanctions, together with the applicable </w:t>
      </w:r>
      <w:r w:rsidRPr="00EE539D">
        <w:rPr>
          <w:szCs w:val="24"/>
        </w:rPr>
        <w:t>prohibitions</w:t>
      </w:r>
      <w:r>
        <w:rPr>
          <w:szCs w:val="24"/>
        </w:rPr>
        <w:t xml:space="preserve"> and/or conditions,</w:t>
      </w:r>
      <w:r w:rsidRPr="00EE539D">
        <w:rPr>
          <w:szCs w:val="24"/>
        </w:rPr>
        <w:t xml:space="preserve"> to the</w:t>
      </w:r>
      <w:r>
        <w:rPr>
          <w:szCs w:val="24"/>
        </w:rPr>
        <w:t xml:space="preserve"> </w:t>
      </w:r>
      <w:r w:rsidRPr="00701144">
        <w:rPr>
          <w:szCs w:val="24"/>
        </w:rPr>
        <w:t>List of Foreign Financial Institutions Subject to Correspondent Account or Payable-Through Account Sanctions (the “CAPTA List”)</w:t>
      </w:r>
      <w:r>
        <w:rPr>
          <w:szCs w:val="24"/>
        </w:rPr>
        <w:t>.</w:t>
      </w:r>
      <w:r w:rsidRPr="00EE539D">
        <w:rPr>
          <w:szCs w:val="24"/>
        </w:rPr>
        <w:t xml:space="preserve"> </w:t>
      </w:r>
    </w:p>
    <w:p w:rsidR="00AE7643" w:rsidRPr="00EE539D" w:rsidP="005D27C6" w14:paraId="56093B9C" w14:textId="77777777">
      <w:pPr>
        <w:rPr>
          <w:szCs w:val="24"/>
        </w:rPr>
      </w:pPr>
    </w:p>
    <w:p w:rsidR="00FE3652" w:rsidRPr="00792707" w:rsidP="00C37CDA" w14:paraId="6783D059" w14:textId="0671A04F">
      <w:pPr>
        <w:ind w:firstLine="720"/>
      </w:pPr>
      <w:r w:rsidRPr="00EE539D">
        <w:rPr>
          <w:szCs w:val="24"/>
        </w:rPr>
        <w:t>Section 561.504(b) of the Regulations require</w:t>
      </w:r>
      <w:r w:rsidRPr="00EE539D" w:rsidR="00EE539D">
        <w:rPr>
          <w:szCs w:val="24"/>
        </w:rPr>
        <w:t>s</w:t>
      </w:r>
      <w:r w:rsidRPr="00EE539D">
        <w:rPr>
          <w:szCs w:val="24"/>
        </w:rPr>
        <w:t xml:space="preserve"> a U.S. financial institution</w:t>
      </w:r>
      <w:r w:rsidR="00C33687">
        <w:rPr>
          <w:szCs w:val="24"/>
        </w:rPr>
        <w:t xml:space="preserve">, upon closure of </w:t>
      </w:r>
      <w:r w:rsidRPr="00EE539D">
        <w:rPr>
          <w:szCs w:val="24"/>
        </w:rPr>
        <w:t>a correspondent account or a payable-through account for a</w:t>
      </w:r>
      <w:r w:rsidR="0047393B">
        <w:rPr>
          <w:szCs w:val="24"/>
        </w:rPr>
        <w:t>n</w:t>
      </w:r>
      <w:r w:rsidRPr="00EE539D">
        <w:rPr>
          <w:szCs w:val="24"/>
        </w:rPr>
        <w:t xml:space="preserve"> </w:t>
      </w:r>
      <w:r w:rsidR="008D3CFA">
        <w:rPr>
          <w:szCs w:val="24"/>
        </w:rPr>
        <w:t>FFI</w:t>
      </w:r>
      <w:r w:rsidR="006E739F">
        <w:rPr>
          <w:szCs w:val="24"/>
        </w:rPr>
        <w:t xml:space="preserve"> whose name is added to the CAPTA List</w:t>
      </w:r>
      <w:r w:rsidR="00806CE6">
        <w:rPr>
          <w:szCs w:val="24"/>
        </w:rPr>
        <w:t>,</w:t>
      </w:r>
      <w:r w:rsidR="006E739F">
        <w:rPr>
          <w:szCs w:val="24"/>
        </w:rPr>
        <w:t xml:space="preserve"> </w:t>
      </w:r>
      <w:r w:rsidR="00120695">
        <w:rPr>
          <w:szCs w:val="24"/>
        </w:rPr>
        <w:t xml:space="preserve">to </w:t>
      </w:r>
      <w:r w:rsidR="006E739F">
        <w:rPr>
          <w:szCs w:val="24"/>
        </w:rPr>
        <w:t xml:space="preserve">file a report with OFAC </w:t>
      </w:r>
      <w:r w:rsidR="0047393B">
        <w:rPr>
          <w:szCs w:val="24"/>
        </w:rPr>
        <w:t xml:space="preserve">that </w:t>
      </w:r>
      <w:r w:rsidR="006E739F">
        <w:rPr>
          <w:szCs w:val="24"/>
        </w:rPr>
        <w:t>provide</w:t>
      </w:r>
      <w:r w:rsidR="00806CE6">
        <w:rPr>
          <w:szCs w:val="24"/>
        </w:rPr>
        <w:t>s</w:t>
      </w:r>
      <w:r w:rsidR="006E739F">
        <w:rPr>
          <w:szCs w:val="24"/>
        </w:rPr>
        <w:t xml:space="preserve"> complete information on </w:t>
      </w:r>
      <w:r w:rsidR="0041430B">
        <w:rPr>
          <w:szCs w:val="24"/>
        </w:rPr>
        <w:t xml:space="preserve">the </w:t>
      </w:r>
      <w:r w:rsidRPr="00EE539D">
        <w:rPr>
          <w:szCs w:val="24"/>
        </w:rPr>
        <w:t xml:space="preserve">closing of </w:t>
      </w:r>
      <w:r w:rsidR="00806CE6">
        <w:rPr>
          <w:szCs w:val="24"/>
        </w:rPr>
        <w:t>the</w:t>
      </w:r>
      <w:r w:rsidRPr="00EE539D">
        <w:rPr>
          <w:szCs w:val="24"/>
        </w:rPr>
        <w:t xml:space="preserve"> account</w:t>
      </w:r>
      <w:r w:rsidR="006E739F">
        <w:rPr>
          <w:szCs w:val="24"/>
        </w:rPr>
        <w:t>, and on all transactions processed or executed through the account pursuant to</w:t>
      </w:r>
      <w:r>
        <w:rPr>
          <w:szCs w:val="24"/>
        </w:rPr>
        <w:t xml:space="preserve"> </w:t>
      </w:r>
      <w:r>
        <w:t>§</w:t>
      </w:r>
      <w:r w:rsidR="0047393B">
        <w:t> </w:t>
      </w:r>
      <w:r>
        <w:t>561.504, including the account outside of the United States to which funds remaining in the account were transferred.  This report must be filed with OFAC</w:t>
      </w:r>
      <w:r w:rsidRPr="00E958F8">
        <w:t xml:space="preserve"> within 30 days of</w:t>
      </w:r>
      <w:r>
        <w:t xml:space="preserve"> closure</w:t>
      </w:r>
      <w:r w:rsidRPr="00E958F8">
        <w:t xml:space="preserve"> of the account.</w:t>
      </w:r>
      <w:r>
        <w:t xml:space="preserve"> </w:t>
      </w:r>
    </w:p>
    <w:p w:rsidR="00787A32" w:rsidRPr="005D27C6" w:rsidP="00304A59" w14:paraId="2553FD7C" w14:textId="0BE119FF">
      <w:pPr>
        <w:widowControl/>
        <w:ind w:firstLine="720"/>
        <w:rPr>
          <w:szCs w:val="24"/>
        </w:rPr>
      </w:pPr>
      <w:r w:rsidRPr="00EE539D">
        <w:rPr>
          <w:szCs w:val="24"/>
        </w:rPr>
        <w:t xml:space="preserve"> </w:t>
      </w:r>
    </w:p>
    <w:p w:rsidR="0060481D" w:rsidRPr="00ED2807" w:rsidP="0063501B" w14:paraId="2643DDDA" w14:textId="53E99B0E">
      <w:r>
        <w:rPr>
          <w:szCs w:val="24"/>
        </w:rPr>
        <w:tab/>
        <w:t xml:space="preserve">2. </w:t>
      </w:r>
      <w:r w:rsidRPr="0063501B">
        <w:rPr>
          <w:u w:val="single"/>
        </w:rPr>
        <w:t xml:space="preserve">Purpose and Use of the Information </w:t>
      </w:r>
      <w:r w:rsidRPr="00CD4743">
        <w:rPr>
          <w:u w:val="single"/>
        </w:rPr>
        <w:t>Collected</w:t>
      </w:r>
      <w:r w:rsidRPr="00ED2807">
        <w:t>.</w:t>
      </w:r>
    </w:p>
    <w:p w:rsidR="00FE3652" w:rsidRPr="0063501B" w:rsidP="0063501B" w14:paraId="23D546B2" w14:textId="77777777">
      <w:pPr>
        <w:rPr>
          <w:color w:val="FF0000"/>
        </w:rPr>
      </w:pPr>
    </w:p>
    <w:p w:rsidR="00610536" w:rsidP="005621BC" w14:paraId="22328B65" w14:textId="2DB69098">
      <w:pPr>
        <w:ind w:firstLine="720"/>
        <w:rPr>
          <w:szCs w:val="24"/>
        </w:rPr>
      </w:pPr>
      <w:r>
        <w:t>OFAC uses the information</w:t>
      </w:r>
      <w:r w:rsidRPr="00455748" w:rsidR="00455748">
        <w:rPr>
          <w:szCs w:val="24"/>
        </w:rPr>
        <w:t xml:space="preserve"> </w:t>
      </w:r>
      <w:r>
        <w:rPr>
          <w:szCs w:val="24"/>
        </w:rPr>
        <w:t>in the reports to</w:t>
      </w:r>
      <w:r w:rsidRPr="00455748" w:rsidR="00455748">
        <w:rPr>
          <w:szCs w:val="24"/>
        </w:rPr>
        <w:t xml:space="preserve"> </w:t>
      </w:r>
      <w:r w:rsidR="008468E6">
        <w:rPr>
          <w:szCs w:val="24"/>
        </w:rPr>
        <w:t>assist in verifying</w:t>
      </w:r>
      <w:r w:rsidRPr="00455748" w:rsidR="00455748">
        <w:rPr>
          <w:szCs w:val="24"/>
        </w:rPr>
        <w:t xml:space="preserve"> that U.S. financial institutions are complying with prohibitions on maintaining correspondent accounts or payable-through accounts for </w:t>
      </w:r>
      <w:r w:rsidR="0033109A">
        <w:rPr>
          <w:szCs w:val="24"/>
        </w:rPr>
        <w:t>FFIs</w:t>
      </w:r>
      <w:r w:rsidRPr="00455748" w:rsidR="00455748">
        <w:rPr>
          <w:szCs w:val="24"/>
        </w:rPr>
        <w:t xml:space="preserve"> </w:t>
      </w:r>
      <w:r w:rsidR="003E6EB6">
        <w:rPr>
          <w:szCs w:val="24"/>
        </w:rPr>
        <w:t xml:space="preserve">subject to such prohibitions pursuant to the </w:t>
      </w:r>
      <w:r w:rsidR="0083003A">
        <w:rPr>
          <w:szCs w:val="24"/>
        </w:rPr>
        <w:t>Regulations</w:t>
      </w:r>
      <w:r w:rsidR="00EE539D">
        <w:rPr>
          <w:szCs w:val="24"/>
        </w:rPr>
        <w:t xml:space="preserve">.  </w:t>
      </w:r>
      <w:r w:rsidRPr="00EE539D" w:rsidR="00EE539D">
        <w:rPr>
          <w:szCs w:val="24"/>
        </w:rPr>
        <w:t xml:space="preserve">The reports will be reviewed by </w:t>
      </w:r>
      <w:r w:rsidR="003B627B">
        <w:rPr>
          <w:szCs w:val="24"/>
        </w:rPr>
        <w:t xml:space="preserve">OFAC </w:t>
      </w:r>
      <w:r w:rsidRPr="00EE539D" w:rsidR="00EE539D">
        <w:rPr>
          <w:szCs w:val="24"/>
        </w:rPr>
        <w:t>and may be used for compliance</w:t>
      </w:r>
      <w:r w:rsidR="005621BC">
        <w:rPr>
          <w:szCs w:val="24"/>
        </w:rPr>
        <w:t xml:space="preserve"> </w:t>
      </w:r>
      <w:r w:rsidRPr="00EE539D" w:rsidR="00EE539D">
        <w:rPr>
          <w:szCs w:val="24"/>
        </w:rPr>
        <w:t>and enforcement purposes</w:t>
      </w:r>
      <w:r w:rsidR="00CE1780">
        <w:rPr>
          <w:szCs w:val="24"/>
        </w:rPr>
        <w:t xml:space="preserve"> by the agency</w:t>
      </w:r>
      <w:r w:rsidRPr="00EE539D" w:rsidR="00EE539D">
        <w:rPr>
          <w:szCs w:val="24"/>
        </w:rPr>
        <w:t>.</w:t>
      </w:r>
    </w:p>
    <w:p w:rsidR="007175B4" w:rsidP="005621BC" w14:paraId="081A5A1B" w14:textId="77777777">
      <w:pPr>
        <w:ind w:firstLine="720"/>
        <w:rPr>
          <w:szCs w:val="24"/>
        </w:rPr>
      </w:pPr>
    </w:p>
    <w:p w:rsidR="0060481D" w:rsidRPr="0063501B" w:rsidP="0063501B" w14:paraId="44DF5B95" w14:textId="29D10C62">
      <w:r w:rsidRPr="0063501B">
        <w:tab/>
        <w:t xml:space="preserve">3. </w:t>
      </w:r>
      <w:r w:rsidRPr="0063501B">
        <w:rPr>
          <w:u w:val="single"/>
        </w:rPr>
        <w:t>Consideration Given to Information Technology</w:t>
      </w:r>
      <w:r w:rsidRPr="0063501B">
        <w:t>.</w:t>
      </w:r>
    </w:p>
    <w:p w:rsidR="003A6703" w:rsidRPr="0063501B" w:rsidP="0063501B" w14:paraId="47C93F5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610536" w14:paraId="65D6062A" w14:textId="3B05198D">
      <w:pPr>
        <w:ind w:firstLine="720"/>
        <w:rPr>
          <w:szCs w:val="24"/>
        </w:rPr>
      </w:pPr>
      <w:r>
        <w:rPr>
          <w:szCs w:val="24"/>
        </w:rPr>
        <w:t>The report</w:t>
      </w:r>
      <w:r w:rsidR="00BF2550">
        <w:rPr>
          <w:szCs w:val="24"/>
        </w:rPr>
        <w:t>s are</w:t>
      </w:r>
      <w:r>
        <w:rPr>
          <w:szCs w:val="24"/>
        </w:rPr>
        <w:t xml:space="preserve"> likely to be submitted by</w:t>
      </w:r>
      <w:r w:rsidR="00631713">
        <w:rPr>
          <w:szCs w:val="24"/>
        </w:rPr>
        <w:t xml:space="preserve"> U.S. financial institutions </w:t>
      </w:r>
      <w:r>
        <w:rPr>
          <w:szCs w:val="24"/>
        </w:rPr>
        <w:t>via</w:t>
      </w:r>
      <w:r w:rsidR="00631713">
        <w:rPr>
          <w:szCs w:val="24"/>
        </w:rPr>
        <w:t xml:space="preserve"> a hard copy by mail to OFAC as indicated by the Regulations</w:t>
      </w:r>
      <w:r>
        <w:rPr>
          <w:szCs w:val="24"/>
        </w:rPr>
        <w:t xml:space="preserve">, although OFAC is receptive to receiving </w:t>
      </w:r>
      <w:r w:rsidR="00BF2550">
        <w:rPr>
          <w:szCs w:val="24"/>
        </w:rPr>
        <w:t>such reports</w:t>
      </w:r>
      <w:r w:rsidRPr="00EE539D">
        <w:rPr>
          <w:szCs w:val="24"/>
        </w:rPr>
        <w:t xml:space="preserve"> by </w:t>
      </w:r>
      <w:r>
        <w:rPr>
          <w:szCs w:val="24"/>
        </w:rPr>
        <w:t xml:space="preserve">email or other </w:t>
      </w:r>
      <w:r w:rsidRPr="00EE539D">
        <w:rPr>
          <w:szCs w:val="24"/>
        </w:rPr>
        <w:t xml:space="preserve">automated, electronic, </w:t>
      </w:r>
      <w:r w:rsidR="00BF2550">
        <w:rPr>
          <w:szCs w:val="24"/>
        </w:rPr>
        <w:t>or</w:t>
      </w:r>
      <w:r w:rsidRPr="00EE539D">
        <w:rPr>
          <w:szCs w:val="24"/>
        </w:rPr>
        <w:t xml:space="preserve"> computerized means</w:t>
      </w:r>
      <w:r w:rsidRPr="00EE539D" w:rsidR="00EE539D">
        <w:rPr>
          <w:szCs w:val="24"/>
        </w:rPr>
        <w:t xml:space="preserve">.  </w:t>
      </w:r>
    </w:p>
    <w:p w:rsidR="003A6703" w:rsidRPr="0063501B" w:rsidP="0063501B" w14:paraId="62ADC0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60481D" w:rsidRPr="0063501B" w:rsidP="0063501B" w14:paraId="3EAF32EF" w14:textId="680F30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3501B">
        <w:tab/>
        <w:t xml:space="preserve">4. </w:t>
      </w:r>
      <w:r w:rsidRPr="0063501B">
        <w:rPr>
          <w:u w:val="single"/>
        </w:rPr>
        <w:t>Duplication of Information</w:t>
      </w:r>
      <w:r w:rsidRPr="0063501B">
        <w:t>.</w:t>
      </w:r>
    </w:p>
    <w:p w:rsidR="003A6703" w:rsidRPr="0063501B" w:rsidP="0063501B" w14:paraId="6241C8F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3A6703" w:rsidRPr="0063501B" w:rsidP="00CD4743" w14:paraId="10C7E39C" w14:textId="1B51C973">
      <w:pPr>
        <w:ind w:firstLine="720"/>
      </w:pPr>
      <w:r>
        <w:t>The information collection is</w:t>
      </w:r>
      <w:r w:rsidR="00610536">
        <w:t xml:space="preserve"> not duplicative</w:t>
      </w:r>
      <w:r w:rsidR="006542BC">
        <w:t xml:space="preserve"> of information otherwise available to OFAC</w:t>
      </w:r>
      <w:r w:rsidR="00E05DB0">
        <w:rPr>
          <w:szCs w:val="24"/>
        </w:rPr>
        <w:t>.</w:t>
      </w:r>
      <w:r w:rsidR="00610536">
        <w:rPr>
          <w:szCs w:val="24"/>
        </w:rPr>
        <w:t xml:space="preserve">  </w:t>
      </w:r>
      <w:r w:rsidRPr="00EE539D" w:rsidR="00EE539D">
        <w:rPr>
          <w:szCs w:val="24"/>
        </w:rPr>
        <w:t>The</w:t>
      </w:r>
      <w:r w:rsidRPr="0063501B" w:rsidR="00B80C2C">
        <w:t xml:space="preserve"> information that OFAC requires pertains to </w:t>
      </w:r>
      <w:r w:rsidRPr="00EE539D" w:rsidR="00EE539D">
        <w:rPr>
          <w:szCs w:val="24"/>
        </w:rPr>
        <w:t>accounts at U.S. financial institutions</w:t>
      </w:r>
      <w:r w:rsidRPr="0063501B" w:rsidR="00B80C2C">
        <w:t xml:space="preserve"> and is not available other than </w:t>
      </w:r>
      <w:r w:rsidRPr="00EE539D" w:rsidR="00EE539D">
        <w:rPr>
          <w:szCs w:val="24"/>
        </w:rPr>
        <w:t>through a specific report.</w:t>
      </w:r>
      <w:r w:rsidRPr="0063501B" w:rsidR="00B80C2C">
        <w:t xml:space="preserve">  Each individual </w:t>
      </w:r>
      <w:r w:rsidRPr="00EE539D" w:rsidR="00EE539D">
        <w:rPr>
          <w:szCs w:val="24"/>
        </w:rPr>
        <w:t>report is based upon a new</w:t>
      </w:r>
      <w:r w:rsidR="00B447E5">
        <w:rPr>
          <w:szCs w:val="24"/>
        </w:rPr>
        <w:t>,</w:t>
      </w:r>
      <w:r w:rsidRPr="00EE539D" w:rsidR="00EE539D">
        <w:rPr>
          <w:szCs w:val="24"/>
        </w:rPr>
        <w:t xml:space="preserve"> one-time action to close one or more correspondent accounts or payable-through accounts</w:t>
      </w:r>
      <w:r w:rsidR="00D66F5E">
        <w:rPr>
          <w:szCs w:val="24"/>
        </w:rPr>
        <w:t xml:space="preserve"> </w:t>
      </w:r>
      <w:r w:rsidRPr="00D66F5E" w:rsidR="00D66F5E">
        <w:rPr>
          <w:szCs w:val="24"/>
        </w:rPr>
        <w:t xml:space="preserve">for </w:t>
      </w:r>
      <w:r w:rsidR="0033109A">
        <w:rPr>
          <w:szCs w:val="24"/>
        </w:rPr>
        <w:t>FFIs</w:t>
      </w:r>
      <w:r w:rsidR="00D66F5E">
        <w:rPr>
          <w:szCs w:val="24"/>
        </w:rPr>
        <w:t xml:space="preserve"> </w:t>
      </w:r>
      <w:r w:rsidR="00631713">
        <w:rPr>
          <w:szCs w:val="24"/>
        </w:rPr>
        <w:t xml:space="preserve">named on the CAPTA List </w:t>
      </w:r>
      <w:r w:rsidRPr="00062265" w:rsidR="00062265">
        <w:rPr>
          <w:szCs w:val="24"/>
        </w:rPr>
        <w:t xml:space="preserve">for which the maintaining of such an account has been prohibited </w:t>
      </w:r>
      <w:r w:rsidR="0083003A">
        <w:rPr>
          <w:szCs w:val="24"/>
        </w:rPr>
        <w:t>pursuant to the Regulations</w:t>
      </w:r>
      <w:r w:rsidRPr="00EE539D" w:rsidR="00EE539D">
        <w:rPr>
          <w:szCs w:val="24"/>
        </w:rPr>
        <w:t>.</w:t>
      </w:r>
      <w:r w:rsidRPr="0063501B" w:rsidR="009954FE">
        <w:t xml:space="preserve"> </w:t>
      </w:r>
      <w:r w:rsidRPr="0063501B" w:rsidR="00B80C2C">
        <w:t xml:space="preserve"> Thus, t</w:t>
      </w:r>
      <w:r w:rsidRPr="0063501B" w:rsidR="00E11DE1">
        <w:t xml:space="preserve">here is no duplication of records. </w:t>
      </w:r>
    </w:p>
    <w:p w:rsidR="003A6703" w:rsidRPr="0063501B" w14:paraId="5F738168" w14:textId="77777777"/>
    <w:p w:rsidR="00B72393" w:rsidRPr="0063501B" w:rsidP="0063501B" w14:paraId="6D385349" w14:textId="660E3201">
      <w:r w:rsidRPr="0063501B">
        <w:tab/>
        <w:t xml:space="preserve">5. </w:t>
      </w:r>
      <w:r w:rsidRPr="0063501B">
        <w:rPr>
          <w:u w:val="single"/>
        </w:rPr>
        <w:t>Reducing the Burden on Small Entities</w:t>
      </w:r>
      <w:r w:rsidRPr="0063501B">
        <w:t>.</w:t>
      </w:r>
    </w:p>
    <w:p w:rsidR="003A6703" w:rsidRPr="0063501B" w:rsidP="0063501B" w14:paraId="24E015ED" w14:textId="77777777"/>
    <w:p w:rsidR="00B72393" w:rsidRPr="0063501B" w:rsidP="0063501B" w14:paraId="43B5E90F" w14:textId="21C7F083">
      <w:pPr>
        <w:ind w:firstLine="720"/>
      </w:pPr>
      <w:r>
        <w:rPr>
          <w:szCs w:val="24"/>
        </w:rPr>
        <w:t xml:space="preserve">There is no undue burden on small </w:t>
      </w:r>
      <w:r w:rsidR="000F7423">
        <w:rPr>
          <w:szCs w:val="24"/>
        </w:rPr>
        <w:t>business</w:t>
      </w:r>
      <w:r>
        <w:rPr>
          <w:szCs w:val="24"/>
        </w:rPr>
        <w:t>.</w:t>
      </w:r>
      <w:r w:rsidR="00610536">
        <w:rPr>
          <w:szCs w:val="24"/>
        </w:rPr>
        <w:t xml:space="preserve"> </w:t>
      </w:r>
      <w:r w:rsidR="00EE539D">
        <w:rPr>
          <w:szCs w:val="24"/>
        </w:rPr>
        <w:t xml:space="preserve"> </w:t>
      </w:r>
      <w:r w:rsidRPr="00EE539D" w:rsidR="00EE539D">
        <w:rPr>
          <w:szCs w:val="24"/>
        </w:rPr>
        <w:t xml:space="preserve">OFAC does not anticipate that any U.S. financial institution </w:t>
      </w:r>
      <w:r w:rsidRPr="0063501B" w:rsidR="009740FE">
        <w:t xml:space="preserve">required </w:t>
      </w:r>
      <w:r w:rsidRPr="00EE539D" w:rsidR="00EE539D">
        <w:rPr>
          <w:szCs w:val="24"/>
        </w:rPr>
        <w:t xml:space="preserve">to report under </w:t>
      </w:r>
      <w:r w:rsidRPr="0063501B">
        <w:t xml:space="preserve">the Regulations </w:t>
      </w:r>
      <w:r w:rsidRPr="00EE539D" w:rsidR="00EE539D">
        <w:rPr>
          <w:szCs w:val="24"/>
        </w:rPr>
        <w:t>would be considered a</w:t>
      </w:r>
      <w:r w:rsidRPr="0063501B">
        <w:t xml:space="preserve"> </w:t>
      </w:r>
      <w:r w:rsidRPr="0063501B" w:rsidR="009740FE">
        <w:t xml:space="preserve">small </w:t>
      </w:r>
      <w:r w:rsidRPr="00EE539D" w:rsidR="00EE539D">
        <w:rPr>
          <w:szCs w:val="24"/>
        </w:rPr>
        <w:t>business</w:t>
      </w:r>
      <w:r w:rsidRPr="0063501B" w:rsidR="009740FE">
        <w:t xml:space="preserve"> or other small </w:t>
      </w:r>
      <w:r w:rsidRPr="00EE539D" w:rsidR="00EE539D">
        <w:rPr>
          <w:szCs w:val="24"/>
        </w:rPr>
        <w:t>entity</w:t>
      </w:r>
      <w:r w:rsidR="000F7423">
        <w:rPr>
          <w:szCs w:val="24"/>
        </w:rPr>
        <w:t xml:space="preserve">, as correspondent </w:t>
      </w:r>
      <w:r w:rsidR="0051376A">
        <w:rPr>
          <w:szCs w:val="24"/>
        </w:rPr>
        <w:t>or payable</w:t>
      </w:r>
      <w:r w:rsidR="007D1E7C">
        <w:rPr>
          <w:szCs w:val="24"/>
        </w:rPr>
        <w:t>-</w:t>
      </w:r>
      <w:r w:rsidR="0051376A">
        <w:rPr>
          <w:szCs w:val="24"/>
        </w:rPr>
        <w:t xml:space="preserve">through </w:t>
      </w:r>
      <w:r w:rsidR="000F7423">
        <w:rPr>
          <w:szCs w:val="24"/>
        </w:rPr>
        <w:t xml:space="preserve">accounts tend to be maintained by larger </w:t>
      </w:r>
      <w:r w:rsidR="00EF2476">
        <w:rPr>
          <w:szCs w:val="24"/>
        </w:rPr>
        <w:t>financial institutions</w:t>
      </w:r>
      <w:r w:rsidRPr="00EE539D" w:rsidR="00EE539D">
        <w:rPr>
          <w:szCs w:val="24"/>
        </w:rPr>
        <w:t xml:space="preserve">.  However, should a small business or other small entity be required to report, the </w:t>
      </w:r>
      <w:r w:rsidRPr="0063501B">
        <w:t>requirement is not expected to be onerous.</w:t>
      </w:r>
    </w:p>
    <w:p w:rsidR="003A6703" w:rsidRPr="0063501B" w:rsidP="0063501B" w14:paraId="34BAB4A0" w14:textId="77777777"/>
    <w:p w:rsidR="00B72393" w:rsidRPr="0063501B" w:rsidP="0063501B" w14:paraId="79B01F3C" w14:textId="2BAA11C7">
      <w:r w:rsidRPr="00CD4743">
        <w:tab/>
      </w:r>
      <w:r w:rsidRPr="0063501B">
        <w:t xml:space="preserve">6. </w:t>
      </w:r>
      <w:r w:rsidRPr="0063501B">
        <w:rPr>
          <w:u w:val="single"/>
        </w:rPr>
        <w:t xml:space="preserve">Consequences of </w:t>
      </w:r>
      <w:r w:rsidR="00631713">
        <w:rPr>
          <w:u w:val="single"/>
        </w:rPr>
        <w:t>N</w:t>
      </w:r>
      <w:r w:rsidRPr="00CD4743">
        <w:rPr>
          <w:u w:val="single"/>
        </w:rPr>
        <w:t>ot</w:t>
      </w:r>
      <w:r w:rsidRPr="0063501B">
        <w:rPr>
          <w:u w:val="single"/>
        </w:rPr>
        <w:t xml:space="preserve"> Conducting Collection</w:t>
      </w:r>
      <w:r w:rsidRPr="0063501B">
        <w:t>.</w:t>
      </w:r>
    </w:p>
    <w:p w:rsidR="003A6703" w:rsidRPr="0063501B" w:rsidP="0063501B" w14:paraId="74AB3B1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7C6C00" w:rsidRPr="007C6C00" w:rsidP="007C6C00" w14:paraId="2FC5A4E6" w14:textId="2276C945">
      <w:pPr>
        <w:ind w:firstLine="720"/>
        <w:rPr>
          <w:szCs w:val="24"/>
        </w:rPr>
      </w:pPr>
      <w:r w:rsidRPr="007C6C00">
        <w:rPr>
          <w:szCs w:val="24"/>
        </w:rPr>
        <w:t xml:space="preserve">If the collection is not conducted and the reports not filed, there </w:t>
      </w:r>
      <w:r w:rsidR="000F7423">
        <w:rPr>
          <w:szCs w:val="24"/>
        </w:rPr>
        <w:t xml:space="preserve">possibly </w:t>
      </w:r>
      <w:r w:rsidRPr="007C6C00">
        <w:rPr>
          <w:szCs w:val="24"/>
        </w:rPr>
        <w:t xml:space="preserve">could be </w:t>
      </w:r>
      <w:r w:rsidR="0051376A">
        <w:rPr>
          <w:szCs w:val="24"/>
        </w:rPr>
        <w:t xml:space="preserve">undetected </w:t>
      </w:r>
      <w:r w:rsidR="00DD49F7">
        <w:rPr>
          <w:szCs w:val="24"/>
        </w:rPr>
        <w:t>circumvention</w:t>
      </w:r>
      <w:r w:rsidRPr="007C6C00" w:rsidR="00DD49F7">
        <w:rPr>
          <w:szCs w:val="24"/>
        </w:rPr>
        <w:t xml:space="preserve"> </w:t>
      </w:r>
      <w:r w:rsidRPr="007C6C00">
        <w:rPr>
          <w:szCs w:val="24"/>
        </w:rPr>
        <w:t>of sanctions</w:t>
      </w:r>
      <w:r w:rsidR="000F7423">
        <w:rPr>
          <w:szCs w:val="24"/>
        </w:rPr>
        <w:t xml:space="preserve"> that have been</w:t>
      </w:r>
      <w:r w:rsidRPr="007C6C00">
        <w:rPr>
          <w:szCs w:val="24"/>
        </w:rPr>
        <w:t xml:space="preserve"> imposed against </w:t>
      </w:r>
      <w:r w:rsidR="0033109A">
        <w:rPr>
          <w:szCs w:val="24"/>
        </w:rPr>
        <w:t>FFIs</w:t>
      </w:r>
      <w:r w:rsidRPr="007C6C00">
        <w:rPr>
          <w:szCs w:val="24"/>
        </w:rPr>
        <w:t xml:space="preserve"> pursuant to </w:t>
      </w:r>
      <w:r w:rsidR="005D27C6">
        <w:rPr>
          <w:szCs w:val="24"/>
        </w:rPr>
        <w:t>the Regulations.</w:t>
      </w:r>
    </w:p>
    <w:p w:rsidR="009740FE" w:rsidRPr="0063501B" w:rsidP="00CD4743" w14:paraId="568CE896" w14:textId="77777777">
      <w:pPr>
        <w:ind w:firstLine="720"/>
      </w:pPr>
    </w:p>
    <w:p w:rsidR="003A6703" w:rsidRPr="0063501B" w:rsidP="00CD4743" w14:paraId="76C3A073" w14:textId="70E16970">
      <w:pPr>
        <w:ind w:firstLine="720"/>
      </w:pPr>
      <w:r w:rsidRPr="0063501B">
        <w:t>Generally, the information could not be collected less frequently</w:t>
      </w:r>
      <w:r w:rsidRPr="0063501B" w:rsidR="00374AF7">
        <w:t xml:space="preserve"> unless it was not collected at all. </w:t>
      </w:r>
      <w:r w:rsidRPr="0063501B">
        <w:t xml:space="preserve"> </w:t>
      </w:r>
      <w:r w:rsidRPr="007C6C00" w:rsidR="007C6C00">
        <w:rPr>
          <w:szCs w:val="24"/>
        </w:rPr>
        <w:t>The reports are submitted</w:t>
      </w:r>
      <w:r w:rsidRPr="0063501B">
        <w:t xml:space="preserve"> only when </w:t>
      </w:r>
      <w:r w:rsidRPr="0063501B" w:rsidR="005D7CEF">
        <w:t xml:space="preserve">a </w:t>
      </w:r>
      <w:r w:rsidRPr="007C6C00" w:rsidR="007C6C00">
        <w:rPr>
          <w:szCs w:val="24"/>
        </w:rPr>
        <w:t>U.S. financial institution closes one</w:t>
      </w:r>
      <w:r w:rsidRPr="0063501B" w:rsidR="005D7CEF">
        <w:t xml:space="preserve"> or </w:t>
      </w:r>
      <w:r w:rsidRPr="007C6C00" w:rsidR="007C6C00">
        <w:rPr>
          <w:szCs w:val="24"/>
        </w:rPr>
        <w:t>more correspondent accounts or payable-through accounts</w:t>
      </w:r>
      <w:r w:rsidR="00D66F5E">
        <w:rPr>
          <w:szCs w:val="24"/>
        </w:rPr>
        <w:t xml:space="preserve"> </w:t>
      </w:r>
      <w:r w:rsidRPr="00D66F5E" w:rsidR="00D66F5E">
        <w:rPr>
          <w:szCs w:val="24"/>
        </w:rPr>
        <w:t xml:space="preserve">for </w:t>
      </w:r>
      <w:r w:rsidR="0033109A">
        <w:rPr>
          <w:szCs w:val="24"/>
        </w:rPr>
        <w:t>FFIs</w:t>
      </w:r>
      <w:r w:rsidR="0083003A">
        <w:rPr>
          <w:szCs w:val="24"/>
        </w:rPr>
        <w:t xml:space="preserve"> </w:t>
      </w:r>
      <w:r w:rsidRPr="00D66F5E" w:rsidR="00631713">
        <w:rPr>
          <w:szCs w:val="24"/>
        </w:rPr>
        <w:t xml:space="preserve">named on the </w:t>
      </w:r>
      <w:r w:rsidR="00631713">
        <w:rPr>
          <w:szCs w:val="24"/>
        </w:rPr>
        <w:t>CAPTA</w:t>
      </w:r>
      <w:r w:rsidRPr="00D66F5E" w:rsidR="00631713">
        <w:rPr>
          <w:szCs w:val="24"/>
        </w:rPr>
        <w:t xml:space="preserve"> List</w:t>
      </w:r>
      <w:r w:rsidRPr="00062265" w:rsidR="00631713">
        <w:rPr>
          <w:szCs w:val="24"/>
        </w:rPr>
        <w:t xml:space="preserve"> </w:t>
      </w:r>
      <w:r w:rsidRPr="00062265" w:rsidR="00062265">
        <w:rPr>
          <w:szCs w:val="24"/>
        </w:rPr>
        <w:t xml:space="preserve">for which the maintaining of such an account has been prohibited </w:t>
      </w:r>
      <w:r w:rsidR="00062265">
        <w:rPr>
          <w:szCs w:val="24"/>
        </w:rPr>
        <w:t>pursuant to the Regulations</w:t>
      </w:r>
      <w:r w:rsidRPr="007C6C00" w:rsidR="007C6C00">
        <w:rPr>
          <w:szCs w:val="24"/>
        </w:rPr>
        <w:t>.</w:t>
      </w:r>
      <w:r w:rsidRPr="0063501B">
        <w:t xml:space="preserve">  To collect the information less frequently would result in incomplete records </w:t>
      </w:r>
      <w:r w:rsidRPr="007C6C00" w:rsidR="007C6C00">
        <w:rPr>
          <w:szCs w:val="24"/>
        </w:rPr>
        <w:t>of closed correspondent and payable-through accounts, prevent</w:t>
      </w:r>
      <w:r w:rsidR="0051376A">
        <w:rPr>
          <w:szCs w:val="24"/>
        </w:rPr>
        <w:t xml:space="preserve">ing </w:t>
      </w:r>
      <w:r w:rsidRPr="007C6C00" w:rsidR="007C6C00">
        <w:rPr>
          <w:szCs w:val="24"/>
        </w:rPr>
        <w:t>OFAC from tracking and ensuring compliance</w:t>
      </w:r>
      <w:r w:rsidRPr="0063501B" w:rsidR="004D5150">
        <w:t xml:space="preserve"> with the Regulations</w:t>
      </w:r>
      <w:r w:rsidRPr="007C6C00" w:rsidR="007C6C00">
        <w:rPr>
          <w:szCs w:val="24"/>
        </w:rPr>
        <w:t xml:space="preserve"> and </w:t>
      </w:r>
      <w:r w:rsidR="00126C91">
        <w:rPr>
          <w:szCs w:val="24"/>
        </w:rPr>
        <w:t xml:space="preserve">potentially </w:t>
      </w:r>
      <w:r w:rsidR="00D0535F">
        <w:rPr>
          <w:szCs w:val="24"/>
        </w:rPr>
        <w:t>lower</w:t>
      </w:r>
      <w:r w:rsidR="0051376A">
        <w:rPr>
          <w:szCs w:val="24"/>
        </w:rPr>
        <w:t>ing</w:t>
      </w:r>
      <w:r w:rsidR="00D0535F">
        <w:rPr>
          <w:szCs w:val="24"/>
        </w:rPr>
        <w:t xml:space="preserve"> the chances of </w:t>
      </w:r>
      <w:r w:rsidR="00ED3569">
        <w:rPr>
          <w:szCs w:val="24"/>
        </w:rPr>
        <w:t>pursuing appropriate</w:t>
      </w:r>
      <w:r w:rsidRPr="0063501B" w:rsidR="00146085">
        <w:t xml:space="preserve"> </w:t>
      </w:r>
      <w:r w:rsidRPr="0063501B">
        <w:t>potential enforcement actions.</w:t>
      </w:r>
    </w:p>
    <w:p w:rsidR="003A6703" w:rsidRPr="0063501B" w:rsidP="0063501B" w14:paraId="49EF537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873E4E" w:rsidRPr="0063501B" w:rsidP="00C37CDA" w14:paraId="7D60CCAC" w14:textId="7E34BE40">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3501B">
        <w:tab/>
      </w:r>
      <w:r w:rsidRPr="0063501B">
        <w:t xml:space="preserve">7. </w:t>
      </w:r>
      <w:r w:rsidRPr="0063501B">
        <w:rPr>
          <w:u w:val="single"/>
        </w:rPr>
        <w:t>Special Circumstances</w:t>
      </w:r>
      <w:r w:rsidRPr="00287AE8">
        <w:t>.</w:t>
      </w:r>
      <w:r w:rsidR="00610536">
        <w:rPr>
          <w:szCs w:val="24"/>
        </w:rPr>
        <w:t xml:space="preserve">  </w:t>
      </w:r>
    </w:p>
    <w:p w:rsidR="00AB66DE" w:rsidP="00C37CDA" w14:paraId="5DC86561" w14:textId="77777777">
      <w:pPr>
        <w:keepNext/>
        <w:tabs>
          <w:tab w:val="left" w:pos="-1440"/>
        </w:tabs>
        <w:ind w:left="720" w:hanging="720"/>
        <w:rPr>
          <w:szCs w:val="24"/>
        </w:rPr>
      </w:pPr>
    </w:p>
    <w:p w:rsidR="00EF7680" w:rsidRPr="00F009B1" w:rsidP="00C37CDA" w14:paraId="6BE62888" w14:textId="77777777">
      <w:pPr>
        <w:keepNext/>
        <w:autoSpaceDE w:val="0"/>
        <w:autoSpaceDN w:val="0"/>
        <w:adjustRightInd w:val="0"/>
        <w:ind w:left="782" w:right="57" w:hanging="62"/>
        <w:rPr>
          <w:rFonts w:eastAsiaTheme="minorEastAsia"/>
          <w:i/>
          <w:iCs/>
          <w:szCs w:val="24"/>
        </w:rPr>
      </w:pPr>
      <w:r w:rsidRPr="00EF7680">
        <w:rPr>
          <w:rFonts w:eastAsiaTheme="minorEastAsia"/>
          <w:i/>
          <w:iCs/>
          <w:szCs w:val="24"/>
        </w:rPr>
        <w:t>• Requiring respondents to</w:t>
      </w:r>
      <w:r>
        <w:rPr>
          <w:rFonts w:eastAsiaTheme="minorEastAsia"/>
          <w:i/>
          <w:iCs/>
          <w:szCs w:val="24"/>
        </w:rPr>
        <w:t xml:space="preserve"> </w:t>
      </w:r>
      <w:r w:rsidRPr="00F009B1">
        <w:rPr>
          <w:rFonts w:eastAsiaTheme="minorEastAsia"/>
          <w:i/>
          <w:iCs/>
          <w:szCs w:val="24"/>
        </w:rPr>
        <w:t>report information to the bureau more often than quart</w:t>
      </w:r>
      <w:r w:rsidRPr="00F009B1">
        <w:rPr>
          <w:rFonts w:eastAsiaTheme="minorEastAsia"/>
          <w:i/>
          <w:iCs/>
          <w:szCs w:val="24"/>
        </w:rPr>
        <w:t>er</w:t>
      </w:r>
      <w:r w:rsidRPr="00F009B1">
        <w:rPr>
          <w:rFonts w:eastAsiaTheme="minorEastAsia"/>
          <w:i/>
          <w:iCs/>
          <w:szCs w:val="24"/>
        </w:rPr>
        <w:t>ly;</w:t>
      </w:r>
    </w:p>
    <w:p w:rsidR="00EF7680" w:rsidRPr="00F009B1" w:rsidP="00F009B1" w14:paraId="77ADD1A1" w14:textId="77777777">
      <w:pPr>
        <w:autoSpaceDE w:val="0"/>
        <w:autoSpaceDN w:val="0"/>
        <w:adjustRightInd w:val="0"/>
        <w:ind w:left="782" w:right="57" w:hanging="687"/>
        <w:rPr>
          <w:rFonts w:eastAsiaTheme="minorEastAsia"/>
          <w:i/>
          <w:iCs/>
          <w:szCs w:val="24"/>
        </w:rPr>
      </w:pPr>
    </w:p>
    <w:p w:rsidR="00EF7680" w:rsidP="00F23393" w14:paraId="625000CD" w14:textId="6FC3F978">
      <w:pPr>
        <w:ind w:firstLine="720"/>
        <w:rPr>
          <w:szCs w:val="24"/>
        </w:rPr>
      </w:pPr>
      <w:r>
        <w:rPr>
          <w:szCs w:val="24"/>
        </w:rPr>
        <w:t xml:space="preserve">The </w:t>
      </w:r>
      <w:r w:rsidRPr="00EF5776" w:rsidR="00EF5776">
        <w:rPr>
          <w:szCs w:val="24"/>
        </w:rPr>
        <w:t>Regulations</w:t>
      </w:r>
      <w:r w:rsidR="00271DFA">
        <w:rPr>
          <w:szCs w:val="24"/>
        </w:rPr>
        <w:t xml:space="preserve"> </w:t>
      </w:r>
      <w:r w:rsidR="00EF5776">
        <w:rPr>
          <w:szCs w:val="24"/>
        </w:rPr>
        <w:t xml:space="preserve">require </w:t>
      </w:r>
      <w:r w:rsidR="00183117">
        <w:rPr>
          <w:szCs w:val="24"/>
        </w:rPr>
        <w:t xml:space="preserve">that </w:t>
      </w:r>
      <w:r w:rsidR="00EF5776">
        <w:rPr>
          <w:szCs w:val="24"/>
        </w:rPr>
        <w:t xml:space="preserve">a </w:t>
      </w:r>
      <w:r w:rsidRPr="00F009B1">
        <w:rPr>
          <w:szCs w:val="24"/>
        </w:rPr>
        <w:t xml:space="preserve">report must be filed with </w:t>
      </w:r>
      <w:r w:rsidR="00183117">
        <w:rPr>
          <w:szCs w:val="24"/>
        </w:rPr>
        <w:t>OFAC</w:t>
      </w:r>
      <w:r w:rsidRPr="00F009B1">
        <w:rPr>
          <w:szCs w:val="24"/>
        </w:rPr>
        <w:t xml:space="preserve"> within 30 days of the closure of an account, providing full details on the closing of each correspondent account or payable-through account maintained by a U.S. financial institution for a</w:t>
      </w:r>
      <w:r w:rsidR="0047393B">
        <w:rPr>
          <w:szCs w:val="24"/>
        </w:rPr>
        <w:t>n</w:t>
      </w:r>
      <w:r w:rsidRPr="00F009B1">
        <w:rPr>
          <w:szCs w:val="24"/>
        </w:rPr>
        <w:t xml:space="preserve"> </w:t>
      </w:r>
      <w:r w:rsidR="005D27C6">
        <w:rPr>
          <w:szCs w:val="24"/>
        </w:rPr>
        <w:t>FFI</w:t>
      </w:r>
      <w:r w:rsidRPr="00F009B1">
        <w:rPr>
          <w:szCs w:val="24"/>
        </w:rPr>
        <w:t xml:space="preserve"> </w:t>
      </w:r>
      <w:r w:rsidRPr="00062265" w:rsidR="00062265">
        <w:rPr>
          <w:szCs w:val="24"/>
        </w:rPr>
        <w:t xml:space="preserve">for which the maintaining of such an account has been prohibited </w:t>
      </w:r>
      <w:r w:rsidR="00062265">
        <w:rPr>
          <w:szCs w:val="24"/>
        </w:rPr>
        <w:t>pursuant to the Regulations</w:t>
      </w:r>
      <w:r w:rsidRPr="003E6EB6" w:rsidR="00062265">
        <w:rPr>
          <w:szCs w:val="24"/>
        </w:rPr>
        <w:t xml:space="preserve"> </w:t>
      </w:r>
      <w:r w:rsidR="00062265">
        <w:rPr>
          <w:szCs w:val="24"/>
        </w:rPr>
        <w:t>and which has been named on</w:t>
      </w:r>
      <w:r w:rsidRPr="00F009B1">
        <w:rPr>
          <w:szCs w:val="24"/>
        </w:rPr>
        <w:t xml:space="preserve"> the </w:t>
      </w:r>
      <w:r w:rsidR="008822AB">
        <w:rPr>
          <w:szCs w:val="24"/>
        </w:rPr>
        <w:t>CAPTA List</w:t>
      </w:r>
      <w:r w:rsidRPr="00F009B1">
        <w:rPr>
          <w:szCs w:val="24"/>
        </w:rPr>
        <w:t xml:space="preserve">, maintained on </w:t>
      </w:r>
      <w:r w:rsidR="00183117">
        <w:rPr>
          <w:szCs w:val="24"/>
        </w:rPr>
        <w:t xml:space="preserve">OFAC’s </w:t>
      </w:r>
      <w:r w:rsidR="00EF5776">
        <w:rPr>
          <w:szCs w:val="24"/>
        </w:rPr>
        <w:t>w</w:t>
      </w:r>
      <w:r w:rsidRPr="00F009B1">
        <w:rPr>
          <w:szCs w:val="24"/>
        </w:rPr>
        <w:t>ebsite (</w:t>
      </w:r>
      <w:hyperlink r:id="rId10" w:history="1">
        <w:r w:rsidRPr="004F0CAA" w:rsidR="005D27C6">
          <w:rPr>
            <w:rStyle w:val="Hyperlink"/>
            <w:i/>
            <w:iCs/>
            <w:szCs w:val="24"/>
          </w:rPr>
          <w:t>www.treas.gov/ofac</w:t>
        </w:r>
      </w:hyperlink>
      <w:r w:rsidRPr="00F009B1">
        <w:rPr>
          <w:szCs w:val="24"/>
        </w:rPr>
        <w:t>)</w:t>
      </w:r>
      <w:r w:rsidR="00062265">
        <w:rPr>
          <w:szCs w:val="24"/>
        </w:rPr>
        <w:t>.</w:t>
      </w:r>
    </w:p>
    <w:p w:rsidR="00D40EE4" w:rsidP="00F23393" w14:paraId="4DF24818" w14:textId="62C49157">
      <w:pPr>
        <w:ind w:firstLine="720"/>
        <w:rPr>
          <w:szCs w:val="24"/>
        </w:rPr>
      </w:pPr>
    </w:p>
    <w:p w:rsidR="00D40EE4" w:rsidRPr="00D8234B" w:rsidP="003B1A72" w14:paraId="2829999A" w14:textId="6B0FA4BA">
      <w:pPr>
        <w:pStyle w:val="Default"/>
        <w:ind w:right="57" w:firstLine="720"/>
        <w:rPr>
          <w:i/>
          <w:iCs/>
          <w:color w:val="auto"/>
        </w:rPr>
      </w:pPr>
      <w:r w:rsidRPr="0063501B">
        <w:rPr>
          <w:i/>
        </w:rPr>
        <w:t>•</w:t>
      </w:r>
      <w:r>
        <w:rPr>
          <w:i/>
        </w:rPr>
        <w:t xml:space="preserve"> </w:t>
      </w:r>
      <w:r>
        <w:rPr>
          <w:i/>
          <w:iCs/>
          <w:color w:val="auto"/>
        </w:rPr>
        <w:t>R</w:t>
      </w:r>
      <w:r w:rsidRPr="00D8234B">
        <w:rPr>
          <w:i/>
          <w:iCs/>
          <w:color w:val="auto"/>
        </w:rPr>
        <w:t xml:space="preserve">equiring respondents to retain records, other than health, medical, government contract, grant-in-aid, or tax records, for more than three years; </w:t>
      </w:r>
    </w:p>
    <w:p w:rsidR="00D40EE4" w:rsidP="00D40EE4" w14:paraId="5EF66F74" w14:textId="77777777">
      <w:pPr>
        <w:pStyle w:val="Default"/>
        <w:rPr>
          <w:color w:val="auto"/>
        </w:rPr>
      </w:pPr>
    </w:p>
    <w:p w:rsidR="00D40EE4" w:rsidRPr="00F009B1" w:rsidP="00DF2F6D" w14:paraId="2A08A188" w14:textId="1F18E965">
      <w:pPr>
        <w:pStyle w:val="Default"/>
        <w:ind w:firstLine="720"/>
      </w:pPr>
      <w:r w:rsidRPr="00D8234B">
        <w:rPr>
          <w:color w:val="auto"/>
        </w:rPr>
        <w:t>Applicants are advised to retain a co</w:t>
      </w:r>
      <w:r>
        <w:rPr>
          <w:color w:val="auto"/>
        </w:rPr>
        <w:t>py of their report to OFAC.  T</w:t>
      </w:r>
      <w:r w:rsidRPr="00D8234B">
        <w:rPr>
          <w:color w:val="auto"/>
        </w:rPr>
        <w:t>he Reporting, Procedures and Penalties Regulations</w:t>
      </w:r>
      <w:r>
        <w:rPr>
          <w:color w:val="auto"/>
        </w:rPr>
        <w:t>, 31 CFR</w:t>
      </w:r>
      <w:r w:rsidRPr="00D8234B">
        <w:rPr>
          <w:color w:val="auto"/>
        </w:rPr>
        <w:t xml:space="preserve"> </w:t>
      </w:r>
      <w:r>
        <w:rPr>
          <w:sz w:val="23"/>
          <w:szCs w:val="23"/>
        </w:rPr>
        <w:t>p</w:t>
      </w:r>
      <w:r w:rsidRPr="003A5F07">
        <w:rPr>
          <w:sz w:val="23"/>
          <w:szCs w:val="23"/>
        </w:rPr>
        <w:t>art 501</w:t>
      </w:r>
      <w:r>
        <w:rPr>
          <w:sz w:val="23"/>
          <w:szCs w:val="23"/>
        </w:rPr>
        <w:t>,</w:t>
      </w:r>
      <w:r w:rsidRPr="00C5449C">
        <w:t xml:space="preserve"> require the retention of records for five years from the date of a </w:t>
      </w:r>
      <w:r w:rsidR="00631713">
        <w:t xml:space="preserve">covered </w:t>
      </w:r>
      <w:r w:rsidRPr="00C5449C">
        <w:t xml:space="preserve">transaction or from the date that blocked property is unblocked. </w:t>
      </w:r>
      <w:r>
        <w:t xml:space="preserve"> </w:t>
      </w:r>
      <w:r w:rsidRPr="00C5449C">
        <w:t xml:space="preserve">Under § 501.601, the requirement for five years of record retention beyond a transaction corresponds to the statute of limitations set forth in 28 U.S.C. 2462. </w:t>
      </w:r>
    </w:p>
    <w:p w:rsidR="00873E4E" w:rsidRPr="00873E4E" w:rsidP="00873E4E" w14:paraId="068EECEC" w14:textId="1C6FFA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3B627B" w:rsidRPr="0063501B" w:rsidP="00287AE8" w14:paraId="1594DB5A" w14:textId="7A11CA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rPr>
      </w:pPr>
      <w:r w:rsidRPr="0063501B">
        <w:rPr>
          <w:i/>
        </w:rPr>
        <w:tab/>
        <w:t xml:space="preserve">• </w:t>
      </w:r>
      <w:r w:rsidRPr="00E56E95">
        <w:rPr>
          <w:i/>
          <w:iCs/>
        </w:rPr>
        <w:t xml:space="preserve">That includes a pledge of confidentiality that is not supported by authority established </w:t>
      </w:r>
      <w:r>
        <w:rPr>
          <w:i/>
          <w:iCs/>
        </w:rPr>
        <w:tab/>
      </w:r>
      <w:r w:rsidRPr="00E56E95">
        <w:rPr>
          <w:i/>
          <w:iCs/>
        </w:rPr>
        <w:t xml:space="preserve">in statute or regulation, that is not supported by disclosure and data security policies that </w:t>
      </w:r>
      <w:r>
        <w:rPr>
          <w:i/>
          <w:iCs/>
        </w:rPr>
        <w:tab/>
      </w:r>
      <w:r w:rsidRPr="00E56E95">
        <w:rPr>
          <w:i/>
          <w:iCs/>
        </w:rPr>
        <w:t xml:space="preserve">are consistent with the pledge, or which unnecessarily impedes sharing of data with other </w:t>
      </w:r>
      <w:r>
        <w:rPr>
          <w:i/>
          <w:iCs/>
        </w:rPr>
        <w:tab/>
      </w:r>
      <w:r w:rsidRPr="00E56E95">
        <w:rPr>
          <w:i/>
          <w:iCs/>
        </w:rPr>
        <w:t xml:space="preserve">agencies for compatible confidential use; </w:t>
      </w:r>
    </w:p>
    <w:p w:rsidR="00873E4E" w:rsidRPr="0063501B" w:rsidP="00287AE8" w14:paraId="5A201DD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rPr>
      </w:pPr>
    </w:p>
    <w:p w:rsidR="003B627B" w:rsidP="003B627B" w14:paraId="68DCFC11" w14:textId="60461AB8">
      <w:pPr>
        <w:autoSpaceDE w:val="0"/>
        <w:autoSpaceDN w:val="0"/>
        <w:adjustRightInd w:val="0"/>
        <w:ind w:right="134" w:firstLine="720"/>
        <w:rPr>
          <w:color w:val="000000"/>
        </w:rPr>
      </w:pPr>
      <w:r w:rsidRPr="00143538">
        <w:rPr>
          <w:color w:val="000000"/>
        </w:rPr>
        <w:t>OFAC will ensure that this information will only be released in accordance with the criteria for disclosure set forth in the Privacy Act, the Freedom of Information Act</w:t>
      </w:r>
      <w:r w:rsidR="00BF2550">
        <w:rPr>
          <w:color w:val="000000"/>
        </w:rPr>
        <w:t xml:space="preserve"> (FOIA)</w:t>
      </w:r>
      <w:r w:rsidRPr="00143538">
        <w:rPr>
          <w:color w:val="000000"/>
        </w:rPr>
        <w:t>,</w:t>
      </w:r>
      <w:r>
        <w:rPr>
          <w:color w:val="000000"/>
        </w:rPr>
        <w:t xml:space="preserve"> the Treasury FOIA Implementing Instructions found at 31</w:t>
      </w:r>
      <w:r w:rsidR="00330EFB">
        <w:rPr>
          <w:color w:val="000000"/>
        </w:rPr>
        <w:t xml:space="preserve"> </w:t>
      </w:r>
      <w:r>
        <w:rPr>
          <w:color w:val="000000"/>
        </w:rPr>
        <w:t>CFR § 1.5,</w:t>
      </w:r>
      <w:r w:rsidRPr="00143538">
        <w:rPr>
          <w:color w:val="000000"/>
        </w:rPr>
        <w:t xml:space="preserve"> and as applicable, the Trade Secrets Act. </w:t>
      </w:r>
      <w:r w:rsidRPr="00143538">
        <w:rPr>
          <w:rFonts w:eastAsiaTheme="minorEastAsia"/>
          <w:color w:val="000000"/>
          <w:szCs w:val="24"/>
        </w:rPr>
        <w:t xml:space="preserve"> </w:t>
      </w:r>
      <w:r w:rsidRPr="00143538">
        <w:rPr>
          <w:color w:val="000000"/>
        </w:rPr>
        <w:t xml:space="preserve">Information about OFAC’s privacy practices </w:t>
      </w:r>
      <w:r w:rsidRPr="00143538">
        <w:rPr>
          <w:rFonts w:eastAsiaTheme="minorEastAsia"/>
          <w:color w:val="000000"/>
          <w:szCs w:val="24"/>
        </w:rPr>
        <w:t>has</w:t>
      </w:r>
      <w:r w:rsidRPr="00143538">
        <w:rPr>
          <w:color w:val="000000"/>
        </w:rPr>
        <w:t xml:space="preserve"> been </w:t>
      </w:r>
      <w:r w:rsidR="00AD5256">
        <w:rPr>
          <w:color w:val="000000"/>
        </w:rPr>
        <w:t>published</w:t>
      </w:r>
      <w:r w:rsidRPr="00143538" w:rsidR="00AD5256">
        <w:rPr>
          <w:color w:val="000000"/>
        </w:rPr>
        <w:t xml:space="preserve"> </w:t>
      </w:r>
      <w:r w:rsidRPr="00143538">
        <w:rPr>
          <w:color w:val="000000"/>
        </w:rPr>
        <w:t>under OFAC’s Privacy Act system of records notice</w:t>
      </w:r>
      <w:r w:rsidR="00EB600F">
        <w:rPr>
          <w:color w:val="000000"/>
        </w:rPr>
        <w:t xml:space="preserve"> (SORN)</w:t>
      </w:r>
      <w:r w:rsidRPr="00143538">
        <w:rPr>
          <w:color w:val="000000"/>
        </w:rPr>
        <w:t xml:space="preserve">: </w:t>
      </w:r>
      <w:r>
        <w:rPr>
          <w:color w:val="000000"/>
        </w:rPr>
        <w:t xml:space="preserve"> </w:t>
      </w:r>
      <w:r w:rsidRPr="00143538">
        <w:rPr>
          <w:color w:val="000000"/>
        </w:rPr>
        <w:t>Treasury/DO .120 – Records Related to Office of Foreign Assets Control Economic Sanctions</w:t>
      </w:r>
      <w:r w:rsidR="00AD5256">
        <w:rPr>
          <w:color w:val="000000"/>
        </w:rPr>
        <w:t>,</w:t>
      </w:r>
      <w:r w:rsidRPr="00143538">
        <w:rPr>
          <w:color w:val="000000"/>
        </w:rPr>
        <w:t xml:space="preserve"> </w:t>
      </w:r>
      <w:hyperlink r:id="rId11" w:history="1">
        <w:r w:rsidRPr="001C209E" w:rsidR="000B48CE">
          <w:rPr>
            <w:rStyle w:val="Hyperlink"/>
          </w:rPr>
          <w:t>81 FR 78298</w:t>
        </w:r>
      </w:hyperlink>
      <w:r w:rsidRPr="001C209E" w:rsidR="000B48CE">
        <w:rPr>
          <w:color w:val="000000"/>
        </w:rPr>
        <w:t> (Nov. 7, 2016</w:t>
      </w:r>
      <w:r w:rsidR="00BF2550">
        <w:rPr>
          <w:color w:val="000000"/>
        </w:rPr>
        <w:t>)</w:t>
      </w:r>
      <w:r w:rsidRPr="00143538">
        <w:rPr>
          <w:color w:val="000000"/>
        </w:rPr>
        <w:t>.</w:t>
      </w:r>
      <w:r>
        <w:rPr>
          <w:color w:val="000000"/>
        </w:rPr>
        <w:t xml:space="preserve">  </w:t>
      </w:r>
    </w:p>
    <w:p w:rsidR="003B627B" w:rsidP="003B627B" w14:paraId="40B2EFE8" w14:textId="2BAA61D6">
      <w:pPr>
        <w:autoSpaceDE w:val="0"/>
        <w:autoSpaceDN w:val="0"/>
        <w:adjustRightInd w:val="0"/>
        <w:ind w:right="134" w:firstLine="720"/>
        <w:rPr>
          <w:color w:val="000000"/>
        </w:rPr>
      </w:pPr>
    </w:p>
    <w:p w:rsidR="003B627B" w:rsidRPr="00E56E95" w:rsidP="00DF2F6D" w14:paraId="152FDF85" w14:textId="3436C3E0">
      <w:pPr>
        <w:pStyle w:val="Default"/>
        <w:ind w:left="720"/>
        <w:rPr>
          <w:i/>
          <w:iCs/>
        </w:rPr>
      </w:pPr>
      <w:r w:rsidRPr="0063501B">
        <w:rPr>
          <w:i/>
        </w:rPr>
        <w:t>•</w:t>
      </w:r>
      <w:r>
        <w:rPr>
          <w:i/>
        </w:rPr>
        <w:t xml:space="preserve"> </w:t>
      </w:r>
      <w:r w:rsidRPr="00E56E95">
        <w:rPr>
          <w:i/>
          <w:iCs/>
        </w:rPr>
        <w:t xml:space="preserve">Requiring respondents to submit proprietary trade secret, or other confidential </w:t>
      </w:r>
      <w:r>
        <w:rPr>
          <w:i/>
          <w:iCs/>
        </w:rPr>
        <w:t xml:space="preserve">  </w:t>
      </w:r>
      <w:r w:rsidRPr="00E56E95">
        <w:rPr>
          <w:i/>
          <w:iCs/>
        </w:rPr>
        <w:t>information unless the bureau can demonstrate that it has instituted procedures to protect the information</w:t>
      </w:r>
      <w:r>
        <w:rPr>
          <w:i/>
          <w:iCs/>
        </w:rPr>
        <w:t>’</w:t>
      </w:r>
      <w:r w:rsidRPr="00E56E95">
        <w:rPr>
          <w:i/>
          <w:iCs/>
        </w:rPr>
        <w:t xml:space="preserve">s confidentiality to the extent permitted by law. </w:t>
      </w:r>
    </w:p>
    <w:p w:rsidR="003B627B" w:rsidP="003B627B" w14:paraId="689EBFD7" w14:textId="77777777">
      <w:pPr>
        <w:autoSpaceDE w:val="0"/>
        <w:autoSpaceDN w:val="0"/>
        <w:rPr>
          <w:rFonts w:eastAsiaTheme="minorEastAsia"/>
          <w:szCs w:val="24"/>
        </w:rPr>
      </w:pPr>
    </w:p>
    <w:p w:rsidR="003B627B" w:rsidRPr="00DF2F6D" w:rsidP="00DF2F6D" w14:paraId="42781E51" w14:textId="3A4B0C85">
      <w:pPr>
        <w:autoSpaceDE w:val="0"/>
        <w:autoSpaceDN w:val="0"/>
        <w:ind w:firstLine="720"/>
      </w:pPr>
      <w:r w:rsidRPr="007339FE">
        <w:rPr>
          <w:szCs w:val="24"/>
        </w:rPr>
        <w:t>OFAC will ensure that this information will only be released in accordance with the criteria for disclosure set forth in the Privacy Act, the Freedom of Information Act,</w:t>
      </w:r>
      <w:r>
        <w:rPr>
          <w:szCs w:val="24"/>
        </w:rPr>
        <w:t xml:space="preserve"> </w:t>
      </w:r>
      <w:r>
        <w:rPr>
          <w:color w:val="000000"/>
        </w:rPr>
        <w:t>the Treasury FOIA Implementing Instructions found at 31 CFR § 1.5,</w:t>
      </w:r>
      <w:r w:rsidRPr="00143538">
        <w:rPr>
          <w:color w:val="000000"/>
        </w:rPr>
        <w:t xml:space="preserve"> </w:t>
      </w:r>
      <w:r w:rsidRPr="007339FE">
        <w:rPr>
          <w:szCs w:val="24"/>
        </w:rPr>
        <w:t xml:space="preserve">and as applicable, the Trade Secrets Act.  Information about OFAC’s privacy practices has been </w:t>
      </w:r>
      <w:r w:rsidR="00AD5256">
        <w:rPr>
          <w:szCs w:val="24"/>
        </w:rPr>
        <w:t>published</w:t>
      </w:r>
      <w:r w:rsidRPr="007339FE" w:rsidR="00AD5256">
        <w:rPr>
          <w:szCs w:val="24"/>
        </w:rPr>
        <w:t xml:space="preserve"> </w:t>
      </w:r>
      <w:r w:rsidRPr="007339FE">
        <w:rPr>
          <w:szCs w:val="24"/>
        </w:rPr>
        <w:t xml:space="preserve">under OFAC’s Privacy Act </w:t>
      </w:r>
      <w:r w:rsidR="00EB600F">
        <w:rPr>
          <w:szCs w:val="24"/>
        </w:rPr>
        <w:t>SORN</w:t>
      </w:r>
      <w:r w:rsidRPr="007339FE">
        <w:rPr>
          <w:szCs w:val="24"/>
        </w:rPr>
        <w:t>: Treasury/DO .120 – Records Related to Office of Foreign Assets Control Economic Sanctions</w:t>
      </w:r>
      <w:r w:rsidR="00AD5256">
        <w:rPr>
          <w:szCs w:val="24"/>
        </w:rPr>
        <w:t>,</w:t>
      </w:r>
      <w:r w:rsidRPr="007339FE">
        <w:rPr>
          <w:szCs w:val="24"/>
        </w:rPr>
        <w:t xml:space="preserve"> </w:t>
      </w:r>
      <w:hyperlink r:id="rId11" w:history="1">
        <w:r w:rsidRPr="001C209E" w:rsidR="000B48CE">
          <w:rPr>
            <w:rStyle w:val="Hyperlink"/>
          </w:rPr>
          <w:t>81 FR 78298</w:t>
        </w:r>
      </w:hyperlink>
      <w:r w:rsidR="00AD5256">
        <w:rPr>
          <w:color w:val="000000"/>
        </w:rPr>
        <w:t xml:space="preserve">, </w:t>
      </w:r>
      <w:r w:rsidRPr="001C209E" w:rsidR="000B48CE">
        <w:rPr>
          <w:color w:val="000000"/>
        </w:rPr>
        <w:t>(Nov. 7, 2016)</w:t>
      </w:r>
      <w:r w:rsidRPr="00143538" w:rsidR="000B48CE">
        <w:rPr>
          <w:color w:val="000000"/>
        </w:rPr>
        <w:t>.</w:t>
      </w:r>
    </w:p>
    <w:p w:rsidR="00283FBE" w:rsidRPr="0063501B" w:rsidP="005D27C6" w14:paraId="4035B27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u w:val="single"/>
        </w:rPr>
      </w:pPr>
    </w:p>
    <w:p w:rsidR="00873E4E" w:rsidRPr="0063501B" w:rsidP="005D27C6" w14:paraId="670C6030" w14:textId="5C147A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3501B">
        <w:tab/>
        <w:t xml:space="preserve">There are no other special circumstances.  </w:t>
      </w:r>
      <w:r w:rsidRPr="00873E4E">
        <w:t>The collection o</w:t>
      </w:r>
      <w:r w:rsidR="007E7EC2">
        <w:t xml:space="preserve">f information is conducted in a </w:t>
      </w:r>
      <w:r w:rsidRPr="00873E4E">
        <w:t xml:space="preserve">manner consistent with the guidelines in </w:t>
      </w:r>
      <w:r w:rsidRPr="00E56E95" w:rsidR="003B627B">
        <w:rPr>
          <w:iCs/>
        </w:rPr>
        <w:t>5 CFR § 1320.6.</w:t>
      </w:r>
    </w:p>
    <w:p w:rsidR="003A6703" w:rsidRPr="00287AE8" w:rsidP="005D27C6" w14:paraId="60D2ECE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4527AD" w:rsidRPr="00CD4743" w:rsidP="004527AD" w14:paraId="16D8119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3501B">
        <w:tab/>
        <w:t xml:space="preserve">8. </w:t>
      </w:r>
      <w:r w:rsidRPr="00CD4743">
        <w:rPr>
          <w:u w:val="single"/>
        </w:rPr>
        <w:t>Consultation with Persons Outside the Agency</w:t>
      </w:r>
      <w:r w:rsidRPr="008B0728">
        <w:t>.</w:t>
      </w:r>
      <w:r w:rsidRPr="00CD4743">
        <w:t xml:space="preserve"> </w:t>
      </w:r>
    </w:p>
    <w:p w:rsidR="004527AD" w:rsidRPr="004527AD" w:rsidP="00132694" w14:paraId="7A28CC36" w14:textId="77777777">
      <w:pPr>
        <w:rPr>
          <w:i/>
        </w:rPr>
      </w:pPr>
    </w:p>
    <w:p w:rsidR="004527AD" w:rsidP="00E82B3A" w14:paraId="0A2F3074" w14:textId="2D158FD9">
      <w:r w:rsidRPr="00CD4743">
        <w:tab/>
      </w:r>
      <w:r w:rsidR="00D9016D">
        <w:t xml:space="preserve">A </w:t>
      </w:r>
      <w:r w:rsidRPr="00D35CD1" w:rsidR="00D9016D">
        <w:rPr>
          <w:i/>
        </w:rPr>
        <w:t>Federal Register</w:t>
      </w:r>
      <w:r w:rsidR="00D9016D">
        <w:t xml:space="preserve"> notice </w:t>
      </w:r>
      <w:r w:rsidR="007D72FD">
        <w:t xml:space="preserve">soliciting comments on the existing requirements was </w:t>
      </w:r>
      <w:r w:rsidR="007D72FD">
        <w:t>published o</w:t>
      </w:r>
      <w:r w:rsidRPr="00287AE8" w:rsidR="007D72FD">
        <w:t>n</w:t>
      </w:r>
      <w:r w:rsidRPr="00287AE8" w:rsidR="00D9016D">
        <w:t xml:space="preserve"> </w:t>
      </w:r>
      <w:r w:rsidR="00D40EE4">
        <w:t>June 15, 2022</w:t>
      </w:r>
      <w:r w:rsidR="00821DE6">
        <w:t xml:space="preserve"> (</w:t>
      </w:r>
      <w:r w:rsidR="00D40EE4">
        <w:t xml:space="preserve">87 </w:t>
      </w:r>
      <w:r w:rsidR="00821DE6">
        <w:t xml:space="preserve">FR </w:t>
      </w:r>
      <w:r w:rsidR="00D40EE4">
        <w:t>36206</w:t>
      </w:r>
      <w:r w:rsidR="00821DE6">
        <w:t>)</w:t>
      </w:r>
      <w:r w:rsidRPr="00287AE8" w:rsidR="00C13734">
        <w:t xml:space="preserve">. </w:t>
      </w:r>
      <w:r w:rsidR="004207E5">
        <w:t xml:space="preserve"> </w:t>
      </w:r>
      <w:r w:rsidRPr="00287AE8" w:rsidR="00C13734">
        <w:t>OFAC received no public comments</w:t>
      </w:r>
      <w:r w:rsidRPr="00287AE8" w:rsidR="00E82B3A">
        <w:t xml:space="preserve"> </w:t>
      </w:r>
      <w:r w:rsidRPr="00287AE8" w:rsidR="00DF47EC">
        <w:t xml:space="preserve">through the </w:t>
      </w:r>
      <w:r w:rsidR="003E3A8E">
        <w:t>closure of the</w:t>
      </w:r>
      <w:r w:rsidRPr="00287AE8" w:rsidR="003E3A8E">
        <w:t xml:space="preserve"> </w:t>
      </w:r>
      <w:r w:rsidRPr="00287AE8" w:rsidR="002D70A6">
        <w:t>notice</w:t>
      </w:r>
      <w:r w:rsidRPr="00287AE8" w:rsidR="00DF47EC">
        <w:t xml:space="preserve"> comment period ending on</w:t>
      </w:r>
      <w:r w:rsidR="00D40EE4">
        <w:t xml:space="preserve"> August 15, 2022</w:t>
      </w:r>
      <w:r w:rsidRPr="00287AE8" w:rsidR="00E82B3A">
        <w:t>.</w:t>
      </w:r>
      <w:r w:rsidRPr="00C56BB5" w:rsidR="00C13734">
        <w:t xml:space="preserve"> </w:t>
      </w:r>
      <w:r w:rsidR="00D9016D">
        <w:t xml:space="preserve"> </w:t>
      </w:r>
    </w:p>
    <w:p w:rsidR="003A6703" w:rsidRPr="00022B10" w:rsidP="00132694" w14:paraId="4F6276EE" w14:textId="77777777"/>
    <w:p w:rsidR="004527AD" w:rsidRPr="00CD4743" w:rsidP="004527AD" w14:paraId="0F79696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D4743">
        <w:tab/>
        <w:t xml:space="preserve">9. </w:t>
      </w:r>
      <w:r w:rsidRPr="00CD4743">
        <w:rPr>
          <w:u w:val="single"/>
        </w:rPr>
        <w:t>Payment or Gift</w:t>
      </w:r>
      <w:r w:rsidRPr="00CD4743">
        <w:t xml:space="preserve">.  </w:t>
      </w:r>
    </w:p>
    <w:p w:rsidR="003A6703" w:rsidRPr="00022B10" w14:paraId="3FCE095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rPr>
      </w:pPr>
    </w:p>
    <w:p w:rsidR="004527AD" w:rsidRPr="004527AD" w:rsidP="00132694" w14:paraId="5E49DFF1" w14:textId="4D086156">
      <w:r w:rsidRPr="004527AD">
        <w:tab/>
      </w:r>
      <w:r w:rsidR="003B627B">
        <w:t>N</w:t>
      </w:r>
      <w:r w:rsidRPr="004527AD">
        <w:t>o payment or gift</w:t>
      </w:r>
      <w:r w:rsidR="003B627B">
        <w:t xml:space="preserve"> will be provided</w:t>
      </w:r>
      <w:r w:rsidRPr="004527AD">
        <w:t xml:space="preserve"> for </w:t>
      </w:r>
      <w:r w:rsidR="005D7CEF">
        <w:t xml:space="preserve">completing or </w:t>
      </w:r>
      <w:r w:rsidRPr="004527AD">
        <w:t xml:space="preserve">retaining the </w:t>
      </w:r>
      <w:r w:rsidR="00821DE6">
        <w:t>reports.</w:t>
      </w:r>
    </w:p>
    <w:p w:rsidR="003A6703" w:rsidRPr="0063501B" w:rsidP="00132694" w14:paraId="5321125E" w14:textId="77777777"/>
    <w:p w:rsidR="004527AD" w:rsidRPr="0063501B" w:rsidP="00287AE8" w14:paraId="36CA769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3501B">
        <w:tab/>
        <w:t xml:space="preserve">10. </w:t>
      </w:r>
      <w:r w:rsidRPr="0063501B">
        <w:rPr>
          <w:u w:val="single"/>
        </w:rPr>
        <w:t>Confidentiality</w:t>
      </w:r>
      <w:r w:rsidRPr="0063501B">
        <w:t xml:space="preserve">. </w:t>
      </w:r>
    </w:p>
    <w:p w:rsidR="003A6703" w:rsidRPr="0063501B" w:rsidP="00132694" w14:paraId="10355668" w14:textId="77777777"/>
    <w:p w:rsidR="00DD63A4" w:rsidRPr="00825E7A" w:rsidP="00825E7A" w14:paraId="69408070" w14:textId="49392A26">
      <w:pPr>
        <w:autoSpaceDE w:val="0"/>
        <w:autoSpaceDN w:val="0"/>
        <w:adjustRightInd w:val="0"/>
        <w:ind w:right="134" w:firstLine="720"/>
        <w:rPr>
          <w:color w:val="000000"/>
        </w:rPr>
      </w:pPr>
      <w:r w:rsidRPr="00143538">
        <w:rPr>
          <w:color w:val="000000"/>
        </w:rPr>
        <w:t>OFAC will ensure that this information will only be released in accordance with the criteria for disclosure set forth in the Privacy Act, the Freedom of Information Act,</w:t>
      </w:r>
      <w:r>
        <w:rPr>
          <w:color w:val="000000"/>
        </w:rPr>
        <w:t xml:space="preserve"> the Treasury FOIA Implementing Instructions found at 31 CFR § 1.5,</w:t>
      </w:r>
      <w:r w:rsidRPr="00143538">
        <w:rPr>
          <w:color w:val="000000"/>
        </w:rPr>
        <w:t xml:space="preserve"> and as applicable, the Trade Secrets Act. </w:t>
      </w:r>
      <w:r w:rsidRPr="00143538">
        <w:rPr>
          <w:rFonts w:eastAsiaTheme="minorEastAsia"/>
          <w:color w:val="000000"/>
          <w:szCs w:val="24"/>
        </w:rPr>
        <w:t xml:space="preserve"> </w:t>
      </w:r>
      <w:r w:rsidRPr="00143538">
        <w:rPr>
          <w:color w:val="000000"/>
        </w:rPr>
        <w:t xml:space="preserve">Information about OFAC’s privacy practices </w:t>
      </w:r>
      <w:r w:rsidRPr="00143538">
        <w:rPr>
          <w:rFonts w:eastAsiaTheme="minorEastAsia"/>
          <w:color w:val="000000"/>
          <w:szCs w:val="24"/>
        </w:rPr>
        <w:t>has</w:t>
      </w:r>
      <w:r w:rsidRPr="00143538">
        <w:rPr>
          <w:color w:val="000000"/>
        </w:rPr>
        <w:t xml:space="preserve"> been issued under OFAC’s </w:t>
      </w:r>
      <w:r w:rsidRPr="00143538">
        <w:t xml:space="preserve">Privacy Act </w:t>
      </w:r>
      <w:r>
        <w:t>SORN</w:t>
      </w:r>
      <w:r w:rsidRPr="00143538">
        <w:rPr>
          <w:color w:val="000000"/>
        </w:rPr>
        <w:t>: Treasury/DO</w:t>
      </w:r>
      <w:r>
        <w:rPr>
          <w:color w:val="000000"/>
        </w:rPr>
        <w:t xml:space="preserve"> </w:t>
      </w:r>
      <w:r w:rsidRPr="00143538">
        <w:rPr>
          <w:color w:val="000000"/>
        </w:rPr>
        <w:t>.120 – Records Related to Office of Foreign Assets Control Economic Sanctions</w:t>
      </w:r>
      <w:r w:rsidR="00AD5256">
        <w:rPr>
          <w:color w:val="000000"/>
        </w:rPr>
        <w:t>,</w:t>
      </w:r>
      <w:r w:rsidRPr="00143538">
        <w:rPr>
          <w:color w:val="000000"/>
        </w:rPr>
        <w:t xml:space="preserve"> </w:t>
      </w:r>
      <w:hyperlink r:id="rId11" w:history="1">
        <w:r w:rsidRPr="001C209E" w:rsidR="000B48CE">
          <w:rPr>
            <w:rStyle w:val="Hyperlink"/>
          </w:rPr>
          <w:t>81 FR 78298</w:t>
        </w:r>
      </w:hyperlink>
      <w:r w:rsidRPr="001C209E" w:rsidR="000B48CE">
        <w:rPr>
          <w:color w:val="000000"/>
        </w:rPr>
        <w:t> (Nov. 7, 2016)</w:t>
      </w:r>
      <w:r w:rsidRPr="00143538">
        <w:rPr>
          <w:color w:val="000000"/>
        </w:rPr>
        <w:t>.</w:t>
      </w:r>
    </w:p>
    <w:p w:rsidR="004527AD" w:rsidRPr="0063501B" w:rsidP="00287AE8" w14:paraId="6A8C2C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rPr>
      </w:pPr>
    </w:p>
    <w:p w:rsidR="00873E4E" w:rsidRPr="0063501B" w:rsidP="00873E4E" w14:paraId="1E90D5A5" w14:textId="77777777">
      <w:r w:rsidRPr="0063501B">
        <w:rPr>
          <w:i/>
        </w:rPr>
        <w:tab/>
      </w:r>
      <w:r w:rsidRPr="0063501B">
        <w:t xml:space="preserve">11. </w:t>
      </w:r>
      <w:r w:rsidRPr="0063501B">
        <w:rPr>
          <w:u w:val="single"/>
        </w:rPr>
        <w:t>Questions of a Sensitive Nature</w:t>
      </w:r>
      <w:r w:rsidRPr="0063501B">
        <w:t xml:space="preserve">. </w:t>
      </w:r>
    </w:p>
    <w:p w:rsidR="00873E4E" w:rsidRPr="0063501B" w:rsidP="00873E4E" w14:paraId="3560ED70" w14:textId="77777777"/>
    <w:p w:rsidR="00873E4E" w:rsidRPr="0063501B" w:rsidP="00825E7A" w14:paraId="6281BB00" w14:textId="3112DA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3501B">
        <w:tab/>
      </w:r>
      <w:r w:rsidRPr="00143538" w:rsidR="003B627B">
        <w:t>The</w:t>
      </w:r>
      <w:r w:rsidR="003B627B">
        <w:t xml:space="preserve"> information</w:t>
      </w:r>
      <w:r w:rsidRPr="00143538" w:rsidR="003B627B">
        <w:t xml:space="preserve"> collection makes no request for sensitive information of this type.</w:t>
      </w:r>
      <w:r w:rsidR="00E505DE">
        <w:t xml:space="preserve">  </w:t>
      </w:r>
      <w:r w:rsidRPr="00584FAB" w:rsidR="00E505DE">
        <w:t xml:space="preserve">In addition, </w:t>
      </w:r>
      <w:r w:rsidRPr="00584FAB" w:rsidR="000B48CE">
        <w:t xml:space="preserve">a privacy </w:t>
      </w:r>
      <w:r w:rsidR="000B48CE">
        <w:t xml:space="preserve">and civil liberties </w:t>
      </w:r>
      <w:r w:rsidRPr="00584FAB" w:rsidR="000B48CE">
        <w:t>impact assessment (P</w:t>
      </w:r>
      <w:r w:rsidR="000B48CE">
        <w:t>CL</w:t>
      </w:r>
      <w:r w:rsidRPr="00584FAB" w:rsidR="000B48CE">
        <w:t xml:space="preserve">IA) </w:t>
      </w:r>
      <w:r w:rsidRPr="00584FAB" w:rsidR="00E505DE">
        <w:t>has been conducted for information collected under this request and a Privacy Act SORN has been issued for this system under DO .120 – Records Related to Office of Foreign Assets Control Economic Sanctions</w:t>
      </w:r>
      <w:r w:rsidR="00AD5256">
        <w:t>,</w:t>
      </w:r>
      <w:r w:rsidR="00E505DE">
        <w:t xml:space="preserve"> </w:t>
      </w:r>
      <w:hyperlink r:id="rId11" w:history="1">
        <w:r w:rsidRPr="001C209E" w:rsidR="000B48CE">
          <w:rPr>
            <w:rStyle w:val="Hyperlink"/>
          </w:rPr>
          <w:t>81 FR 78298</w:t>
        </w:r>
      </w:hyperlink>
      <w:r w:rsidRPr="001C209E" w:rsidR="000B48CE">
        <w:rPr>
          <w:color w:val="000000"/>
        </w:rPr>
        <w:t> (Nov. 7, 2016)</w:t>
      </w:r>
      <w:r w:rsidR="00BF2550">
        <w:rPr>
          <w:color w:val="000000"/>
        </w:rPr>
        <w:t>.</w:t>
      </w:r>
    </w:p>
    <w:p w:rsidR="003A6703" w:rsidRPr="0063501B" w:rsidP="00287AE8" w14:paraId="25EFDC9F" w14:textId="1D2D4AD2"/>
    <w:p w:rsidR="00287AE8" w:rsidRPr="00287AE8" w:rsidP="00287AE8" w14:paraId="4D8A7298" w14:textId="2ECB689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3501B">
        <w:tab/>
        <w:t xml:space="preserve">12. </w:t>
      </w:r>
      <w:r w:rsidRPr="0063501B">
        <w:rPr>
          <w:u w:val="single"/>
        </w:rPr>
        <w:t>Burden of Information Collection</w:t>
      </w:r>
      <w:r w:rsidRPr="00287AE8">
        <w:t>.</w:t>
      </w:r>
      <w:r w:rsidRPr="00CD4743">
        <w:t xml:space="preserve"> </w:t>
      </w:r>
    </w:p>
    <w:p w:rsidR="00AD25D9" w:rsidRPr="00AD25D9" w:rsidP="00287AE8" w14:paraId="4FD1CE38" w14:textId="7C1D93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CD4743">
        <w:tab/>
      </w:r>
    </w:p>
    <w:p w:rsidR="003D562C" w:rsidP="005621BC" w14:paraId="330906E3" w14:textId="6361F4A3">
      <w:pPr>
        <w:tabs>
          <w:tab w:val="left" w:pos="-1440"/>
        </w:tabs>
        <w:rPr>
          <w:color w:val="000000" w:themeColor="text1"/>
          <w:szCs w:val="24"/>
        </w:rPr>
      </w:pPr>
      <w:r>
        <w:rPr>
          <w:color w:val="000000" w:themeColor="text1"/>
          <w:szCs w:val="24"/>
        </w:rPr>
        <w:tab/>
      </w:r>
      <w:r w:rsidRPr="00E13D01" w:rsidR="007150CA">
        <w:rPr>
          <w:color w:val="000000" w:themeColor="text1"/>
          <w:szCs w:val="24"/>
        </w:rPr>
        <w:t>Th</w:t>
      </w:r>
      <w:r w:rsidR="00D84DC3">
        <w:rPr>
          <w:color w:val="000000" w:themeColor="text1"/>
          <w:szCs w:val="24"/>
        </w:rPr>
        <w:t xml:space="preserve">e anticipated impact of this extension of information collection is minimal.  </w:t>
      </w:r>
      <w:r w:rsidRPr="00E13D01" w:rsidR="00E80DFC">
        <w:rPr>
          <w:color w:val="000000" w:themeColor="text1"/>
          <w:szCs w:val="24"/>
        </w:rPr>
        <w:t xml:space="preserve">The likely respondents and </w:t>
      </w:r>
      <w:r w:rsidRPr="00E13D01" w:rsidR="00271DFA">
        <w:rPr>
          <w:color w:val="000000" w:themeColor="text1"/>
          <w:szCs w:val="24"/>
        </w:rPr>
        <w:t>recordkeepers</w:t>
      </w:r>
      <w:r w:rsidRPr="00E13D01" w:rsidR="00E80DFC">
        <w:rPr>
          <w:color w:val="000000" w:themeColor="text1"/>
          <w:szCs w:val="24"/>
        </w:rPr>
        <w:t xml:space="preserve"> affected by </w:t>
      </w:r>
      <w:r w:rsidRPr="00E13D01" w:rsidR="00D5168A">
        <w:rPr>
          <w:color w:val="000000" w:themeColor="text1"/>
          <w:szCs w:val="24"/>
        </w:rPr>
        <w:t xml:space="preserve">this </w:t>
      </w:r>
      <w:r w:rsidRPr="00E13D01" w:rsidR="00E80DFC">
        <w:rPr>
          <w:color w:val="000000" w:themeColor="text1"/>
          <w:szCs w:val="24"/>
        </w:rPr>
        <w:t xml:space="preserve">collection of information in </w:t>
      </w:r>
      <w:r w:rsidR="004207E5">
        <w:t xml:space="preserve">§ </w:t>
      </w:r>
      <w:r w:rsidRPr="00E13D01" w:rsidR="00E80DFC">
        <w:rPr>
          <w:color w:val="000000" w:themeColor="text1"/>
          <w:szCs w:val="24"/>
        </w:rPr>
        <w:t xml:space="preserve">561.504(b) </w:t>
      </w:r>
      <w:r w:rsidR="00993C7C">
        <w:rPr>
          <w:color w:val="000000" w:themeColor="text1"/>
          <w:szCs w:val="24"/>
        </w:rPr>
        <w:t xml:space="preserve">of the Regulations </w:t>
      </w:r>
      <w:r w:rsidRPr="00E13D01" w:rsidR="00E80DFC">
        <w:rPr>
          <w:color w:val="000000" w:themeColor="text1"/>
          <w:szCs w:val="24"/>
        </w:rPr>
        <w:t xml:space="preserve">are U.S. financial institutions operating correspondent accounts or payable-through accounts for </w:t>
      </w:r>
      <w:r w:rsidR="00D116B6">
        <w:rPr>
          <w:color w:val="000000" w:themeColor="text1"/>
          <w:szCs w:val="24"/>
        </w:rPr>
        <w:t>FFIs</w:t>
      </w:r>
      <w:r w:rsidRPr="00E13D01" w:rsidR="00E80DFC">
        <w:rPr>
          <w:color w:val="000000" w:themeColor="text1"/>
          <w:szCs w:val="24"/>
        </w:rPr>
        <w:t>.</w:t>
      </w:r>
      <w:r w:rsidRPr="00E13D01" w:rsidR="007D1E7C">
        <w:rPr>
          <w:color w:val="000000" w:themeColor="text1"/>
          <w:szCs w:val="24"/>
        </w:rPr>
        <w:t xml:space="preserve"> </w:t>
      </w:r>
      <w:r w:rsidRPr="00E13D01" w:rsidR="005621BC">
        <w:rPr>
          <w:color w:val="000000" w:themeColor="text1"/>
          <w:szCs w:val="24"/>
        </w:rPr>
        <w:t xml:space="preserve"> </w:t>
      </w:r>
    </w:p>
    <w:p w:rsidR="003D562C" w:rsidP="005621BC" w14:paraId="7C59F78C" w14:textId="77777777">
      <w:pPr>
        <w:tabs>
          <w:tab w:val="left" w:pos="-1440"/>
        </w:tabs>
        <w:rPr>
          <w:color w:val="000000" w:themeColor="text1"/>
          <w:szCs w:val="24"/>
        </w:rPr>
      </w:pPr>
    </w:p>
    <w:p w:rsidR="009D3E27" w:rsidRPr="003D562C" w:rsidP="005621BC" w14:paraId="227AA1D5" w14:textId="21B88759">
      <w:pPr>
        <w:tabs>
          <w:tab w:val="left" w:pos="-1440"/>
        </w:tabs>
        <w:rPr>
          <w:color w:val="000000" w:themeColor="text1"/>
          <w:szCs w:val="24"/>
        </w:rPr>
      </w:pPr>
      <w:r>
        <w:rPr>
          <w:color w:val="000000" w:themeColor="text1"/>
          <w:szCs w:val="24"/>
        </w:rPr>
        <w:tab/>
      </w:r>
      <w:r w:rsidR="00993C7C">
        <w:t>Currently, three</w:t>
      </w:r>
      <w:r w:rsidRPr="008501F7" w:rsidR="00993C7C">
        <w:t xml:space="preserve"> </w:t>
      </w:r>
      <w:r w:rsidR="004207E5">
        <w:t>FFIs</w:t>
      </w:r>
      <w:r w:rsidR="00993C7C">
        <w:t xml:space="preserve"> are included on the CAPTA List.  No </w:t>
      </w:r>
      <w:r w:rsidR="004207E5">
        <w:t>FFI</w:t>
      </w:r>
      <w:r w:rsidR="00993C7C">
        <w:t xml:space="preserve"> was added to the CAPTA List during the current reporting period, and t</w:t>
      </w:r>
      <w:r w:rsidRPr="00E958F8" w:rsidR="00993C7C">
        <w:t>he number of respondents to this collection</w:t>
      </w:r>
      <w:r w:rsidR="00993C7C">
        <w:t xml:space="preserve"> during the reporting period</w:t>
      </w:r>
      <w:r w:rsidRPr="00E958F8" w:rsidR="00993C7C">
        <w:t xml:space="preserve"> </w:t>
      </w:r>
      <w:r w:rsidR="00993C7C">
        <w:t xml:space="preserve">has been </w:t>
      </w:r>
      <w:r w:rsidRPr="00E958F8" w:rsidR="00993C7C">
        <w:t>zero.</w:t>
      </w:r>
      <w:r w:rsidR="00993C7C">
        <w:t xml:space="preserve"> </w:t>
      </w:r>
      <w:r w:rsidRPr="00E958F8" w:rsidR="00993C7C">
        <w:t xml:space="preserve"> </w:t>
      </w:r>
    </w:p>
    <w:p w:rsidR="005621BC" w:rsidRPr="00537090" w:rsidP="005621BC" w14:paraId="559F387A" w14:textId="77777777">
      <w:pPr>
        <w:pStyle w:val="ListParagraph"/>
        <w:tabs>
          <w:tab w:val="left" w:pos="-1440"/>
        </w:tabs>
        <w:ind w:left="900"/>
        <w:rPr>
          <w:rFonts w:ascii="Times New Roman" w:hAnsi="Times New Roman"/>
        </w:rPr>
      </w:pPr>
    </w:p>
    <w:p w:rsidR="00345F6C" w:rsidRPr="00B4380C" w:rsidP="00345F6C" w14:paraId="2B290CD8" w14:textId="5FC13780">
      <w:pPr>
        <w:tabs>
          <w:tab w:val="left" w:pos="-1440"/>
        </w:tabs>
        <w:rPr>
          <w:szCs w:val="24"/>
        </w:rPr>
      </w:pPr>
      <w:r w:rsidRPr="00537090">
        <w:rPr>
          <w:szCs w:val="24"/>
        </w:rPr>
        <w:tab/>
      </w:r>
      <w:r>
        <w:rPr>
          <w:szCs w:val="24"/>
        </w:rPr>
        <w:t>OFAC estimates that the completion of the report takes approximately 2 hours on average.</w:t>
      </w:r>
      <w:r w:rsidR="005C5772">
        <w:rPr>
          <w:szCs w:val="24"/>
        </w:rPr>
        <w:t xml:space="preserve">  </w:t>
      </w:r>
      <w:r w:rsidRPr="00E04C78">
        <w:rPr>
          <w:szCs w:val="24"/>
        </w:rPr>
        <w:t>Cost</w:t>
      </w:r>
      <w:r>
        <w:rPr>
          <w:szCs w:val="24"/>
        </w:rPr>
        <w:t xml:space="preserve"> can</w:t>
      </w:r>
      <w:r w:rsidRPr="00E04C78">
        <w:rPr>
          <w:szCs w:val="24"/>
        </w:rPr>
        <w:t xml:space="preserve"> var</w:t>
      </w:r>
      <w:r>
        <w:rPr>
          <w:szCs w:val="24"/>
        </w:rPr>
        <w:t>y</w:t>
      </w:r>
      <w:r w:rsidRPr="00E04C78">
        <w:rPr>
          <w:szCs w:val="24"/>
        </w:rPr>
        <w:t xml:space="preserve"> widely from applicant to applicant.  </w:t>
      </w:r>
      <w:r w:rsidRPr="00701331">
        <w:rPr>
          <w:szCs w:val="24"/>
        </w:rPr>
        <w:t xml:space="preserve">OFAC has refined its methodology for calculating the cost burden by using the </w:t>
      </w:r>
      <w:r>
        <w:rPr>
          <w:szCs w:val="24"/>
        </w:rPr>
        <w:t>median</w:t>
      </w:r>
      <w:r w:rsidRPr="00701331">
        <w:rPr>
          <w:szCs w:val="24"/>
        </w:rPr>
        <w:t xml:space="preserve"> wage rate published by the Bureau of Labor and Statistics</w:t>
      </w:r>
      <w:r>
        <w:rPr>
          <w:szCs w:val="24"/>
        </w:rPr>
        <w:t xml:space="preserve"> for compliance officers </w:t>
      </w:r>
      <w:r w:rsidRPr="00E035B9">
        <w:t xml:space="preserve">which, as of </w:t>
      </w:r>
      <w:r>
        <w:t>August 1, 2022</w:t>
      </w:r>
      <w:r w:rsidRPr="00E035B9">
        <w:t>, is $</w:t>
      </w:r>
      <w:r>
        <w:t>34.45</w:t>
      </w:r>
      <w:r w:rsidRPr="00E035B9">
        <w:t>/hour</w:t>
      </w:r>
      <w:r>
        <w:t xml:space="preserve"> (</w:t>
      </w:r>
      <w:hyperlink r:id="rId12" w:history="1">
        <w:r>
          <w:rPr>
            <w:rStyle w:val="Hyperlink"/>
          </w:rPr>
          <w:t>https://www.bls.gov/oes/current/oes131041.htm</w:t>
        </w:r>
      </w:hyperlink>
      <w:r>
        <w:rPr>
          <w:rStyle w:val="Hyperlink"/>
        </w:rPr>
        <w:t>)</w:t>
      </w:r>
      <w:r>
        <w:t>.</w:t>
      </w:r>
      <w:r w:rsidR="005C5772">
        <w:rPr>
          <w:szCs w:val="24"/>
        </w:rPr>
        <w:t xml:space="preserve">  </w:t>
      </w:r>
      <w:r w:rsidR="005C5772">
        <w:t>To account for the possibility that a respondent could provide 1 report over the next three years, an estimate of 1 report is being included for a total estimated burden of 2 hours and</w:t>
      </w:r>
      <w:r w:rsidR="00E90B01">
        <w:t xml:space="preserve"> total estimated cost of</w:t>
      </w:r>
      <w:r w:rsidR="005C5772">
        <w:t xml:space="preserve"> $68.90.  </w:t>
      </w:r>
    </w:p>
    <w:p w:rsidR="007D1E7C" w:rsidRPr="00537090" w:rsidP="005621BC" w14:paraId="23C91D0F" w14:textId="77777777">
      <w:pPr>
        <w:rPr>
          <w:szCs w:val="24"/>
        </w:rPr>
      </w:pPr>
    </w:p>
    <w:p w:rsidR="00AD25D9" w:rsidRPr="00287AE8" w:rsidP="00287AE8" w14:paraId="3EE12B1C" w14:textId="4E61C8DC">
      <w:pPr>
        <w:pStyle w:val="a"/>
        <w:ind w:left="0" w:firstLine="720"/>
      </w:pPr>
      <w:r>
        <w:rPr>
          <w:szCs w:val="24"/>
        </w:rPr>
        <w:t xml:space="preserve">13. </w:t>
      </w:r>
      <w:r w:rsidRPr="0063501B">
        <w:rPr>
          <w:u w:val="single"/>
        </w:rPr>
        <w:t>Annual Cost to Respondents</w:t>
      </w:r>
      <w:r w:rsidRPr="00287AE8">
        <w:t>.</w:t>
      </w:r>
      <w:r w:rsidRPr="00CD4743">
        <w:t xml:space="preserve"> </w:t>
      </w:r>
    </w:p>
    <w:p w:rsidR="00AD25D9" w:rsidRPr="00287AE8" w:rsidP="00287AE8" w14:paraId="5F3FB92C" w14:textId="77777777">
      <w:pPr>
        <w:pStyle w:val="a"/>
        <w:rPr>
          <w:i/>
        </w:rPr>
      </w:pPr>
    </w:p>
    <w:p w:rsidR="007175B4" w:rsidP="007175B4" w14:paraId="69C07DE2" w14:textId="6C364F1E">
      <w:pPr>
        <w:ind w:firstLine="720"/>
        <w:rPr>
          <w:szCs w:val="24"/>
        </w:rPr>
      </w:pPr>
      <w:r>
        <w:rPr>
          <w:szCs w:val="24"/>
        </w:rPr>
        <w:t xml:space="preserve">There are no </w:t>
      </w:r>
      <w:r w:rsidR="00EA1821">
        <w:rPr>
          <w:szCs w:val="24"/>
        </w:rPr>
        <w:t>capital/</w:t>
      </w:r>
      <w:r>
        <w:rPr>
          <w:szCs w:val="24"/>
        </w:rPr>
        <w:t xml:space="preserve">start-up </w:t>
      </w:r>
      <w:r w:rsidR="00EA1821">
        <w:rPr>
          <w:szCs w:val="24"/>
        </w:rPr>
        <w:t xml:space="preserve">or ongoing operation/maintenance </w:t>
      </w:r>
      <w:r>
        <w:rPr>
          <w:szCs w:val="24"/>
        </w:rPr>
        <w:t xml:space="preserve">costs </w:t>
      </w:r>
      <w:r>
        <w:rPr>
          <w:szCs w:val="24"/>
        </w:rPr>
        <w:t>associated with this collection</w:t>
      </w:r>
      <w:r w:rsidR="00F71448">
        <w:rPr>
          <w:szCs w:val="24"/>
        </w:rPr>
        <w:t>.</w:t>
      </w:r>
    </w:p>
    <w:p w:rsidR="00BF2550" w:rsidP="007175B4" w14:paraId="7A86267C" w14:textId="77777777">
      <w:pPr>
        <w:ind w:firstLine="720"/>
        <w:rPr>
          <w:szCs w:val="24"/>
        </w:rPr>
      </w:pPr>
    </w:p>
    <w:p w:rsidR="00F71448" w:rsidP="007175B4" w14:paraId="18AA4835" w14:textId="77777777">
      <w:pPr>
        <w:ind w:firstLine="720"/>
        <w:rPr>
          <w:szCs w:val="24"/>
        </w:rPr>
      </w:pPr>
    </w:p>
    <w:p w:rsidR="00AD25D9" w:rsidRPr="0063501B" w:rsidP="00287AE8" w14:paraId="76D620FB" w14:textId="5FFD05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ab/>
      </w:r>
      <w:r w:rsidRPr="0063501B">
        <w:t>14.</w:t>
      </w:r>
      <w:r w:rsidRPr="00287AE8">
        <w:t xml:space="preserve"> </w:t>
      </w:r>
      <w:r w:rsidRPr="0063501B">
        <w:rPr>
          <w:u w:val="single"/>
        </w:rPr>
        <w:t>Cost to the Federal Government</w:t>
      </w:r>
      <w:r w:rsidRPr="00287AE8">
        <w:t>.</w:t>
      </w:r>
      <w:r w:rsidRPr="00CD4743">
        <w:t xml:space="preserve"> </w:t>
      </w:r>
    </w:p>
    <w:p w:rsidR="006A1120" w:rsidRPr="0063501B" w:rsidP="00287AE8" w14:paraId="0FBC21E4" w14:textId="77777777">
      <w:pPr>
        <w:keepNext/>
      </w:pPr>
    </w:p>
    <w:p w:rsidR="00AD25D9" w:rsidRPr="0063501B" w:rsidP="00287AE8" w14:paraId="3F6CE01A" w14:textId="1FEEE650">
      <w:pPr>
        <w:keepNext/>
      </w:pPr>
      <w:r w:rsidRPr="0063501B">
        <w:tab/>
        <w:t xml:space="preserve">There is </w:t>
      </w:r>
      <w:r w:rsidR="00631C48">
        <w:t>no current cost to the U.S. Government because OFAC is not receiving any reports</w:t>
      </w:r>
      <w:r w:rsidR="00E83375">
        <w:t xml:space="preserve"> pursuant to </w:t>
      </w:r>
      <w:r w:rsidRPr="00EE539D" w:rsidR="00E83375">
        <w:rPr>
          <w:szCs w:val="24"/>
        </w:rPr>
        <w:t>Section 561.504(b) of the Regulations</w:t>
      </w:r>
      <w:r w:rsidR="00631C48">
        <w:t xml:space="preserve">. </w:t>
      </w:r>
      <w:r w:rsidR="00B675BB">
        <w:t xml:space="preserve"> </w:t>
      </w:r>
      <w:r w:rsidR="002108AE">
        <w:t>Even though</w:t>
      </w:r>
      <w:r w:rsidR="00631C48">
        <w:rPr>
          <w:szCs w:val="24"/>
        </w:rPr>
        <w:t xml:space="preserve"> OFAC estimates there is the possibility of receiving and processing approximately 1 report in the next </w:t>
      </w:r>
      <w:r w:rsidR="002108AE">
        <w:rPr>
          <w:szCs w:val="24"/>
        </w:rPr>
        <w:t>three</w:t>
      </w:r>
      <w:r w:rsidR="00631C48">
        <w:rPr>
          <w:szCs w:val="24"/>
        </w:rPr>
        <w:t xml:space="preserve"> years</w:t>
      </w:r>
      <w:r w:rsidR="002108AE">
        <w:rPr>
          <w:szCs w:val="24"/>
        </w:rPr>
        <w:t>, the cost for processing one such report is minimal to none</w:t>
      </w:r>
      <w:r w:rsidR="00631C48">
        <w:rPr>
          <w:szCs w:val="24"/>
        </w:rPr>
        <w:t>.</w:t>
      </w:r>
    </w:p>
    <w:p w:rsidR="003A6703" w:rsidRPr="0063501B" w:rsidP="00287AE8" w14:paraId="4EDE08B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AD25D9" w:rsidRPr="0063501B" w:rsidP="00287AE8" w14:paraId="3701CC1F" w14:textId="04F977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3501B">
        <w:tab/>
        <w:t xml:space="preserve">15. </w:t>
      </w:r>
      <w:r w:rsidRPr="0063501B">
        <w:rPr>
          <w:u w:val="single"/>
        </w:rPr>
        <w:t>Reason for Change</w:t>
      </w:r>
      <w:r w:rsidRPr="00287AE8">
        <w:t>.</w:t>
      </w:r>
      <w:r w:rsidRPr="00CD4743">
        <w:t xml:space="preserve"> </w:t>
      </w:r>
    </w:p>
    <w:p w:rsidR="003A6703" w:rsidRPr="0063501B" w:rsidP="00287AE8" w14:paraId="5B00811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821DE6" w:rsidP="00821DE6" w14:paraId="5EFADC47" w14:textId="2B063DA4">
      <w:r>
        <w:tab/>
        <w:t>There is no anticipated change</w:t>
      </w:r>
      <w:r w:rsidR="00787A32">
        <w:t>.</w:t>
      </w:r>
      <w:r>
        <w:t xml:space="preserve"> </w:t>
      </w:r>
      <w:r w:rsidR="00B675BB">
        <w:t xml:space="preserve"> </w:t>
      </w:r>
      <w:r w:rsidR="00787A32">
        <w:t>W</w:t>
      </w:r>
      <w:r>
        <w:t xml:space="preserve">hile no responses are expected, to account for the possibility that a </w:t>
      </w:r>
      <w:r w:rsidR="00787A32">
        <w:t xml:space="preserve">respondent </w:t>
      </w:r>
      <w:r>
        <w:t xml:space="preserve">could provide a </w:t>
      </w:r>
      <w:r w:rsidR="00787A32">
        <w:t xml:space="preserve">report over the next </w:t>
      </w:r>
      <w:r w:rsidR="002108AE">
        <w:t>three</w:t>
      </w:r>
      <w:r w:rsidR="00787A32">
        <w:t xml:space="preserve"> years</w:t>
      </w:r>
      <w:r>
        <w:t>, an estimate of 1 report is being included for a total estimated burden of 2 hours.</w:t>
      </w:r>
    </w:p>
    <w:p w:rsidR="007B65D0" w:rsidP="005621BC" w14:paraId="66E540A9" w14:textId="77777777">
      <w:pPr>
        <w:rPr>
          <w:szCs w:val="24"/>
        </w:rPr>
      </w:pPr>
    </w:p>
    <w:p w:rsidR="00AD25D9" w:rsidRPr="0063501B" w:rsidP="00287AE8" w14:paraId="71E4D368" w14:textId="16F6B3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Cs w:val="24"/>
        </w:rPr>
        <w:t xml:space="preserve"> </w:t>
      </w:r>
      <w:r w:rsidR="00C3151B">
        <w:rPr>
          <w:szCs w:val="24"/>
        </w:rPr>
        <w:tab/>
        <w:t xml:space="preserve">16. </w:t>
      </w:r>
      <w:r w:rsidRPr="0063501B">
        <w:rPr>
          <w:u w:val="single"/>
        </w:rPr>
        <w:t xml:space="preserve">Tabulation of Results, Schedule, </w:t>
      </w:r>
      <w:r w:rsidRPr="00CD4743">
        <w:rPr>
          <w:u w:val="single"/>
        </w:rPr>
        <w:t xml:space="preserve">and </w:t>
      </w:r>
      <w:r w:rsidRPr="0063501B">
        <w:rPr>
          <w:u w:val="single"/>
        </w:rPr>
        <w:t>Analysis Plans</w:t>
      </w:r>
      <w:r w:rsidRPr="00287AE8">
        <w:t>.</w:t>
      </w:r>
      <w:r w:rsidRPr="00CD4743">
        <w:t xml:space="preserve"> </w:t>
      </w:r>
    </w:p>
    <w:p w:rsidR="003A6703" w:rsidRPr="0063501B" w:rsidP="00287AE8" w14:paraId="728F421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610536" w:rsidP="005621BC" w14:paraId="59E8DA2D" w14:textId="4DCD5069">
      <w:pPr>
        <w:rPr>
          <w:szCs w:val="24"/>
        </w:rPr>
      </w:pPr>
      <w:r>
        <w:rPr>
          <w:szCs w:val="24"/>
        </w:rPr>
        <w:tab/>
      </w:r>
      <w:r w:rsidR="00A42F39">
        <w:rPr>
          <w:szCs w:val="24"/>
        </w:rPr>
        <w:t>There are no such data or figures given the limited nature of this collection.</w:t>
      </w:r>
      <w:r w:rsidR="00C3151B">
        <w:rPr>
          <w:szCs w:val="24"/>
        </w:rPr>
        <w:t xml:space="preserve">  Results will not be published.</w:t>
      </w:r>
      <w:r w:rsidR="00A42F39">
        <w:rPr>
          <w:szCs w:val="24"/>
        </w:rPr>
        <w:t xml:space="preserve"> </w:t>
      </w:r>
    </w:p>
    <w:p w:rsidR="003A6703" w:rsidRPr="0063501B" w:rsidP="00287AE8" w14:paraId="3F0C7B3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AD25D9" w:rsidRPr="00287AE8" w:rsidP="00287AE8" w14:paraId="5CE0E425" w14:textId="01E115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ab/>
      </w:r>
      <w:r w:rsidRPr="0063501B">
        <w:t xml:space="preserve">17. </w:t>
      </w:r>
      <w:r w:rsidRPr="0063501B">
        <w:rPr>
          <w:u w:val="single"/>
        </w:rPr>
        <w:t>Display of OMB Approval Date</w:t>
      </w:r>
      <w:r w:rsidRPr="00287AE8">
        <w:t>.</w:t>
      </w:r>
      <w:r w:rsidRPr="00CD4743">
        <w:t xml:space="preserve"> </w:t>
      </w:r>
    </w:p>
    <w:p w:rsidR="003A6703" w:rsidRPr="00287AE8" w:rsidP="00287AE8" w14:paraId="3A9D4B7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rPr>
      </w:pPr>
    </w:p>
    <w:p w:rsidR="003C5C76" w:rsidP="003C5C76" w14:paraId="039541F0" w14:textId="6C2C105F">
      <w:pPr>
        <w:ind w:left="720"/>
        <w:rPr>
          <w:szCs w:val="24"/>
        </w:rPr>
      </w:pPr>
      <w:r>
        <w:rPr>
          <w:szCs w:val="24"/>
        </w:rPr>
        <w:t>OFAC</w:t>
      </w:r>
      <w:r>
        <w:rPr>
          <w:szCs w:val="24"/>
        </w:rPr>
        <w:t xml:space="preserve"> intend</w:t>
      </w:r>
      <w:r>
        <w:rPr>
          <w:szCs w:val="24"/>
        </w:rPr>
        <w:t>s</w:t>
      </w:r>
      <w:r>
        <w:rPr>
          <w:szCs w:val="24"/>
        </w:rPr>
        <w:t xml:space="preserve"> to display the expiration date.</w:t>
      </w:r>
    </w:p>
    <w:p w:rsidR="00610536" w14:paraId="100F3ED3" w14:textId="77777777">
      <w:pPr>
        <w:rPr>
          <w:szCs w:val="24"/>
        </w:rPr>
      </w:pPr>
    </w:p>
    <w:p w:rsidR="00AD25D9" w:rsidRPr="0063501B" w:rsidP="00287AE8" w14:paraId="07C7BB48" w14:textId="226585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ab/>
      </w:r>
      <w:r w:rsidRPr="0063501B">
        <w:t xml:space="preserve">18. </w:t>
      </w:r>
      <w:r w:rsidRPr="0063501B">
        <w:rPr>
          <w:u w:val="single"/>
        </w:rPr>
        <w:t xml:space="preserve">Exceptions to Certification </w:t>
      </w:r>
      <w:r w:rsidR="00775A86">
        <w:rPr>
          <w:u w:val="single"/>
        </w:rPr>
        <w:t>f</w:t>
      </w:r>
      <w:r w:rsidRPr="00CD4743">
        <w:rPr>
          <w:u w:val="single"/>
        </w:rPr>
        <w:t>or</w:t>
      </w:r>
      <w:r w:rsidRPr="0063501B">
        <w:rPr>
          <w:u w:val="single"/>
        </w:rPr>
        <w:t xml:space="preserve"> Paperwork Reduction Act Submission</w:t>
      </w:r>
      <w:r w:rsidRPr="00287AE8">
        <w:t>.</w:t>
      </w:r>
      <w:r w:rsidRPr="00CD4743">
        <w:t xml:space="preserve"> </w:t>
      </w:r>
    </w:p>
    <w:p w:rsidR="003A6703" w:rsidRPr="00287AE8" w:rsidP="00287AE8" w14:paraId="1468792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3A6703" w:rsidRPr="00287AE8" w:rsidP="00287AE8" w14:paraId="06FC5EE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ab/>
      </w:r>
      <w:r w:rsidRPr="0063501B" w:rsidR="00CD55CE">
        <w:t>There are no exceptions to the certification statement</w:t>
      </w:r>
      <w:r w:rsidRPr="0063501B" w:rsidR="00E11DE1">
        <w:t>.</w:t>
      </w:r>
    </w:p>
    <w:p w:rsidR="003A6703" w:rsidRPr="0063501B" w:rsidP="00287AE8" w14:paraId="1AD285D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3A6703" w:rsidRPr="0063501B" w:rsidP="00287AE8" w14:paraId="19643CA1" w14:textId="26C631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63501B">
        <w:rPr>
          <w:b/>
        </w:rPr>
        <w:t>B. Collections of Information Employing Statistical Methods.</w:t>
      </w:r>
    </w:p>
    <w:p w:rsidR="003A6703" w:rsidRPr="0063501B" w:rsidP="00287AE8" w14:paraId="3576AB94" w14:textId="1C6A7C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3A6703" w:rsidRPr="0063501B" w:rsidP="00287AE8" w14:paraId="24A1245C" w14:textId="36E59B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3501B">
        <w:t>Not applicable.</w:t>
      </w:r>
    </w:p>
    <w:p w:rsidR="003A6703" w:rsidRPr="00022B10" w14:paraId="54FC9DD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3A6703" w:rsidRPr="00022B10" w14:paraId="7A40E2D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3A6703" w:rsidRPr="00022B10" w14:paraId="264BAE8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3A6703" w:rsidRPr="0063501B" w:rsidP="00287AE8" w14:paraId="4073F3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sectPr w:rsidSect="0063501B">
      <w:headerReference w:type="default" r:id="rId13"/>
      <w:headerReference w:type="first" r:id="rId14"/>
      <w:footnotePr>
        <w:numRestart w:val="eachSect"/>
      </w:footnotePr>
      <w:endnotePr>
        <w:numFmt w:val="decimal"/>
      </w:endnotePr>
      <w:type w:val="continuous"/>
      <w:pgSz w:w="12240" w:h="15840"/>
      <w:pgMar w:top="1440" w:right="1440" w:bottom="1080" w:left="1440"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D0327D" w14:paraId="2B7BB650" w14:textId="77777777">
      <w:r>
        <w:separator/>
      </w:r>
    </w:p>
  </w:footnote>
  <w:footnote w:type="continuationSeparator" w:id="1">
    <w:p w:rsidR="00D0327D" w14:paraId="61E4485A" w14:textId="77777777">
      <w:r>
        <w:continuationSeparator/>
      </w:r>
    </w:p>
  </w:footnote>
  <w:footnote w:type="continuationNotice" w:id="2">
    <w:p w:rsidR="00D0327D" w14:paraId="7E8CA961" w14:textId="77777777"/>
  </w:footnote>
  <w:footnote w:id="3">
    <w:p w:rsidR="005D27C6" w:rsidRPr="00134BA2" w:rsidP="005D27C6" w14:paraId="021A853A" w14:textId="4E73E297">
      <w:pPr>
        <w:pStyle w:val="FootnoteText"/>
      </w:pPr>
      <w:r w:rsidRPr="00134BA2">
        <w:rPr>
          <w:rStyle w:val="FootnoteReference"/>
        </w:rPr>
        <w:footnoteRef/>
      </w:r>
      <w:r w:rsidRPr="00134BA2">
        <w:rPr>
          <w:vertAlign w:val="superscript"/>
        </w:rPr>
        <w:t xml:space="preserve"> </w:t>
      </w:r>
      <w:r w:rsidRPr="00134BA2">
        <w:t xml:space="preserve">The term </w:t>
      </w:r>
      <w:r w:rsidRPr="00BF2550">
        <w:rPr>
          <w:i/>
        </w:rPr>
        <w:t>foreign financial institution (FFI)</w:t>
      </w:r>
      <w:r w:rsidRPr="00134BA2">
        <w:t xml:space="preserve"> means any foreign entity that is engaged in the business of accepting deposits, making, granting, transferring, holding, or brokering loans or credits, or purchasing or selling foreign exchange, securities, commodity futures or options, or procuring purchasers and sellers thereof, as principal or agent. It includes but is not limited to depository institutions, banks, savings banks, money service businesses, trust companies, securities brokers and dealers, commodity futures and options brokers and dealers, forward contract and foreign exchange merchants, </w:t>
      </w:r>
      <w:r w:rsidRPr="00134BA2">
        <w:t>securities</w:t>
      </w:r>
      <w:r w:rsidRPr="00134BA2">
        <w:t xml:space="preserve"> and commodities exchanges, clearing corporations, investment companies, employee benefit plans, dealers in precious metals, stones, or jewels, and holding companies, affiliates, or subsidiaries of any of the foregoing. </w:t>
      </w:r>
      <w:r w:rsidR="00B675BB">
        <w:t xml:space="preserve"> </w:t>
      </w:r>
      <w:r w:rsidRPr="00134BA2">
        <w:t xml:space="preserve">The term does not include the international financial institutions identified in 22 U.S.C. 262r(c)(2), the International Fund for Agricultural Development, the North American Development Bank, or any other international financial institution so notified by </w:t>
      </w:r>
      <w:r w:rsidR="000C26AF">
        <w:t>OFAC.</w:t>
      </w:r>
      <w:r w:rsidR="00025067">
        <w:t xml:space="preserve"> 31 CFR 561.30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A21EA" w:rsidRPr="0063501B" w:rsidP="0063501B" w14:paraId="722A0D47" w14:textId="5AA4954C">
    <w:pPr>
      <w:pStyle w:val="Header"/>
      <w:framePr w:w="576" w:wrap="auto" w:vAnchor="page" w:hAnchor="page" w:x="5545" w:y="721"/>
      <w:jc w:val="right"/>
      <w:rPr>
        <w:rStyle w:val="PageNumber"/>
      </w:rPr>
    </w:pPr>
    <w:r w:rsidRPr="0063501B">
      <w:rPr>
        <w:rStyle w:val="PageNumber"/>
      </w:rPr>
      <w:fldChar w:fldCharType="begin"/>
    </w:r>
    <w:r>
      <w:rPr>
        <w:rStyle w:val="PageNumber"/>
      </w:rPr>
      <w:instrText xml:space="preserve">PAGE  </w:instrText>
    </w:r>
    <w:r w:rsidRPr="0063501B">
      <w:rPr>
        <w:rStyle w:val="PageNumber"/>
      </w:rPr>
      <w:fldChar w:fldCharType="separate"/>
    </w:r>
    <w:r w:rsidRPr="0063501B" w:rsidR="003F01AF">
      <w:rPr>
        <w:rStyle w:val="PageNumber"/>
      </w:rPr>
      <w:t>2</w:t>
    </w:r>
    <w:r w:rsidRPr="0063501B">
      <w:rPr>
        <w:rStyle w:val="PageNumber"/>
      </w:rPr>
      <w:fldChar w:fldCharType="end"/>
    </w:r>
  </w:p>
  <w:p w:rsidR="006A21EA" w:rsidP="0063501B" w14:paraId="524C5D4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A21EA" w14:paraId="6ACF5B85" w14:textId="2B9B87D4">
    <w:pPr>
      <w:pStyle w:val="Header"/>
    </w:pPr>
    <w:r w:rsidRPr="00AC290E">
      <w:rPr>
        <w:sz w:val="22"/>
        <w:szCs w:val="22"/>
      </w:rPr>
      <w:t>Extension of</w:t>
    </w:r>
    <w:r w:rsidRPr="0063501B">
      <w:t xml:space="preserve"> OMB Authorization No. 1505</w:t>
    </w:r>
    <w:r w:rsidR="00E74645">
      <w:t>-</w:t>
    </w:r>
    <w:r w:rsidR="003E3A8E">
      <w:t>02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F67790"/>
    <w:multiLevelType w:val="hybridMultilevel"/>
    <w:tmpl w:val="2F1007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35B76DD"/>
    <w:multiLevelType w:val="hybridMultilevel"/>
    <w:tmpl w:val="9750728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7725158"/>
    <w:multiLevelType w:val="singleLevel"/>
    <w:tmpl w:val="B5727620"/>
    <w:lvl w:ilvl="0">
      <w:start w:val="2"/>
      <w:numFmt w:val="bullet"/>
      <w:lvlText w:val=""/>
      <w:lvlJc w:val="left"/>
      <w:pPr>
        <w:tabs>
          <w:tab w:val="num" w:pos="720"/>
        </w:tabs>
        <w:ind w:left="720" w:hanging="720"/>
      </w:pPr>
      <w:rPr>
        <w:rFonts w:ascii="WP MathA" w:hAnsi="WP MathA" w:hint="default"/>
        <w:i/>
      </w:rPr>
    </w:lvl>
  </w:abstractNum>
  <w:abstractNum w:abstractNumId="3">
    <w:nsid w:val="18F239E5"/>
    <w:multiLevelType w:val="singleLevel"/>
    <w:tmpl w:val="04090011"/>
    <w:lvl w:ilvl="0">
      <w:start w:val="1"/>
      <w:numFmt w:val="decimal"/>
      <w:lvlText w:val="%1)"/>
      <w:lvlJc w:val="left"/>
      <w:pPr>
        <w:tabs>
          <w:tab w:val="num" w:pos="360"/>
        </w:tabs>
        <w:ind w:left="360" w:hanging="360"/>
      </w:pPr>
      <w:rPr>
        <w:rFonts w:hint="default"/>
      </w:rPr>
    </w:lvl>
  </w:abstractNum>
  <w:abstractNum w:abstractNumId="4">
    <w:nsid w:val="1F9B3865"/>
    <w:multiLevelType w:val="singleLevel"/>
    <w:tmpl w:val="04090001"/>
    <w:lvl w:ilvl="0">
      <w:start w:val="1"/>
      <w:numFmt w:val="bullet"/>
      <w:lvlText w:val=""/>
      <w:lvlJc w:val="left"/>
      <w:pPr>
        <w:ind w:left="360" w:hanging="360"/>
      </w:pPr>
      <w:rPr>
        <w:rFonts w:ascii="Symbol" w:hAnsi="Symbol" w:hint="default"/>
      </w:rPr>
    </w:lvl>
  </w:abstractNum>
  <w:abstractNum w:abstractNumId="5">
    <w:nsid w:val="254A3B22"/>
    <w:multiLevelType w:val="hybridMultilevel"/>
    <w:tmpl w:val="8348FA52"/>
    <w:lvl w:ilvl="0">
      <w:start w:val="8"/>
      <w:numFmt w:val="bullet"/>
      <w:lvlText w:val="•"/>
      <w:lvlJc w:val="left"/>
      <w:pPr>
        <w:ind w:left="360" w:hanging="360"/>
      </w:pPr>
      <w:rPr>
        <w:rFonts w:ascii="Times New Roman" w:hAnsi="Times New Roman" w:eastAsiaTheme="minorEastAsia"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63866AD"/>
    <w:multiLevelType w:val="hybridMultilevel"/>
    <w:tmpl w:val="79DC6532"/>
    <w:lvl w:ilvl="0">
      <w:start w:val="8"/>
      <w:numFmt w:val="bullet"/>
      <w:lvlText w:val="•"/>
      <w:lvlJc w:val="left"/>
      <w:pPr>
        <w:ind w:left="360" w:hanging="360"/>
      </w:pPr>
      <w:rPr>
        <w:rFonts w:ascii="Times New Roman" w:hAnsi="Times New Roman" w:eastAsiaTheme="minorEastAsia"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28940306"/>
    <w:multiLevelType w:val="hybridMultilevel"/>
    <w:tmpl w:val="74429D94"/>
    <w:lvl w:ilvl="0">
      <w:start w:val="1"/>
      <w:numFmt w:val="bullet"/>
      <w:lvlText w:val=""/>
      <w:lvlJc w:val="left"/>
      <w:pPr>
        <w:ind w:left="815" w:hanging="360"/>
      </w:pPr>
      <w:rPr>
        <w:rFonts w:ascii="Symbol" w:hAnsi="Symbol" w:hint="default"/>
      </w:rPr>
    </w:lvl>
    <w:lvl w:ilvl="1" w:tentative="1">
      <w:start w:val="1"/>
      <w:numFmt w:val="bullet"/>
      <w:lvlText w:val="o"/>
      <w:lvlJc w:val="left"/>
      <w:pPr>
        <w:ind w:left="1535" w:hanging="360"/>
      </w:pPr>
      <w:rPr>
        <w:rFonts w:ascii="Courier New" w:hAnsi="Courier New" w:cs="Courier New" w:hint="default"/>
      </w:rPr>
    </w:lvl>
    <w:lvl w:ilvl="2" w:tentative="1">
      <w:start w:val="1"/>
      <w:numFmt w:val="bullet"/>
      <w:lvlText w:val=""/>
      <w:lvlJc w:val="left"/>
      <w:pPr>
        <w:ind w:left="2255" w:hanging="360"/>
      </w:pPr>
      <w:rPr>
        <w:rFonts w:ascii="Wingdings" w:hAnsi="Wingdings" w:hint="default"/>
      </w:rPr>
    </w:lvl>
    <w:lvl w:ilvl="3" w:tentative="1">
      <w:start w:val="1"/>
      <w:numFmt w:val="bullet"/>
      <w:lvlText w:val=""/>
      <w:lvlJc w:val="left"/>
      <w:pPr>
        <w:ind w:left="2975" w:hanging="360"/>
      </w:pPr>
      <w:rPr>
        <w:rFonts w:ascii="Symbol" w:hAnsi="Symbol" w:hint="default"/>
      </w:rPr>
    </w:lvl>
    <w:lvl w:ilvl="4" w:tentative="1">
      <w:start w:val="1"/>
      <w:numFmt w:val="bullet"/>
      <w:lvlText w:val="o"/>
      <w:lvlJc w:val="left"/>
      <w:pPr>
        <w:ind w:left="3695" w:hanging="360"/>
      </w:pPr>
      <w:rPr>
        <w:rFonts w:ascii="Courier New" w:hAnsi="Courier New" w:cs="Courier New" w:hint="default"/>
      </w:rPr>
    </w:lvl>
    <w:lvl w:ilvl="5" w:tentative="1">
      <w:start w:val="1"/>
      <w:numFmt w:val="bullet"/>
      <w:lvlText w:val=""/>
      <w:lvlJc w:val="left"/>
      <w:pPr>
        <w:ind w:left="4415" w:hanging="360"/>
      </w:pPr>
      <w:rPr>
        <w:rFonts w:ascii="Wingdings" w:hAnsi="Wingdings" w:hint="default"/>
      </w:rPr>
    </w:lvl>
    <w:lvl w:ilvl="6" w:tentative="1">
      <w:start w:val="1"/>
      <w:numFmt w:val="bullet"/>
      <w:lvlText w:val=""/>
      <w:lvlJc w:val="left"/>
      <w:pPr>
        <w:ind w:left="5135" w:hanging="360"/>
      </w:pPr>
      <w:rPr>
        <w:rFonts w:ascii="Symbol" w:hAnsi="Symbol" w:hint="default"/>
      </w:rPr>
    </w:lvl>
    <w:lvl w:ilvl="7" w:tentative="1">
      <w:start w:val="1"/>
      <w:numFmt w:val="bullet"/>
      <w:lvlText w:val="o"/>
      <w:lvlJc w:val="left"/>
      <w:pPr>
        <w:ind w:left="5855" w:hanging="360"/>
      </w:pPr>
      <w:rPr>
        <w:rFonts w:ascii="Courier New" w:hAnsi="Courier New" w:cs="Courier New" w:hint="default"/>
      </w:rPr>
    </w:lvl>
    <w:lvl w:ilvl="8" w:tentative="1">
      <w:start w:val="1"/>
      <w:numFmt w:val="bullet"/>
      <w:lvlText w:val=""/>
      <w:lvlJc w:val="left"/>
      <w:pPr>
        <w:ind w:left="6575" w:hanging="360"/>
      </w:pPr>
      <w:rPr>
        <w:rFonts w:ascii="Wingdings" w:hAnsi="Wingdings" w:hint="default"/>
      </w:rPr>
    </w:lvl>
  </w:abstractNum>
  <w:abstractNum w:abstractNumId="8">
    <w:nsid w:val="2EBB78E7"/>
    <w:multiLevelType w:val="hybridMultilevel"/>
    <w:tmpl w:val="1270C374"/>
    <w:lvl w:ilvl="0">
      <w:start w:val="8"/>
      <w:numFmt w:val="bullet"/>
      <w:lvlText w:val="•"/>
      <w:lvlJc w:val="left"/>
      <w:pPr>
        <w:ind w:left="1140" w:hanging="360"/>
      </w:pPr>
      <w:rPr>
        <w:rFonts w:ascii="Times New Roman" w:hAnsi="Times New Roman" w:eastAsiaTheme="minorEastAsia" w:cs="Times New Roman" w:hint="default"/>
      </w:rPr>
    </w:lvl>
    <w:lvl w:ilvl="1" w:tentative="1">
      <w:start w:val="1"/>
      <w:numFmt w:val="bullet"/>
      <w:lvlText w:val="o"/>
      <w:lvlJc w:val="left"/>
      <w:pPr>
        <w:ind w:left="2220" w:hanging="360"/>
      </w:pPr>
      <w:rPr>
        <w:rFonts w:ascii="Courier New" w:hAnsi="Courier New" w:cs="Courier New" w:hint="default"/>
      </w:rPr>
    </w:lvl>
    <w:lvl w:ilvl="2" w:tentative="1">
      <w:start w:val="1"/>
      <w:numFmt w:val="bullet"/>
      <w:lvlText w:val=""/>
      <w:lvlJc w:val="left"/>
      <w:pPr>
        <w:ind w:left="2940" w:hanging="360"/>
      </w:pPr>
      <w:rPr>
        <w:rFonts w:ascii="Wingdings" w:hAnsi="Wingdings" w:hint="default"/>
      </w:rPr>
    </w:lvl>
    <w:lvl w:ilvl="3" w:tentative="1">
      <w:start w:val="1"/>
      <w:numFmt w:val="bullet"/>
      <w:lvlText w:val=""/>
      <w:lvlJc w:val="left"/>
      <w:pPr>
        <w:ind w:left="3660" w:hanging="360"/>
      </w:pPr>
      <w:rPr>
        <w:rFonts w:ascii="Symbol" w:hAnsi="Symbol" w:hint="default"/>
      </w:rPr>
    </w:lvl>
    <w:lvl w:ilvl="4" w:tentative="1">
      <w:start w:val="1"/>
      <w:numFmt w:val="bullet"/>
      <w:lvlText w:val="o"/>
      <w:lvlJc w:val="left"/>
      <w:pPr>
        <w:ind w:left="4380" w:hanging="360"/>
      </w:pPr>
      <w:rPr>
        <w:rFonts w:ascii="Courier New" w:hAnsi="Courier New" w:cs="Courier New" w:hint="default"/>
      </w:rPr>
    </w:lvl>
    <w:lvl w:ilvl="5" w:tentative="1">
      <w:start w:val="1"/>
      <w:numFmt w:val="bullet"/>
      <w:lvlText w:val=""/>
      <w:lvlJc w:val="left"/>
      <w:pPr>
        <w:ind w:left="5100" w:hanging="360"/>
      </w:pPr>
      <w:rPr>
        <w:rFonts w:ascii="Wingdings" w:hAnsi="Wingdings" w:hint="default"/>
      </w:rPr>
    </w:lvl>
    <w:lvl w:ilvl="6" w:tentative="1">
      <w:start w:val="1"/>
      <w:numFmt w:val="bullet"/>
      <w:lvlText w:val=""/>
      <w:lvlJc w:val="left"/>
      <w:pPr>
        <w:ind w:left="5820" w:hanging="360"/>
      </w:pPr>
      <w:rPr>
        <w:rFonts w:ascii="Symbol" w:hAnsi="Symbol" w:hint="default"/>
      </w:rPr>
    </w:lvl>
    <w:lvl w:ilvl="7" w:tentative="1">
      <w:start w:val="1"/>
      <w:numFmt w:val="bullet"/>
      <w:lvlText w:val="o"/>
      <w:lvlJc w:val="left"/>
      <w:pPr>
        <w:ind w:left="6540" w:hanging="360"/>
      </w:pPr>
      <w:rPr>
        <w:rFonts w:ascii="Courier New" w:hAnsi="Courier New" w:cs="Courier New" w:hint="default"/>
      </w:rPr>
    </w:lvl>
    <w:lvl w:ilvl="8" w:tentative="1">
      <w:start w:val="1"/>
      <w:numFmt w:val="bullet"/>
      <w:lvlText w:val=""/>
      <w:lvlJc w:val="left"/>
      <w:pPr>
        <w:ind w:left="7260" w:hanging="360"/>
      </w:pPr>
      <w:rPr>
        <w:rFonts w:ascii="Wingdings" w:hAnsi="Wingdings" w:hint="default"/>
      </w:rPr>
    </w:lvl>
  </w:abstractNum>
  <w:abstractNum w:abstractNumId="9">
    <w:nsid w:val="31B537FE"/>
    <w:multiLevelType w:val="hybridMultilevel"/>
    <w:tmpl w:val="A3A8E8F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670D2954"/>
    <w:multiLevelType w:val="hybridMultilevel"/>
    <w:tmpl w:val="8CF4EB9A"/>
    <w:lvl w:ilvl="0">
      <w:start w:val="1"/>
      <w:numFmt w:val="upperLetter"/>
      <w:lvlText w:val="%1."/>
      <w:lvlJc w:val="left"/>
      <w:pPr>
        <w:ind w:left="90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6BD64314"/>
    <w:multiLevelType w:val="hybridMultilevel"/>
    <w:tmpl w:val="99C6B24C"/>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6E6D1789"/>
    <w:multiLevelType w:val="hybridMultilevel"/>
    <w:tmpl w:val="2D2EC3C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70937500"/>
    <w:multiLevelType w:val="hybridMultilevel"/>
    <w:tmpl w:val="ADA8B0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0EB3CFA"/>
    <w:multiLevelType w:val="hybridMultilevel"/>
    <w:tmpl w:val="094ADAC6"/>
    <w:lvl w:ilvl="0">
      <w:start w:val="8"/>
      <w:numFmt w:val="bullet"/>
      <w:lvlText w:val="•"/>
      <w:lvlJc w:val="left"/>
      <w:pPr>
        <w:ind w:left="1440" w:hanging="360"/>
      </w:pPr>
      <w:rPr>
        <w:rFonts w:ascii="Times New Roman" w:hAnsi="Times New Roman" w:eastAsiaTheme="minorEastAsia" w:cs="Times New Roman"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num w:numId="1">
    <w:abstractNumId w:val="2"/>
  </w:num>
  <w:num w:numId="2">
    <w:abstractNumId w:val="4"/>
  </w:num>
  <w:num w:numId="3">
    <w:abstractNumId w:val="3"/>
  </w:num>
  <w:num w:numId="4">
    <w:abstractNumId w:val="13"/>
  </w:num>
  <w:num w:numId="5">
    <w:abstractNumId w:val="9"/>
  </w:num>
  <w:num w:numId="6">
    <w:abstractNumId w:val="12"/>
  </w:num>
  <w:num w:numId="7">
    <w:abstractNumId w:val="11"/>
  </w:num>
  <w:num w:numId="8">
    <w:abstractNumId w:val="0"/>
  </w:num>
  <w:num w:numId="9">
    <w:abstractNumId w:val="10"/>
  </w:num>
  <w:num w:numId="10">
    <w:abstractNumId w:val="7"/>
  </w:num>
  <w:num w:numId="11">
    <w:abstractNumId w:val="1"/>
  </w:num>
  <w:num w:numId="12">
    <w:abstractNumId w:val="6"/>
  </w:num>
  <w:num w:numId="13">
    <w:abstractNumId w:val="8"/>
  </w:num>
  <w:num w:numId="14">
    <w:abstractNumId w:val="5"/>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isplayHorizontalDrawingGridEvery w:val="0"/>
  <w:displayVerticalDrawingGridEvery w:val="0"/>
  <w:doNotUseMarginsForDrawingGridOrigin/>
  <w:doNotShadeFormData/>
  <w:noPunctuationKerning/>
  <w:characterSpacingControl w:val="doNotCompress"/>
  <w:footnotePr>
    <w:numRestart w:val="eachSect"/>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4B95"/>
    <w:rsid w:val="0000343E"/>
    <w:rsid w:val="00003449"/>
    <w:rsid w:val="00003DEC"/>
    <w:rsid w:val="0001074D"/>
    <w:rsid w:val="00014A4F"/>
    <w:rsid w:val="00015328"/>
    <w:rsid w:val="00016E79"/>
    <w:rsid w:val="0002204D"/>
    <w:rsid w:val="00022B10"/>
    <w:rsid w:val="0002433D"/>
    <w:rsid w:val="00025067"/>
    <w:rsid w:val="00026985"/>
    <w:rsid w:val="00043A12"/>
    <w:rsid w:val="00044396"/>
    <w:rsid w:val="00044FC0"/>
    <w:rsid w:val="000606E5"/>
    <w:rsid w:val="00060F4C"/>
    <w:rsid w:val="00062265"/>
    <w:rsid w:val="00064C9D"/>
    <w:rsid w:val="00065660"/>
    <w:rsid w:val="00066AA0"/>
    <w:rsid w:val="00073D3C"/>
    <w:rsid w:val="000768EA"/>
    <w:rsid w:val="00076BE9"/>
    <w:rsid w:val="00094564"/>
    <w:rsid w:val="0009556D"/>
    <w:rsid w:val="000971B8"/>
    <w:rsid w:val="000976C7"/>
    <w:rsid w:val="000A6373"/>
    <w:rsid w:val="000B00C2"/>
    <w:rsid w:val="000B3369"/>
    <w:rsid w:val="000B48CE"/>
    <w:rsid w:val="000C0D90"/>
    <w:rsid w:val="000C1C93"/>
    <w:rsid w:val="000C26AF"/>
    <w:rsid w:val="000C6750"/>
    <w:rsid w:val="000C7BF7"/>
    <w:rsid w:val="000D2DF7"/>
    <w:rsid w:val="000D346C"/>
    <w:rsid w:val="000D417B"/>
    <w:rsid w:val="000E3A0D"/>
    <w:rsid w:val="000E5D93"/>
    <w:rsid w:val="000F4F1B"/>
    <w:rsid w:val="000F5180"/>
    <w:rsid w:val="000F7423"/>
    <w:rsid w:val="001011F9"/>
    <w:rsid w:val="00104A38"/>
    <w:rsid w:val="00113187"/>
    <w:rsid w:val="0011511B"/>
    <w:rsid w:val="0012020A"/>
    <w:rsid w:val="00120695"/>
    <w:rsid w:val="00123ED2"/>
    <w:rsid w:val="00126C91"/>
    <w:rsid w:val="00132694"/>
    <w:rsid w:val="00133317"/>
    <w:rsid w:val="00134BA2"/>
    <w:rsid w:val="00135345"/>
    <w:rsid w:val="00136F65"/>
    <w:rsid w:val="00141307"/>
    <w:rsid w:val="00141FA3"/>
    <w:rsid w:val="00143538"/>
    <w:rsid w:val="00143D4B"/>
    <w:rsid w:val="001442E5"/>
    <w:rsid w:val="00144332"/>
    <w:rsid w:val="00146085"/>
    <w:rsid w:val="00146229"/>
    <w:rsid w:val="00146C58"/>
    <w:rsid w:val="0015261B"/>
    <w:rsid w:val="00162C7A"/>
    <w:rsid w:val="00164EB5"/>
    <w:rsid w:val="00174F7B"/>
    <w:rsid w:val="001764A8"/>
    <w:rsid w:val="00176978"/>
    <w:rsid w:val="00183117"/>
    <w:rsid w:val="00187AFA"/>
    <w:rsid w:val="00190331"/>
    <w:rsid w:val="0019537C"/>
    <w:rsid w:val="001A190A"/>
    <w:rsid w:val="001A2FED"/>
    <w:rsid w:val="001A3D37"/>
    <w:rsid w:val="001A6BA6"/>
    <w:rsid w:val="001A6C2B"/>
    <w:rsid w:val="001B11F7"/>
    <w:rsid w:val="001B2F14"/>
    <w:rsid w:val="001B5CE2"/>
    <w:rsid w:val="001B5F8C"/>
    <w:rsid w:val="001B6DB4"/>
    <w:rsid w:val="001B79D8"/>
    <w:rsid w:val="001C130D"/>
    <w:rsid w:val="001C209E"/>
    <w:rsid w:val="001C592F"/>
    <w:rsid w:val="001D0242"/>
    <w:rsid w:val="001D36DA"/>
    <w:rsid w:val="001D5648"/>
    <w:rsid w:val="001D5820"/>
    <w:rsid w:val="001D66EF"/>
    <w:rsid w:val="001D78B2"/>
    <w:rsid w:val="001D7F20"/>
    <w:rsid w:val="001E17D0"/>
    <w:rsid w:val="001E5703"/>
    <w:rsid w:val="001F37C4"/>
    <w:rsid w:val="001F51E2"/>
    <w:rsid w:val="001F6DC9"/>
    <w:rsid w:val="001F75CA"/>
    <w:rsid w:val="00200562"/>
    <w:rsid w:val="00202FF1"/>
    <w:rsid w:val="00205EC8"/>
    <w:rsid w:val="002108AE"/>
    <w:rsid w:val="002125A0"/>
    <w:rsid w:val="00216074"/>
    <w:rsid w:val="002179E6"/>
    <w:rsid w:val="00220472"/>
    <w:rsid w:val="00224834"/>
    <w:rsid w:val="00232B46"/>
    <w:rsid w:val="00232C20"/>
    <w:rsid w:val="00234AF9"/>
    <w:rsid w:val="00236AC3"/>
    <w:rsid w:val="00240E51"/>
    <w:rsid w:val="002426E6"/>
    <w:rsid w:val="00244AF3"/>
    <w:rsid w:val="0024576C"/>
    <w:rsid w:val="0024789B"/>
    <w:rsid w:val="00251100"/>
    <w:rsid w:val="00255A4F"/>
    <w:rsid w:val="0026167C"/>
    <w:rsid w:val="002637AA"/>
    <w:rsid w:val="00264679"/>
    <w:rsid w:val="00264751"/>
    <w:rsid w:val="00271DFA"/>
    <w:rsid w:val="0027210E"/>
    <w:rsid w:val="00283AB8"/>
    <w:rsid w:val="00283FBE"/>
    <w:rsid w:val="00286A66"/>
    <w:rsid w:val="00287AE8"/>
    <w:rsid w:val="002911C4"/>
    <w:rsid w:val="002A1ED0"/>
    <w:rsid w:val="002A28FD"/>
    <w:rsid w:val="002A68C2"/>
    <w:rsid w:val="002B2C1C"/>
    <w:rsid w:val="002B35FE"/>
    <w:rsid w:val="002B4F3B"/>
    <w:rsid w:val="002B7F59"/>
    <w:rsid w:val="002C2242"/>
    <w:rsid w:val="002C523E"/>
    <w:rsid w:val="002C52D6"/>
    <w:rsid w:val="002C6A60"/>
    <w:rsid w:val="002D1489"/>
    <w:rsid w:val="002D4893"/>
    <w:rsid w:val="002D4F39"/>
    <w:rsid w:val="002D70A6"/>
    <w:rsid w:val="002E308F"/>
    <w:rsid w:val="002E7003"/>
    <w:rsid w:val="002F0C33"/>
    <w:rsid w:val="002F0D06"/>
    <w:rsid w:val="002F11FA"/>
    <w:rsid w:val="002F385C"/>
    <w:rsid w:val="00304A59"/>
    <w:rsid w:val="00305CC3"/>
    <w:rsid w:val="0030742E"/>
    <w:rsid w:val="00307F7B"/>
    <w:rsid w:val="003113B1"/>
    <w:rsid w:val="00312192"/>
    <w:rsid w:val="0031285E"/>
    <w:rsid w:val="00315209"/>
    <w:rsid w:val="00316357"/>
    <w:rsid w:val="0031699C"/>
    <w:rsid w:val="00317F88"/>
    <w:rsid w:val="003224D3"/>
    <w:rsid w:val="00324FCB"/>
    <w:rsid w:val="003272BC"/>
    <w:rsid w:val="00327685"/>
    <w:rsid w:val="003309A9"/>
    <w:rsid w:val="00330EFB"/>
    <w:rsid w:val="0033109A"/>
    <w:rsid w:val="00331B77"/>
    <w:rsid w:val="00331F9D"/>
    <w:rsid w:val="0033515A"/>
    <w:rsid w:val="003353B9"/>
    <w:rsid w:val="003367C4"/>
    <w:rsid w:val="00344495"/>
    <w:rsid w:val="00345F6C"/>
    <w:rsid w:val="00346F8C"/>
    <w:rsid w:val="003549D4"/>
    <w:rsid w:val="00356C77"/>
    <w:rsid w:val="0035724B"/>
    <w:rsid w:val="00362877"/>
    <w:rsid w:val="0036419E"/>
    <w:rsid w:val="00365782"/>
    <w:rsid w:val="003706E3"/>
    <w:rsid w:val="003738B2"/>
    <w:rsid w:val="00374AF7"/>
    <w:rsid w:val="0037618A"/>
    <w:rsid w:val="00384774"/>
    <w:rsid w:val="00393010"/>
    <w:rsid w:val="003A15D9"/>
    <w:rsid w:val="003A1C98"/>
    <w:rsid w:val="003A4781"/>
    <w:rsid w:val="003A5F07"/>
    <w:rsid w:val="003A6703"/>
    <w:rsid w:val="003B0D28"/>
    <w:rsid w:val="003B1A72"/>
    <w:rsid w:val="003B5F6D"/>
    <w:rsid w:val="003B627B"/>
    <w:rsid w:val="003C1693"/>
    <w:rsid w:val="003C2AA8"/>
    <w:rsid w:val="003C3E21"/>
    <w:rsid w:val="003C441A"/>
    <w:rsid w:val="003C5C76"/>
    <w:rsid w:val="003C6C56"/>
    <w:rsid w:val="003D562C"/>
    <w:rsid w:val="003D5B34"/>
    <w:rsid w:val="003E2498"/>
    <w:rsid w:val="003E251B"/>
    <w:rsid w:val="003E3345"/>
    <w:rsid w:val="003E3A8E"/>
    <w:rsid w:val="003E6EB6"/>
    <w:rsid w:val="003E752B"/>
    <w:rsid w:val="003F01AF"/>
    <w:rsid w:val="003F4184"/>
    <w:rsid w:val="003F60BD"/>
    <w:rsid w:val="003F78B0"/>
    <w:rsid w:val="00400D82"/>
    <w:rsid w:val="00414172"/>
    <w:rsid w:val="0041430B"/>
    <w:rsid w:val="00414319"/>
    <w:rsid w:val="004155DA"/>
    <w:rsid w:val="00415DD8"/>
    <w:rsid w:val="00416BD5"/>
    <w:rsid w:val="00416C11"/>
    <w:rsid w:val="00417D03"/>
    <w:rsid w:val="004207E5"/>
    <w:rsid w:val="0042190C"/>
    <w:rsid w:val="00421AE0"/>
    <w:rsid w:val="0042208A"/>
    <w:rsid w:val="00422846"/>
    <w:rsid w:val="00423E59"/>
    <w:rsid w:val="004340B0"/>
    <w:rsid w:val="00437978"/>
    <w:rsid w:val="004403D5"/>
    <w:rsid w:val="0044090E"/>
    <w:rsid w:val="0044332A"/>
    <w:rsid w:val="00447301"/>
    <w:rsid w:val="004527AD"/>
    <w:rsid w:val="00455748"/>
    <w:rsid w:val="00456037"/>
    <w:rsid w:val="00456680"/>
    <w:rsid w:val="00463648"/>
    <w:rsid w:val="00465D09"/>
    <w:rsid w:val="0047128E"/>
    <w:rsid w:val="0047393B"/>
    <w:rsid w:val="00475F37"/>
    <w:rsid w:val="00482423"/>
    <w:rsid w:val="0048352C"/>
    <w:rsid w:val="00485EBA"/>
    <w:rsid w:val="004862FC"/>
    <w:rsid w:val="0048660F"/>
    <w:rsid w:val="004871D4"/>
    <w:rsid w:val="00492FD9"/>
    <w:rsid w:val="0049769C"/>
    <w:rsid w:val="004A2359"/>
    <w:rsid w:val="004A2E7E"/>
    <w:rsid w:val="004A58EE"/>
    <w:rsid w:val="004A698E"/>
    <w:rsid w:val="004A7E38"/>
    <w:rsid w:val="004B0B03"/>
    <w:rsid w:val="004B13B7"/>
    <w:rsid w:val="004B21D6"/>
    <w:rsid w:val="004B61DE"/>
    <w:rsid w:val="004C1C25"/>
    <w:rsid w:val="004C201A"/>
    <w:rsid w:val="004C3C2E"/>
    <w:rsid w:val="004D1884"/>
    <w:rsid w:val="004D1D81"/>
    <w:rsid w:val="004D3B21"/>
    <w:rsid w:val="004D5150"/>
    <w:rsid w:val="004D5E83"/>
    <w:rsid w:val="004D6337"/>
    <w:rsid w:val="004D6849"/>
    <w:rsid w:val="004E0E95"/>
    <w:rsid w:val="004E157E"/>
    <w:rsid w:val="004E782A"/>
    <w:rsid w:val="004F0CAA"/>
    <w:rsid w:val="004F18AB"/>
    <w:rsid w:val="004F3917"/>
    <w:rsid w:val="004F3CA2"/>
    <w:rsid w:val="004F702C"/>
    <w:rsid w:val="00500C7C"/>
    <w:rsid w:val="0050133B"/>
    <w:rsid w:val="00502337"/>
    <w:rsid w:val="0050574C"/>
    <w:rsid w:val="00505CC6"/>
    <w:rsid w:val="00507366"/>
    <w:rsid w:val="005118CE"/>
    <w:rsid w:val="0051376A"/>
    <w:rsid w:val="00514440"/>
    <w:rsid w:val="00520ABD"/>
    <w:rsid w:val="005219FB"/>
    <w:rsid w:val="00530059"/>
    <w:rsid w:val="005326EC"/>
    <w:rsid w:val="00532DA8"/>
    <w:rsid w:val="0053312A"/>
    <w:rsid w:val="0053469C"/>
    <w:rsid w:val="00536E25"/>
    <w:rsid w:val="00537090"/>
    <w:rsid w:val="00537291"/>
    <w:rsid w:val="00544347"/>
    <w:rsid w:val="00546C4B"/>
    <w:rsid w:val="005539D5"/>
    <w:rsid w:val="00553E0D"/>
    <w:rsid w:val="00554258"/>
    <w:rsid w:val="0055430B"/>
    <w:rsid w:val="0055615C"/>
    <w:rsid w:val="00557596"/>
    <w:rsid w:val="005614CB"/>
    <w:rsid w:val="00562041"/>
    <w:rsid w:val="005621BC"/>
    <w:rsid w:val="005621CD"/>
    <w:rsid w:val="00570C72"/>
    <w:rsid w:val="00572736"/>
    <w:rsid w:val="00580B4B"/>
    <w:rsid w:val="00584FAB"/>
    <w:rsid w:val="0059478B"/>
    <w:rsid w:val="005949A5"/>
    <w:rsid w:val="005973B1"/>
    <w:rsid w:val="005A0AB9"/>
    <w:rsid w:val="005B4717"/>
    <w:rsid w:val="005C1DF3"/>
    <w:rsid w:val="005C36AA"/>
    <w:rsid w:val="005C5772"/>
    <w:rsid w:val="005C7A43"/>
    <w:rsid w:val="005D14A0"/>
    <w:rsid w:val="005D27C6"/>
    <w:rsid w:val="005D69EB"/>
    <w:rsid w:val="005D6E14"/>
    <w:rsid w:val="005D7CEF"/>
    <w:rsid w:val="005E591D"/>
    <w:rsid w:val="005F390A"/>
    <w:rsid w:val="005F45A0"/>
    <w:rsid w:val="005F5318"/>
    <w:rsid w:val="005F5E11"/>
    <w:rsid w:val="005F660A"/>
    <w:rsid w:val="005F7B75"/>
    <w:rsid w:val="00600494"/>
    <w:rsid w:val="0060270C"/>
    <w:rsid w:val="00603CBD"/>
    <w:rsid w:val="0060481D"/>
    <w:rsid w:val="00604DAE"/>
    <w:rsid w:val="00610536"/>
    <w:rsid w:val="006117FD"/>
    <w:rsid w:val="0061243E"/>
    <w:rsid w:val="00612B4A"/>
    <w:rsid w:val="006226A0"/>
    <w:rsid w:val="0062655E"/>
    <w:rsid w:val="00626E58"/>
    <w:rsid w:val="00630288"/>
    <w:rsid w:val="00631713"/>
    <w:rsid w:val="00631C48"/>
    <w:rsid w:val="00633074"/>
    <w:rsid w:val="0063501B"/>
    <w:rsid w:val="00637677"/>
    <w:rsid w:val="0064163C"/>
    <w:rsid w:val="006416AC"/>
    <w:rsid w:val="00644080"/>
    <w:rsid w:val="00644D4E"/>
    <w:rsid w:val="006474F2"/>
    <w:rsid w:val="0065140E"/>
    <w:rsid w:val="006542BC"/>
    <w:rsid w:val="00654EA5"/>
    <w:rsid w:val="00655468"/>
    <w:rsid w:val="006556C4"/>
    <w:rsid w:val="0065751D"/>
    <w:rsid w:val="00661F58"/>
    <w:rsid w:val="006624F5"/>
    <w:rsid w:val="0066464A"/>
    <w:rsid w:val="006653B0"/>
    <w:rsid w:val="006739BD"/>
    <w:rsid w:val="006742D5"/>
    <w:rsid w:val="006742F9"/>
    <w:rsid w:val="006768A4"/>
    <w:rsid w:val="00677E07"/>
    <w:rsid w:val="00680F4D"/>
    <w:rsid w:val="0068100E"/>
    <w:rsid w:val="006818FD"/>
    <w:rsid w:val="0068222D"/>
    <w:rsid w:val="00684A62"/>
    <w:rsid w:val="00684AEF"/>
    <w:rsid w:val="00685C69"/>
    <w:rsid w:val="00692009"/>
    <w:rsid w:val="00694066"/>
    <w:rsid w:val="00694A29"/>
    <w:rsid w:val="006A1120"/>
    <w:rsid w:val="006A1245"/>
    <w:rsid w:val="006A21EA"/>
    <w:rsid w:val="006A2A62"/>
    <w:rsid w:val="006A3342"/>
    <w:rsid w:val="006A36BA"/>
    <w:rsid w:val="006A7717"/>
    <w:rsid w:val="006A7B81"/>
    <w:rsid w:val="006B3523"/>
    <w:rsid w:val="006B461D"/>
    <w:rsid w:val="006C15D9"/>
    <w:rsid w:val="006C74F2"/>
    <w:rsid w:val="006C7EB2"/>
    <w:rsid w:val="006D323B"/>
    <w:rsid w:val="006D3D36"/>
    <w:rsid w:val="006D3F61"/>
    <w:rsid w:val="006E147A"/>
    <w:rsid w:val="006E1514"/>
    <w:rsid w:val="006E3297"/>
    <w:rsid w:val="006E5329"/>
    <w:rsid w:val="006E6AA1"/>
    <w:rsid w:val="006E739F"/>
    <w:rsid w:val="006F0391"/>
    <w:rsid w:val="006F25F4"/>
    <w:rsid w:val="006F416F"/>
    <w:rsid w:val="006F45BD"/>
    <w:rsid w:val="00701144"/>
    <w:rsid w:val="00701331"/>
    <w:rsid w:val="0070300C"/>
    <w:rsid w:val="007103A0"/>
    <w:rsid w:val="007128CC"/>
    <w:rsid w:val="00713C73"/>
    <w:rsid w:val="007150CA"/>
    <w:rsid w:val="00717568"/>
    <w:rsid w:val="007175B4"/>
    <w:rsid w:val="007211D6"/>
    <w:rsid w:val="00723087"/>
    <w:rsid w:val="007246DA"/>
    <w:rsid w:val="007339FE"/>
    <w:rsid w:val="00742F25"/>
    <w:rsid w:val="00754CB9"/>
    <w:rsid w:val="007603C3"/>
    <w:rsid w:val="00760EE7"/>
    <w:rsid w:val="007662E9"/>
    <w:rsid w:val="0076634B"/>
    <w:rsid w:val="007671C1"/>
    <w:rsid w:val="007701EC"/>
    <w:rsid w:val="00772A66"/>
    <w:rsid w:val="00772FA4"/>
    <w:rsid w:val="0077428F"/>
    <w:rsid w:val="00774E50"/>
    <w:rsid w:val="007751C0"/>
    <w:rsid w:val="00775A86"/>
    <w:rsid w:val="00776C36"/>
    <w:rsid w:val="00781164"/>
    <w:rsid w:val="007832E6"/>
    <w:rsid w:val="00787A32"/>
    <w:rsid w:val="00792707"/>
    <w:rsid w:val="00793E58"/>
    <w:rsid w:val="007A0900"/>
    <w:rsid w:val="007B29CF"/>
    <w:rsid w:val="007B33EB"/>
    <w:rsid w:val="007B4F55"/>
    <w:rsid w:val="007B5B8A"/>
    <w:rsid w:val="007B65D0"/>
    <w:rsid w:val="007C10F5"/>
    <w:rsid w:val="007C5E74"/>
    <w:rsid w:val="007C6C00"/>
    <w:rsid w:val="007D1E7C"/>
    <w:rsid w:val="007D5D26"/>
    <w:rsid w:val="007D6DA1"/>
    <w:rsid w:val="007D72FD"/>
    <w:rsid w:val="007D782E"/>
    <w:rsid w:val="007E7110"/>
    <w:rsid w:val="007E7EC2"/>
    <w:rsid w:val="007F4502"/>
    <w:rsid w:val="007F523A"/>
    <w:rsid w:val="007F641D"/>
    <w:rsid w:val="007F708C"/>
    <w:rsid w:val="00806CE6"/>
    <w:rsid w:val="0081031E"/>
    <w:rsid w:val="00811220"/>
    <w:rsid w:val="008124A6"/>
    <w:rsid w:val="00815D81"/>
    <w:rsid w:val="008217D0"/>
    <w:rsid w:val="00821DE6"/>
    <w:rsid w:val="00825E7A"/>
    <w:rsid w:val="0083003A"/>
    <w:rsid w:val="00834538"/>
    <w:rsid w:val="0083688A"/>
    <w:rsid w:val="00836A71"/>
    <w:rsid w:val="00840994"/>
    <w:rsid w:val="00843D5D"/>
    <w:rsid w:val="00845F7B"/>
    <w:rsid w:val="008468E6"/>
    <w:rsid w:val="008501F7"/>
    <w:rsid w:val="0085487D"/>
    <w:rsid w:val="00855E0A"/>
    <w:rsid w:val="0085614E"/>
    <w:rsid w:val="00861808"/>
    <w:rsid w:val="0086205E"/>
    <w:rsid w:val="00862B75"/>
    <w:rsid w:val="0086318B"/>
    <w:rsid w:val="00865917"/>
    <w:rsid w:val="00865DA7"/>
    <w:rsid w:val="008717A2"/>
    <w:rsid w:val="0087217C"/>
    <w:rsid w:val="0087290B"/>
    <w:rsid w:val="00873E4E"/>
    <w:rsid w:val="00874D37"/>
    <w:rsid w:val="008822AB"/>
    <w:rsid w:val="008866B2"/>
    <w:rsid w:val="00887A69"/>
    <w:rsid w:val="00890C36"/>
    <w:rsid w:val="00895D00"/>
    <w:rsid w:val="008977AF"/>
    <w:rsid w:val="008A2827"/>
    <w:rsid w:val="008A33C4"/>
    <w:rsid w:val="008A5736"/>
    <w:rsid w:val="008A5F01"/>
    <w:rsid w:val="008A64C9"/>
    <w:rsid w:val="008B0601"/>
    <w:rsid w:val="008B0728"/>
    <w:rsid w:val="008B5E88"/>
    <w:rsid w:val="008C0D2A"/>
    <w:rsid w:val="008C44A3"/>
    <w:rsid w:val="008C4B96"/>
    <w:rsid w:val="008C754C"/>
    <w:rsid w:val="008D3883"/>
    <w:rsid w:val="008D3CFA"/>
    <w:rsid w:val="008D4799"/>
    <w:rsid w:val="008D7026"/>
    <w:rsid w:val="008E332E"/>
    <w:rsid w:val="008E33D0"/>
    <w:rsid w:val="008E5323"/>
    <w:rsid w:val="008E5923"/>
    <w:rsid w:val="008F347C"/>
    <w:rsid w:val="00910884"/>
    <w:rsid w:val="00914602"/>
    <w:rsid w:val="009163A9"/>
    <w:rsid w:val="009174FD"/>
    <w:rsid w:val="0092004E"/>
    <w:rsid w:val="00920D3E"/>
    <w:rsid w:val="00923D0F"/>
    <w:rsid w:val="00924071"/>
    <w:rsid w:val="00925577"/>
    <w:rsid w:val="00926B2C"/>
    <w:rsid w:val="00932958"/>
    <w:rsid w:val="00934D95"/>
    <w:rsid w:val="00936F1D"/>
    <w:rsid w:val="009373D7"/>
    <w:rsid w:val="00946BD2"/>
    <w:rsid w:val="00947D64"/>
    <w:rsid w:val="00951EB5"/>
    <w:rsid w:val="009524B6"/>
    <w:rsid w:val="00954047"/>
    <w:rsid w:val="0095463B"/>
    <w:rsid w:val="00957DD8"/>
    <w:rsid w:val="00960DC4"/>
    <w:rsid w:val="00963A2E"/>
    <w:rsid w:val="00964C9D"/>
    <w:rsid w:val="00966952"/>
    <w:rsid w:val="00966ED9"/>
    <w:rsid w:val="00970305"/>
    <w:rsid w:val="009740FE"/>
    <w:rsid w:val="00976815"/>
    <w:rsid w:val="00977DB3"/>
    <w:rsid w:val="009845D0"/>
    <w:rsid w:val="0099109E"/>
    <w:rsid w:val="00992834"/>
    <w:rsid w:val="00993C7C"/>
    <w:rsid w:val="009954FE"/>
    <w:rsid w:val="009A12E0"/>
    <w:rsid w:val="009A3E66"/>
    <w:rsid w:val="009A7F1F"/>
    <w:rsid w:val="009B1676"/>
    <w:rsid w:val="009B246F"/>
    <w:rsid w:val="009C6324"/>
    <w:rsid w:val="009D3E27"/>
    <w:rsid w:val="009D5C8F"/>
    <w:rsid w:val="009D6BE3"/>
    <w:rsid w:val="009D7AA3"/>
    <w:rsid w:val="009E5859"/>
    <w:rsid w:val="009E6935"/>
    <w:rsid w:val="009F30F3"/>
    <w:rsid w:val="009F3AD7"/>
    <w:rsid w:val="009F5CD8"/>
    <w:rsid w:val="009F727B"/>
    <w:rsid w:val="00A027D2"/>
    <w:rsid w:val="00A05B3C"/>
    <w:rsid w:val="00A05B82"/>
    <w:rsid w:val="00A066A9"/>
    <w:rsid w:val="00A11BE1"/>
    <w:rsid w:val="00A148CB"/>
    <w:rsid w:val="00A15C2C"/>
    <w:rsid w:val="00A16533"/>
    <w:rsid w:val="00A166F5"/>
    <w:rsid w:val="00A1727B"/>
    <w:rsid w:val="00A205DF"/>
    <w:rsid w:val="00A24D4C"/>
    <w:rsid w:val="00A25380"/>
    <w:rsid w:val="00A25B2E"/>
    <w:rsid w:val="00A303F8"/>
    <w:rsid w:val="00A3331B"/>
    <w:rsid w:val="00A36262"/>
    <w:rsid w:val="00A401F1"/>
    <w:rsid w:val="00A4195F"/>
    <w:rsid w:val="00A4200B"/>
    <w:rsid w:val="00A425F6"/>
    <w:rsid w:val="00A42F39"/>
    <w:rsid w:val="00A44B95"/>
    <w:rsid w:val="00A46A75"/>
    <w:rsid w:val="00A5347C"/>
    <w:rsid w:val="00A60032"/>
    <w:rsid w:val="00A60770"/>
    <w:rsid w:val="00A6453E"/>
    <w:rsid w:val="00A664AC"/>
    <w:rsid w:val="00A70B49"/>
    <w:rsid w:val="00A70F25"/>
    <w:rsid w:val="00A75040"/>
    <w:rsid w:val="00A7710B"/>
    <w:rsid w:val="00A80340"/>
    <w:rsid w:val="00A8237C"/>
    <w:rsid w:val="00A91B66"/>
    <w:rsid w:val="00A941D8"/>
    <w:rsid w:val="00A977CC"/>
    <w:rsid w:val="00AA710F"/>
    <w:rsid w:val="00AA7793"/>
    <w:rsid w:val="00AA7959"/>
    <w:rsid w:val="00AB3DAA"/>
    <w:rsid w:val="00AB66DE"/>
    <w:rsid w:val="00AB6F32"/>
    <w:rsid w:val="00AC0203"/>
    <w:rsid w:val="00AC09F6"/>
    <w:rsid w:val="00AC1FF9"/>
    <w:rsid w:val="00AC290E"/>
    <w:rsid w:val="00AD08B0"/>
    <w:rsid w:val="00AD090D"/>
    <w:rsid w:val="00AD169A"/>
    <w:rsid w:val="00AD25D9"/>
    <w:rsid w:val="00AD4D80"/>
    <w:rsid w:val="00AD5256"/>
    <w:rsid w:val="00AD560C"/>
    <w:rsid w:val="00AD596C"/>
    <w:rsid w:val="00AD5FF7"/>
    <w:rsid w:val="00AD788B"/>
    <w:rsid w:val="00AE145E"/>
    <w:rsid w:val="00AE1C8A"/>
    <w:rsid w:val="00AE42C1"/>
    <w:rsid w:val="00AE7643"/>
    <w:rsid w:val="00AF21C6"/>
    <w:rsid w:val="00AF3130"/>
    <w:rsid w:val="00AF5B60"/>
    <w:rsid w:val="00AF7758"/>
    <w:rsid w:val="00AF7FFA"/>
    <w:rsid w:val="00B02A8C"/>
    <w:rsid w:val="00B049EB"/>
    <w:rsid w:val="00B05024"/>
    <w:rsid w:val="00B062A7"/>
    <w:rsid w:val="00B0739A"/>
    <w:rsid w:val="00B14452"/>
    <w:rsid w:val="00B16BB4"/>
    <w:rsid w:val="00B26488"/>
    <w:rsid w:val="00B363C4"/>
    <w:rsid w:val="00B36ACE"/>
    <w:rsid w:val="00B37626"/>
    <w:rsid w:val="00B42C67"/>
    <w:rsid w:val="00B4380C"/>
    <w:rsid w:val="00B4442B"/>
    <w:rsid w:val="00B447E5"/>
    <w:rsid w:val="00B449EE"/>
    <w:rsid w:val="00B52739"/>
    <w:rsid w:val="00B62A4E"/>
    <w:rsid w:val="00B62E6E"/>
    <w:rsid w:val="00B6346E"/>
    <w:rsid w:val="00B65611"/>
    <w:rsid w:val="00B65678"/>
    <w:rsid w:val="00B66868"/>
    <w:rsid w:val="00B675BB"/>
    <w:rsid w:val="00B713EE"/>
    <w:rsid w:val="00B721DC"/>
    <w:rsid w:val="00B72393"/>
    <w:rsid w:val="00B75DE6"/>
    <w:rsid w:val="00B804DB"/>
    <w:rsid w:val="00B80C2C"/>
    <w:rsid w:val="00B80CBF"/>
    <w:rsid w:val="00B83F95"/>
    <w:rsid w:val="00B865D8"/>
    <w:rsid w:val="00B90713"/>
    <w:rsid w:val="00B9124C"/>
    <w:rsid w:val="00B95DE3"/>
    <w:rsid w:val="00B95FDC"/>
    <w:rsid w:val="00B9611B"/>
    <w:rsid w:val="00B96668"/>
    <w:rsid w:val="00BA3AEF"/>
    <w:rsid w:val="00BB0B76"/>
    <w:rsid w:val="00BB1D10"/>
    <w:rsid w:val="00BC0C51"/>
    <w:rsid w:val="00BC1223"/>
    <w:rsid w:val="00BC1617"/>
    <w:rsid w:val="00BC43A6"/>
    <w:rsid w:val="00BC7E42"/>
    <w:rsid w:val="00BE1851"/>
    <w:rsid w:val="00BE62A1"/>
    <w:rsid w:val="00BE7BA8"/>
    <w:rsid w:val="00BF05AD"/>
    <w:rsid w:val="00BF2550"/>
    <w:rsid w:val="00C0131A"/>
    <w:rsid w:val="00C04A25"/>
    <w:rsid w:val="00C06689"/>
    <w:rsid w:val="00C10685"/>
    <w:rsid w:val="00C10B50"/>
    <w:rsid w:val="00C11CA4"/>
    <w:rsid w:val="00C12A30"/>
    <w:rsid w:val="00C13734"/>
    <w:rsid w:val="00C145BF"/>
    <w:rsid w:val="00C1470F"/>
    <w:rsid w:val="00C17CE9"/>
    <w:rsid w:val="00C22249"/>
    <w:rsid w:val="00C25B01"/>
    <w:rsid w:val="00C260CA"/>
    <w:rsid w:val="00C27251"/>
    <w:rsid w:val="00C30712"/>
    <w:rsid w:val="00C30F1F"/>
    <w:rsid w:val="00C31073"/>
    <w:rsid w:val="00C3151B"/>
    <w:rsid w:val="00C329F5"/>
    <w:rsid w:val="00C3331D"/>
    <w:rsid w:val="00C33687"/>
    <w:rsid w:val="00C341C1"/>
    <w:rsid w:val="00C360AD"/>
    <w:rsid w:val="00C37CDA"/>
    <w:rsid w:val="00C44FE9"/>
    <w:rsid w:val="00C4508E"/>
    <w:rsid w:val="00C454C3"/>
    <w:rsid w:val="00C50186"/>
    <w:rsid w:val="00C510C3"/>
    <w:rsid w:val="00C52370"/>
    <w:rsid w:val="00C5349C"/>
    <w:rsid w:val="00C5449C"/>
    <w:rsid w:val="00C55714"/>
    <w:rsid w:val="00C55938"/>
    <w:rsid w:val="00C56BB5"/>
    <w:rsid w:val="00C62BEA"/>
    <w:rsid w:val="00C71074"/>
    <w:rsid w:val="00C72C10"/>
    <w:rsid w:val="00C747DB"/>
    <w:rsid w:val="00C74813"/>
    <w:rsid w:val="00C74B49"/>
    <w:rsid w:val="00C75FDF"/>
    <w:rsid w:val="00C76BF3"/>
    <w:rsid w:val="00C77E76"/>
    <w:rsid w:val="00C840F4"/>
    <w:rsid w:val="00C85BC0"/>
    <w:rsid w:val="00C9093D"/>
    <w:rsid w:val="00C97EA7"/>
    <w:rsid w:val="00CA3A21"/>
    <w:rsid w:val="00CB4737"/>
    <w:rsid w:val="00CB49D0"/>
    <w:rsid w:val="00CB7513"/>
    <w:rsid w:val="00CC6D0E"/>
    <w:rsid w:val="00CD2A5B"/>
    <w:rsid w:val="00CD3B50"/>
    <w:rsid w:val="00CD40C9"/>
    <w:rsid w:val="00CD4743"/>
    <w:rsid w:val="00CD5431"/>
    <w:rsid w:val="00CD55CE"/>
    <w:rsid w:val="00CD7E3C"/>
    <w:rsid w:val="00CE1780"/>
    <w:rsid w:val="00CE4906"/>
    <w:rsid w:val="00CE4C67"/>
    <w:rsid w:val="00CE4C7E"/>
    <w:rsid w:val="00CE5099"/>
    <w:rsid w:val="00CE51F5"/>
    <w:rsid w:val="00CE6A7F"/>
    <w:rsid w:val="00CE6D78"/>
    <w:rsid w:val="00CF0864"/>
    <w:rsid w:val="00CF1225"/>
    <w:rsid w:val="00CF5CE4"/>
    <w:rsid w:val="00D01532"/>
    <w:rsid w:val="00D0327D"/>
    <w:rsid w:val="00D0535F"/>
    <w:rsid w:val="00D05569"/>
    <w:rsid w:val="00D10E9F"/>
    <w:rsid w:val="00D116B6"/>
    <w:rsid w:val="00D11FCD"/>
    <w:rsid w:val="00D154B1"/>
    <w:rsid w:val="00D32964"/>
    <w:rsid w:val="00D35CD1"/>
    <w:rsid w:val="00D37011"/>
    <w:rsid w:val="00D40EE4"/>
    <w:rsid w:val="00D42FBF"/>
    <w:rsid w:val="00D4369C"/>
    <w:rsid w:val="00D447D7"/>
    <w:rsid w:val="00D5168A"/>
    <w:rsid w:val="00D522E9"/>
    <w:rsid w:val="00D52678"/>
    <w:rsid w:val="00D54E84"/>
    <w:rsid w:val="00D5695D"/>
    <w:rsid w:val="00D6277B"/>
    <w:rsid w:val="00D651DE"/>
    <w:rsid w:val="00D65B8B"/>
    <w:rsid w:val="00D66274"/>
    <w:rsid w:val="00D66F5E"/>
    <w:rsid w:val="00D74755"/>
    <w:rsid w:val="00D80D56"/>
    <w:rsid w:val="00D81481"/>
    <w:rsid w:val="00D81D36"/>
    <w:rsid w:val="00D8234B"/>
    <w:rsid w:val="00D84DC3"/>
    <w:rsid w:val="00D85837"/>
    <w:rsid w:val="00D859DF"/>
    <w:rsid w:val="00D87155"/>
    <w:rsid w:val="00D9016D"/>
    <w:rsid w:val="00D90E17"/>
    <w:rsid w:val="00D90EF4"/>
    <w:rsid w:val="00D92829"/>
    <w:rsid w:val="00D95F2F"/>
    <w:rsid w:val="00DA3E0E"/>
    <w:rsid w:val="00DA6259"/>
    <w:rsid w:val="00DA77AB"/>
    <w:rsid w:val="00DA79F0"/>
    <w:rsid w:val="00DA7DBB"/>
    <w:rsid w:val="00DB0D6F"/>
    <w:rsid w:val="00DB304E"/>
    <w:rsid w:val="00DB36D4"/>
    <w:rsid w:val="00DB448D"/>
    <w:rsid w:val="00DC2A62"/>
    <w:rsid w:val="00DC2D9A"/>
    <w:rsid w:val="00DC4F44"/>
    <w:rsid w:val="00DD0E37"/>
    <w:rsid w:val="00DD49F7"/>
    <w:rsid w:val="00DD4DC4"/>
    <w:rsid w:val="00DD56E4"/>
    <w:rsid w:val="00DD5A5B"/>
    <w:rsid w:val="00DD63A4"/>
    <w:rsid w:val="00DE1D54"/>
    <w:rsid w:val="00DE289F"/>
    <w:rsid w:val="00DE514A"/>
    <w:rsid w:val="00DF2F6D"/>
    <w:rsid w:val="00DF47EC"/>
    <w:rsid w:val="00E035B9"/>
    <w:rsid w:val="00E04C78"/>
    <w:rsid w:val="00E05DB0"/>
    <w:rsid w:val="00E076C7"/>
    <w:rsid w:val="00E11A91"/>
    <w:rsid w:val="00E11DE1"/>
    <w:rsid w:val="00E131E7"/>
    <w:rsid w:val="00E13D01"/>
    <w:rsid w:val="00E13D4A"/>
    <w:rsid w:val="00E15545"/>
    <w:rsid w:val="00E15C7B"/>
    <w:rsid w:val="00E172B3"/>
    <w:rsid w:val="00E203E5"/>
    <w:rsid w:val="00E220D7"/>
    <w:rsid w:val="00E24387"/>
    <w:rsid w:val="00E263EF"/>
    <w:rsid w:val="00E27BF5"/>
    <w:rsid w:val="00E35711"/>
    <w:rsid w:val="00E42B82"/>
    <w:rsid w:val="00E505DE"/>
    <w:rsid w:val="00E53CB6"/>
    <w:rsid w:val="00E554B7"/>
    <w:rsid w:val="00E56E95"/>
    <w:rsid w:val="00E5790F"/>
    <w:rsid w:val="00E64310"/>
    <w:rsid w:val="00E74645"/>
    <w:rsid w:val="00E770B7"/>
    <w:rsid w:val="00E77E6C"/>
    <w:rsid w:val="00E80DFC"/>
    <w:rsid w:val="00E81224"/>
    <w:rsid w:val="00E816B8"/>
    <w:rsid w:val="00E82809"/>
    <w:rsid w:val="00E828E3"/>
    <w:rsid w:val="00E82B3A"/>
    <w:rsid w:val="00E83375"/>
    <w:rsid w:val="00E83AC7"/>
    <w:rsid w:val="00E879E4"/>
    <w:rsid w:val="00E90736"/>
    <w:rsid w:val="00E90B01"/>
    <w:rsid w:val="00E92768"/>
    <w:rsid w:val="00E9410B"/>
    <w:rsid w:val="00E958F8"/>
    <w:rsid w:val="00E973C5"/>
    <w:rsid w:val="00EA0773"/>
    <w:rsid w:val="00EA1821"/>
    <w:rsid w:val="00EA4CF5"/>
    <w:rsid w:val="00EA5EEB"/>
    <w:rsid w:val="00EA6619"/>
    <w:rsid w:val="00EA6A59"/>
    <w:rsid w:val="00EB2379"/>
    <w:rsid w:val="00EB52DA"/>
    <w:rsid w:val="00EB5490"/>
    <w:rsid w:val="00EB600F"/>
    <w:rsid w:val="00EB6F98"/>
    <w:rsid w:val="00EC3035"/>
    <w:rsid w:val="00EC4084"/>
    <w:rsid w:val="00EC4E33"/>
    <w:rsid w:val="00ED2807"/>
    <w:rsid w:val="00ED3569"/>
    <w:rsid w:val="00ED49E5"/>
    <w:rsid w:val="00ED6276"/>
    <w:rsid w:val="00ED79C7"/>
    <w:rsid w:val="00EE0EE8"/>
    <w:rsid w:val="00EE2584"/>
    <w:rsid w:val="00EE539D"/>
    <w:rsid w:val="00EF00C4"/>
    <w:rsid w:val="00EF1863"/>
    <w:rsid w:val="00EF2476"/>
    <w:rsid w:val="00EF2944"/>
    <w:rsid w:val="00EF5776"/>
    <w:rsid w:val="00EF7680"/>
    <w:rsid w:val="00EF7E38"/>
    <w:rsid w:val="00F009B1"/>
    <w:rsid w:val="00F05424"/>
    <w:rsid w:val="00F07563"/>
    <w:rsid w:val="00F10C95"/>
    <w:rsid w:val="00F12523"/>
    <w:rsid w:val="00F136E2"/>
    <w:rsid w:val="00F1386E"/>
    <w:rsid w:val="00F23393"/>
    <w:rsid w:val="00F27531"/>
    <w:rsid w:val="00F33339"/>
    <w:rsid w:val="00F33AC9"/>
    <w:rsid w:val="00F3642A"/>
    <w:rsid w:val="00F366ED"/>
    <w:rsid w:val="00F4080D"/>
    <w:rsid w:val="00F423E7"/>
    <w:rsid w:val="00F42482"/>
    <w:rsid w:val="00F45B2F"/>
    <w:rsid w:val="00F46469"/>
    <w:rsid w:val="00F46DCE"/>
    <w:rsid w:val="00F47082"/>
    <w:rsid w:val="00F51298"/>
    <w:rsid w:val="00F55A72"/>
    <w:rsid w:val="00F60C19"/>
    <w:rsid w:val="00F60DD2"/>
    <w:rsid w:val="00F71448"/>
    <w:rsid w:val="00F741EB"/>
    <w:rsid w:val="00F751FB"/>
    <w:rsid w:val="00F82BD2"/>
    <w:rsid w:val="00F839E2"/>
    <w:rsid w:val="00F84BA4"/>
    <w:rsid w:val="00F857C2"/>
    <w:rsid w:val="00F90572"/>
    <w:rsid w:val="00F94E48"/>
    <w:rsid w:val="00F95242"/>
    <w:rsid w:val="00F962FE"/>
    <w:rsid w:val="00FA4C83"/>
    <w:rsid w:val="00FA6A70"/>
    <w:rsid w:val="00FB0BC5"/>
    <w:rsid w:val="00FB1F5F"/>
    <w:rsid w:val="00FB3A4F"/>
    <w:rsid w:val="00FB6781"/>
    <w:rsid w:val="00FC3F57"/>
    <w:rsid w:val="00FD35A2"/>
    <w:rsid w:val="00FD38D5"/>
    <w:rsid w:val="00FE0896"/>
    <w:rsid w:val="00FE3652"/>
    <w:rsid w:val="00FF1B1E"/>
    <w:rsid w:val="00FF1EBA"/>
    <w:rsid w:val="00FF219B"/>
    <w:rsid w:val="00FF285A"/>
    <w:rsid w:val="00FF662E"/>
    <w:rsid w:val="00FF7FD2"/>
  </w:rsids>
  <w:docVars>
    <w:docVar w:name="__Grammarly_42___1" w:val="H4sIAAAAAAAEAKtWcslP9kxRslIyNDY2MDU0MTI2MbMwNjA0MTNW0lEKTi0uzszPAykwrAUAvoJNH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851FA90"/>
  <w15:docId w15:val="{9429D7E6-92E7-4125-88F1-CEAF95B9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3501B"/>
    <w:pPr>
      <w:widowControl w:val="0"/>
    </w:pPr>
    <w:rPr>
      <w:sz w:val="24"/>
    </w:rPr>
  </w:style>
  <w:style w:type="paragraph" w:styleId="Heading1">
    <w:name w:val="heading 1"/>
    <w:basedOn w:val="Normal"/>
    <w:next w:val="Normal"/>
    <w:qFormat/>
    <w:rsid w:val="00E11DE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_"/>
    <w:rsid w:val="00E11DE1"/>
    <w:pPr>
      <w:widowControl w:val="0"/>
      <w:ind w:left="720"/>
    </w:pPr>
    <w:rPr>
      <w:sz w:val="24"/>
    </w:rPr>
  </w:style>
  <w:style w:type="paragraph" w:styleId="Header">
    <w:name w:val="header"/>
    <w:basedOn w:val="Normal"/>
    <w:link w:val="HeaderChar"/>
    <w:uiPriority w:val="99"/>
    <w:rsid w:val="00E11DE1"/>
    <w:pPr>
      <w:tabs>
        <w:tab w:val="center" w:pos="4320"/>
        <w:tab w:val="right" w:pos="8640"/>
      </w:tabs>
    </w:pPr>
  </w:style>
  <w:style w:type="character" w:styleId="PageNumber">
    <w:name w:val="page number"/>
    <w:basedOn w:val="DefaultParagraphFont"/>
    <w:rsid w:val="00E11DE1"/>
  </w:style>
  <w:style w:type="paragraph" w:styleId="Footer">
    <w:name w:val="footer"/>
    <w:basedOn w:val="Normal"/>
    <w:rsid w:val="00E11DE1"/>
    <w:pPr>
      <w:tabs>
        <w:tab w:val="center" w:pos="4320"/>
        <w:tab w:val="right" w:pos="8640"/>
      </w:tabs>
    </w:pPr>
  </w:style>
  <w:style w:type="paragraph" w:styleId="BodyText">
    <w:name w:val="Body Text"/>
    <w:basedOn w:val="Normal"/>
    <w:rsid w:val="006350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i/>
    </w:rPr>
  </w:style>
  <w:style w:type="paragraph" w:styleId="BalloonText">
    <w:name w:val="Balloon Text"/>
    <w:basedOn w:val="Normal"/>
    <w:link w:val="BalloonTextChar"/>
    <w:rsid w:val="00174F7B"/>
    <w:rPr>
      <w:rFonts w:ascii="Tahoma" w:hAnsi="Tahoma" w:cs="Tahoma"/>
      <w:sz w:val="16"/>
      <w:szCs w:val="16"/>
    </w:rPr>
  </w:style>
  <w:style w:type="character" w:styleId="CommentReference">
    <w:name w:val="annotation reference"/>
    <w:basedOn w:val="DefaultParagraphFont"/>
    <w:uiPriority w:val="99"/>
    <w:rsid w:val="0037618A"/>
    <w:rPr>
      <w:sz w:val="16"/>
      <w:szCs w:val="16"/>
    </w:rPr>
  </w:style>
  <w:style w:type="paragraph" w:styleId="CommentText">
    <w:name w:val="annotation text"/>
    <w:basedOn w:val="Normal"/>
    <w:link w:val="CommentTextChar"/>
    <w:rsid w:val="0037618A"/>
    <w:rPr>
      <w:sz w:val="20"/>
    </w:rPr>
  </w:style>
  <w:style w:type="character" w:customStyle="1" w:styleId="CommentTextChar">
    <w:name w:val="Comment Text Char"/>
    <w:basedOn w:val="DefaultParagraphFont"/>
    <w:link w:val="CommentText"/>
    <w:rsid w:val="0037618A"/>
  </w:style>
  <w:style w:type="paragraph" w:styleId="CommentSubject">
    <w:name w:val="annotation subject"/>
    <w:basedOn w:val="CommentText"/>
    <w:next w:val="CommentText"/>
    <w:link w:val="CommentSubjectChar"/>
    <w:rsid w:val="0037618A"/>
    <w:rPr>
      <w:b/>
      <w:bCs/>
    </w:rPr>
  </w:style>
  <w:style w:type="character" w:customStyle="1" w:styleId="CommentSubjectChar">
    <w:name w:val="Comment Subject Char"/>
    <w:basedOn w:val="CommentTextChar"/>
    <w:link w:val="CommentSubject"/>
    <w:rsid w:val="0037618A"/>
    <w:rPr>
      <w:b/>
      <w:bCs/>
    </w:rPr>
  </w:style>
  <w:style w:type="paragraph" w:styleId="Revision">
    <w:name w:val="Revision"/>
    <w:hidden/>
    <w:uiPriority w:val="99"/>
    <w:semiHidden/>
    <w:rsid w:val="0063501B"/>
    <w:rPr>
      <w:sz w:val="24"/>
    </w:rPr>
  </w:style>
  <w:style w:type="paragraph" w:styleId="FootnoteText">
    <w:name w:val="footnote text"/>
    <w:basedOn w:val="Normal"/>
    <w:link w:val="FootnoteTextChar"/>
    <w:uiPriority w:val="99"/>
    <w:unhideWhenUsed/>
    <w:rsid w:val="0063501B"/>
    <w:pPr>
      <w:widowControl/>
      <w:ind w:firstLine="360"/>
    </w:pPr>
    <w:rPr>
      <w:rFonts w:eastAsiaTheme="minorHAnsi" w:cstheme="minorBidi"/>
      <w:sz w:val="20"/>
    </w:rPr>
  </w:style>
  <w:style w:type="character" w:customStyle="1" w:styleId="FootnoteTextChar">
    <w:name w:val="Footnote Text Char"/>
    <w:basedOn w:val="DefaultParagraphFont"/>
    <w:link w:val="FootnoteText"/>
    <w:uiPriority w:val="99"/>
    <w:rsid w:val="00D9016D"/>
    <w:rPr>
      <w:rFonts w:eastAsiaTheme="minorHAnsi" w:cstheme="minorBidi"/>
    </w:rPr>
  </w:style>
  <w:style w:type="character" w:styleId="FootnoteReference">
    <w:name w:val="footnote reference"/>
    <w:basedOn w:val="DefaultParagraphFont"/>
    <w:uiPriority w:val="99"/>
    <w:unhideWhenUsed/>
    <w:rsid w:val="0063501B"/>
    <w:rPr>
      <w:vertAlign w:val="superscript"/>
    </w:rPr>
  </w:style>
  <w:style w:type="character" w:customStyle="1" w:styleId="BalloonTextChar">
    <w:name w:val="Balloon Text Char"/>
    <w:basedOn w:val="DefaultParagraphFont"/>
    <w:link w:val="BalloonText"/>
    <w:rsid w:val="0063501B"/>
    <w:rPr>
      <w:rFonts w:ascii="Tahoma" w:hAnsi="Tahoma" w:cs="Tahoma"/>
      <w:sz w:val="16"/>
      <w:szCs w:val="16"/>
    </w:rPr>
  </w:style>
  <w:style w:type="paragraph" w:styleId="ListParagraph">
    <w:name w:val="List Paragraph"/>
    <w:basedOn w:val="Normal"/>
    <w:uiPriority w:val="34"/>
    <w:qFormat/>
    <w:rsid w:val="0063501B"/>
    <w:pPr>
      <w:ind w:left="720"/>
      <w:contextualSpacing/>
    </w:pPr>
    <w:rPr>
      <w:rFonts w:ascii="Courier" w:hAnsi="Courier"/>
      <w:snapToGrid w:val="0"/>
    </w:rPr>
  </w:style>
  <w:style w:type="paragraph" w:customStyle="1" w:styleId="Default">
    <w:name w:val="Default"/>
    <w:rsid w:val="0063501B"/>
    <w:pPr>
      <w:widowControl w:val="0"/>
      <w:autoSpaceDE w:val="0"/>
      <w:autoSpaceDN w:val="0"/>
      <w:adjustRightInd w:val="0"/>
    </w:pPr>
    <w:rPr>
      <w:rFonts w:eastAsiaTheme="minorEastAsia"/>
      <w:color w:val="000000"/>
      <w:sz w:val="24"/>
      <w:szCs w:val="24"/>
    </w:rPr>
  </w:style>
  <w:style w:type="character" w:customStyle="1" w:styleId="HeaderChar">
    <w:name w:val="Header Char"/>
    <w:basedOn w:val="DefaultParagraphFont"/>
    <w:link w:val="Header"/>
    <w:uiPriority w:val="99"/>
    <w:rsid w:val="0063501B"/>
    <w:rPr>
      <w:sz w:val="24"/>
    </w:rPr>
  </w:style>
  <w:style w:type="character" w:styleId="Emphasis">
    <w:name w:val="Emphasis"/>
    <w:basedOn w:val="DefaultParagraphFont"/>
    <w:uiPriority w:val="20"/>
    <w:qFormat/>
    <w:rsid w:val="0063501B"/>
    <w:rPr>
      <w:i/>
      <w:iCs/>
    </w:rPr>
  </w:style>
  <w:style w:type="character" w:styleId="Hyperlink">
    <w:name w:val="Hyperlink"/>
    <w:basedOn w:val="DefaultParagraphFont"/>
    <w:rsid w:val="0063501B"/>
    <w:rPr>
      <w:color w:val="0000FF" w:themeColor="hyperlink"/>
      <w:u w:val="single"/>
    </w:rPr>
  </w:style>
  <w:style w:type="character" w:customStyle="1" w:styleId="StyleFootnoteReferenceTimesNewRoman8pt">
    <w:name w:val="Style Footnote Reference + Times New Roman 8 pt"/>
    <w:basedOn w:val="FootnoteReference"/>
    <w:rsid w:val="0063501B"/>
    <w:rPr>
      <w:rFonts w:ascii="Times New Roman" w:hAnsi="Times New Roman"/>
      <w:sz w:val="16"/>
      <w:vertAlign w:val="superscript"/>
    </w:rPr>
  </w:style>
  <w:style w:type="character" w:styleId="UnresolvedMention">
    <w:name w:val="Unresolved Mention"/>
    <w:basedOn w:val="DefaultParagraphFont"/>
    <w:uiPriority w:val="99"/>
    <w:semiHidden/>
    <w:unhideWhenUsed/>
    <w:rsid w:val="0063501B"/>
    <w:rPr>
      <w:color w:val="605E5C"/>
      <w:shd w:val="clear" w:color="auto" w:fill="E1DFDD"/>
    </w:rPr>
  </w:style>
  <w:style w:type="character" w:styleId="FollowedHyperlink">
    <w:name w:val="FollowedHyperlink"/>
    <w:basedOn w:val="DefaultParagraphFont"/>
    <w:semiHidden/>
    <w:unhideWhenUsed/>
    <w:rsid w:val="0059478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treas.gov/ofac" TargetMode="External" /><Relationship Id="rId11" Type="http://schemas.openxmlformats.org/officeDocument/2006/relationships/hyperlink" Target="https://www.federalregister.gov/documents/2016/11/07/2016-26663/departmental-offices-privacy-act-of-1974-systems-of-records" TargetMode="External" /><Relationship Id="rId12" Type="http://schemas.openxmlformats.org/officeDocument/2006/relationships/hyperlink" Target="https://www.bls.gov/oes/current/oes131041.htm"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9c8b7b2c-8739-4fcf-ac7a-83e2acbb4ec9">K4QNK5PQFHXR-256769110-210</_dlc_DocId>
    <_dlc_DocIdUrl xmlns="9c8b7b2c-8739-4fcf-ac7a-83e2acbb4ec9">
      <Url>https://my.treas.gov/Collab/OFAC/SPI/RegulatoryAffairs/_layouts/15/DocIdRedir.aspx?ID=K4QNK5PQFHXR-256769110-210</Url>
      <Description>K4QNK5PQFHXR-256769110-21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D309BB8A9FAE74F941C59438CA4B061" ma:contentTypeVersion="12" ma:contentTypeDescription="Create a new document." ma:contentTypeScope="" ma:versionID="04b5f122fb82246c12de84e605270669">
  <xsd:schema xmlns:xsd="http://www.w3.org/2001/XMLSchema" xmlns:xs="http://www.w3.org/2001/XMLSchema" xmlns:p="http://schemas.microsoft.com/office/2006/metadata/properties" xmlns:ns2="9c8b7b2c-8739-4fcf-ac7a-83e2acbb4ec9" xmlns:ns3="d23a3a91-f1cd-4168-afd7-7da61b017537" targetNamespace="http://schemas.microsoft.com/office/2006/metadata/properties" ma:root="true" ma:fieldsID="04500bc2c9f2ddc1c13a3259b27f7f84" ns2:_="" ns3:_="">
    <xsd:import namespace="9c8b7b2c-8739-4fcf-ac7a-83e2acbb4ec9"/>
    <xsd:import namespace="d23a3a91-f1cd-4168-afd7-7da61b017537"/>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b7b2c-8739-4fcf-ac7a-83e2acbb4ec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23a3a91-f1cd-4168-afd7-7da61b01753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94DABD-FC09-41B7-8E84-57624195B8DA}">
  <ds:schemaRefs>
    <ds:schemaRef ds:uri="http://schemas.microsoft.com/sharepoint/v3/contenttype/forms"/>
  </ds:schemaRefs>
</ds:datastoreItem>
</file>

<file path=customXml/itemProps2.xml><?xml version="1.0" encoding="utf-8"?>
<ds:datastoreItem xmlns:ds="http://schemas.openxmlformats.org/officeDocument/2006/customXml" ds:itemID="{88FC5AEC-8A0B-42A1-8A7C-FD1511F79362}">
  <ds:schemaRefs>
    <ds:schemaRef ds:uri="http://schemas.openxmlformats.org/officeDocument/2006/bibliography"/>
  </ds:schemaRefs>
</ds:datastoreItem>
</file>

<file path=customXml/itemProps3.xml><?xml version="1.0" encoding="utf-8"?>
<ds:datastoreItem xmlns:ds="http://schemas.openxmlformats.org/officeDocument/2006/customXml" ds:itemID="{61407B4A-E0CC-4117-A79F-F90D0F0DE63A}">
  <ds:schemaRefs>
    <ds:schemaRef ds:uri="http://schemas.microsoft.com/sharepoint/events"/>
  </ds:schemaRefs>
</ds:datastoreItem>
</file>

<file path=customXml/itemProps4.xml><?xml version="1.0" encoding="utf-8"?>
<ds:datastoreItem xmlns:ds="http://schemas.openxmlformats.org/officeDocument/2006/customXml" ds:itemID="{DCE21E7E-7E66-419B-A41C-187A98C97574}">
  <ds:schemaRefs>
    <ds:schemaRef ds:uri="http://schemas.microsoft.com/office/2006/metadata/properties"/>
    <ds:schemaRef ds:uri="http://schemas.microsoft.com/office/infopath/2007/PartnerControls"/>
    <ds:schemaRef ds:uri="9c8b7b2c-8739-4fcf-ac7a-83e2acbb4ec9"/>
  </ds:schemaRefs>
</ds:datastoreItem>
</file>

<file path=customXml/itemProps5.xml><?xml version="1.0" encoding="utf-8"?>
<ds:datastoreItem xmlns:ds="http://schemas.openxmlformats.org/officeDocument/2006/customXml" ds:itemID="{4C0D3C0E-6A18-43E8-ADFD-68B7648849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b7b2c-8739-4fcf-ac7a-83e2acbb4ec9"/>
    <ds:schemaRef ds:uri="d23a3a91-f1cd-4168-afd7-7da61b017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65</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IFSR PRA 1505-0168 supporting statement</vt:lpstr>
    </vt:vector>
  </TitlesOfParts>
  <Company>U.S. Treasury Department</Company>
  <LinksUpToDate>false</LinksUpToDate>
  <CharactersWithSpaces>1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SR PRA 1505-0168 supporting statement</dc:title>
  <dc:creator>U.S. Department of Treasury</dc:creator>
  <dc:description>ICR reference number 201605-1505-003</dc:description>
  <cp:lastModifiedBy>Braswell, Melody</cp:lastModifiedBy>
  <cp:revision>2</cp:revision>
  <cp:lastPrinted>2022-09-12T15:42:00Z</cp:lastPrinted>
  <dcterms:created xsi:type="dcterms:W3CDTF">2022-09-26T13:40:00Z</dcterms:created>
  <dcterms:modified xsi:type="dcterms:W3CDTF">2022-09-26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309BB8A9FAE74F941C59438CA4B061</vt:lpwstr>
  </property>
  <property fmtid="{D5CDD505-2E9C-101B-9397-08002B2CF9AE}" pid="3" name="_dlc_DocIdItemGuid">
    <vt:lpwstr>9a6aa17d-51a2-4427-aedb-fcf9c060dbd0</vt:lpwstr>
  </property>
</Properties>
</file>